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AFBD33" w14:textId="529F29DF" w:rsidR="00EE7AAE" w:rsidRPr="00FE0C5D" w:rsidRDefault="00EE7AAE" w:rsidP="00E34A74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:rsidRPr="00FE0C5D" w14:paraId="66F50B68" w14:textId="77777777" w:rsidTr="0E414FC6">
        <w:tc>
          <w:tcPr>
            <w:tcW w:w="3119" w:type="dxa"/>
          </w:tcPr>
          <w:p w14:paraId="47FA20B3" w14:textId="3849B7AB" w:rsidR="00EE7AAE" w:rsidRPr="00FE0C5D" w:rsidRDefault="1F2C5558" w:rsidP="00E34A74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FE0C5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EQUIPO</w:t>
            </w:r>
            <w:r w:rsidR="00EE7AAE" w:rsidRPr="00FE0C5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:</w:t>
            </w:r>
          </w:p>
        </w:tc>
        <w:tc>
          <w:tcPr>
            <w:tcW w:w="5719" w:type="dxa"/>
          </w:tcPr>
          <w:p w14:paraId="61C53E54" w14:textId="237E22AF" w:rsidR="00EE7AAE" w:rsidRPr="00FE0C5D" w:rsidRDefault="10A7344E" w:rsidP="00E34A74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00FE0C5D">
              <w:rPr>
                <w:rFonts w:ascii="Times New Roman" w:eastAsia="Times New Roman" w:hAnsi="Times New Roman" w:cs="Times New Roman"/>
                <w:color w:val="000000" w:themeColor="text1"/>
              </w:rPr>
              <w:t>FastBite</w:t>
            </w:r>
            <w:proofErr w:type="spellEnd"/>
            <w:r w:rsidR="4E91A615" w:rsidRPr="00FE0C5D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FE0C5D">
              <w:rPr>
                <w:rFonts w:ascii="Times New Roman" w:eastAsia="Times New Roman" w:hAnsi="Times New Roman" w:cs="Times New Roman"/>
                <w:color w:val="000000" w:themeColor="text1"/>
              </w:rPr>
              <w:t>Solutions</w:t>
            </w:r>
            <w:proofErr w:type="spellEnd"/>
          </w:p>
        </w:tc>
      </w:tr>
      <w:tr w:rsidR="00EE7AAE" w:rsidRPr="00FE0C5D" w14:paraId="29322C5B" w14:textId="77777777" w:rsidTr="0E414FC6">
        <w:tc>
          <w:tcPr>
            <w:tcW w:w="3119" w:type="dxa"/>
          </w:tcPr>
          <w:p w14:paraId="61C38E63" w14:textId="77777777" w:rsidR="00EE7AAE" w:rsidRPr="00FE0C5D" w:rsidRDefault="00EE7AAE" w:rsidP="00E34A74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FE0C5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FECHA:</w:t>
            </w:r>
          </w:p>
        </w:tc>
        <w:tc>
          <w:tcPr>
            <w:tcW w:w="5719" w:type="dxa"/>
          </w:tcPr>
          <w:p w14:paraId="263A649A" w14:textId="21BCBD86" w:rsidR="00EE7AAE" w:rsidRPr="00FE0C5D" w:rsidRDefault="00EF1B7B" w:rsidP="00E34A74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06</w:t>
            </w:r>
            <w:r w:rsidR="3C8112DD" w:rsidRPr="00FE0C5D">
              <w:rPr>
                <w:rFonts w:ascii="Times New Roman" w:eastAsia="Times New Roman" w:hAnsi="Times New Roman" w:cs="Times New Roman"/>
                <w:color w:val="000000" w:themeColor="text1"/>
              </w:rPr>
              <w:t>-</w:t>
            </w:r>
            <w:r w:rsidR="68266D1B" w:rsidRPr="00FE0C5D">
              <w:rPr>
                <w:rFonts w:ascii="Times New Roman" w:eastAsia="Times New Roman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</w:t>
            </w:r>
            <w:r w:rsidR="3C8112DD" w:rsidRPr="00FE0C5D">
              <w:rPr>
                <w:rFonts w:ascii="Times New Roman" w:eastAsia="Times New Roman" w:hAnsi="Times New Roman" w:cs="Times New Roman"/>
                <w:color w:val="000000" w:themeColor="text1"/>
              </w:rPr>
              <w:t>-202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</w:p>
        </w:tc>
      </w:tr>
      <w:tr w:rsidR="00EE7AAE" w:rsidRPr="00FE0C5D" w14:paraId="5CF6F289" w14:textId="77777777" w:rsidTr="0E414FC6">
        <w:tc>
          <w:tcPr>
            <w:tcW w:w="3119" w:type="dxa"/>
          </w:tcPr>
          <w:p w14:paraId="04DC72AF" w14:textId="4B4095A1" w:rsidR="00EE7AAE" w:rsidRPr="00FE0C5D" w:rsidRDefault="00EE7AAE" w:rsidP="00E34A74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719" w:type="dxa"/>
          </w:tcPr>
          <w:p w14:paraId="18284BF7" w14:textId="77777777" w:rsidR="00EE7AAE" w:rsidRPr="00FE0C5D" w:rsidRDefault="00EE7AAE" w:rsidP="00E34A74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0060563E" w:rsidRPr="00FE0C5D" w14:paraId="5F6D18B3" w14:textId="77777777" w:rsidTr="0E414FC6">
        <w:tc>
          <w:tcPr>
            <w:tcW w:w="3119" w:type="dxa"/>
          </w:tcPr>
          <w:p w14:paraId="08C34744" w14:textId="77777777" w:rsidR="0060563E" w:rsidRPr="00FE0C5D" w:rsidRDefault="0060563E" w:rsidP="00E34A74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719" w:type="dxa"/>
          </w:tcPr>
          <w:p w14:paraId="4691B8D8" w14:textId="77777777" w:rsidR="0060563E" w:rsidRPr="00FE0C5D" w:rsidRDefault="0060563E" w:rsidP="00E34A74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00EE7AAE" w:rsidRPr="00FE0C5D" w14:paraId="7E8C5BED" w14:textId="77777777" w:rsidTr="0E414FC6">
        <w:tc>
          <w:tcPr>
            <w:tcW w:w="3119" w:type="dxa"/>
          </w:tcPr>
          <w:p w14:paraId="775969E2" w14:textId="5946AEE4" w:rsidR="00EE7AAE" w:rsidRPr="00FE0C5D" w:rsidRDefault="007D167E" w:rsidP="00E34A74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  <w:r w:rsidRPr="00FE0C5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TEMA</w:t>
            </w:r>
            <w:r w:rsidR="00EE7AAE" w:rsidRPr="00FE0C5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:</w:t>
            </w:r>
          </w:p>
        </w:tc>
        <w:tc>
          <w:tcPr>
            <w:tcW w:w="5719" w:type="dxa"/>
          </w:tcPr>
          <w:p w14:paraId="3C4001A8" w14:textId="510CC1D1" w:rsidR="00EE7AAE" w:rsidRPr="00FE0C5D" w:rsidRDefault="00EF1B7B" w:rsidP="00E34A74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Casos de Prueba Stock Manager</w:t>
            </w:r>
          </w:p>
        </w:tc>
      </w:tr>
      <w:tr w:rsidR="00EE7AAE" w:rsidRPr="00FE0C5D" w14:paraId="64253176" w14:textId="77777777" w:rsidTr="0E414FC6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Pr="00FE0C5D" w:rsidRDefault="00EE7AAE" w:rsidP="00E34A74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E0C5D" w:rsidRDefault="00EE7AAE" w:rsidP="00E34A74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</w:tbl>
    <w:p w14:paraId="01E763A6" w14:textId="77777777" w:rsidR="00EE7AAE" w:rsidRPr="00FE0C5D" w:rsidRDefault="00EE7AAE" w:rsidP="00E34A74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80"/>
        <w:gridCol w:w="4511"/>
        <w:gridCol w:w="2337"/>
      </w:tblGrid>
      <w:tr w:rsidR="00EF1B7B" w:rsidRPr="00036BF1" w14:paraId="41CFE451" w14:textId="77777777" w:rsidTr="006F2FAF">
        <w:tc>
          <w:tcPr>
            <w:tcW w:w="1433" w:type="dxa"/>
          </w:tcPr>
          <w:p w14:paraId="7CC62266" w14:textId="717453C7" w:rsidR="00EF1B7B" w:rsidRDefault="00EF1B7B" w:rsidP="006F2FAF">
            <w:pPr>
              <w:rPr>
                <w:lang w:val="es-MX"/>
              </w:rPr>
            </w:pPr>
            <w:r>
              <w:rPr>
                <w:b/>
                <w:lang w:val="es-MX"/>
              </w:rPr>
              <w:t>ID</w:t>
            </w:r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CP01</w:t>
            </w:r>
          </w:p>
        </w:tc>
        <w:tc>
          <w:tcPr>
            <w:tcW w:w="7395" w:type="dxa"/>
            <w:gridSpan w:val="2"/>
          </w:tcPr>
          <w:p w14:paraId="5822958B" w14:textId="2ABA1A1D" w:rsidR="00EF1B7B" w:rsidRPr="007F6A19" w:rsidRDefault="00EF1B7B" w:rsidP="006F2FAF">
            <w:pPr>
              <w:rPr>
                <w:b/>
                <w:lang w:val="es-ES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 w:rsidR="007F6A19" w:rsidRPr="007F6A19">
              <w:rPr>
                <w:b/>
                <w:bCs/>
                <w:lang w:val="es-ES"/>
              </w:rPr>
              <w:t>Registro de Compra</w:t>
            </w:r>
          </w:p>
        </w:tc>
      </w:tr>
      <w:tr w:rsidR="00EF1B7B" w:rsidRPr="009D4E26" w14:paraId="0091310F" w14:textId="77777777" w:rsidTr="006F2FAF">
        <w:tc>
          <w:tcPr>
            <w:tcW w:w="8828" w:type="dxa"/>
            <w:gridSpan w:val="3"/>
          </w:tcPr>
          <w:p w14:paraId="5F76C3B4" w14:textId="77777777" w:rsidR="00EF1B7B" w:rsidRDefault="00EF1B7B" w:rsidP="006F2FAF">
            <w:pPr>
              <w:rPr>
                <w:bCs/>
                <w:lang w:val="es-MX"/>
              </w:rPr>
            </w:pPr>
            <w:r>
              <w:rPr>
                <w:b/>
                <w:lang w:val="es-MX"/>
              </w:rPr>
              <w:t>Descripción:</w:t>
            </w:r>
            <w:r>
              <w:t xml:space="preserve"> </w:t>
            </w:r>
          </w:p>
          <w:p w14:paraId="504CC8D4" w14:textId="77777777" w:rsidR="007F6A19" w:rsidRPr="007F6A19" w:rsidRDefault="007F6A19" w:rsidP="007F6A19">
            <w:pPr>
              <w:rPr>
                <w:bCs/>
                <w:lang w:val="es-ES"/>
              </w:rPr>
            </w:pPr>
            <w:r w:rsidRPr="007F6A19">
              <w:rPr>
                <w:bCs/>
                <w:lang w:val="es-ES"/>
              </w:rPr>
              <w:t>Verificar que un usuario pueda registrar una compra en el sistema.</w:t>
            </w:r>
          </w:p>
          <w:p w14:paraId="2CC145BB" w14:textId="77777777" w:rsidR="007F6A19" w:rsidRPr="007F6A19" w:rsidRDefault="007F6A19" w:rsidP="007F6A19">
            <w:pPr>
              <w:ind w:left="360"/>
              <w:rPr>
                <w:bCs/>
                <w:lang w:val="es-ES"/>
              </w:rPr>
            </w:pPr>
          </w:p>
          <w:p w14:paraId="6A3EA6C8" w14:textId="0BA80EB8" w:rsidR="00EF1B7B" w:rsidRPr="00EF1B7B" w:rsidRDefault="00EF1B7B" w:rsidP="006F2FAF">
            <w:pPr>
              <w:rPr>
                <w:b/>
                <w:lang w:val="es-ES"/>
              </w:rPr>
            </w:pPr>
          </w:p>
        </w:tc>
      </w:tr>
      <w:tr w:rsidR="00EF1B7B" w:rsidRPr="00BD61FD" w14:paraId="73E735CE" w14:textId="77777777" w:rsidTr="006F2FAF">
        <w:tc>
          <w:tcPr>
            <w:tcW w:w="8828" w:type="dxa"/>
            <w:gridSpan w:val="3"/>
          </w:tcPr>
          <w:p w14:paraId="5D13BD3A" w14:textId="77777777" w:rsidR="00EF1B7B" w:rsidRDefault="00EF1B7B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Procedimiento de prueba</w:t>
            </w:r>
            <w:r w:rsidRPr="009D4E26">
              <w:rPr>
                <w:b/>
                <w:lang w:val="es-MX"/>
              </w:rPr>
              <w:t>:</w:t>
            </w:r>
          </w:p>
          <w:p w14:paraId="31CBC3E6" w14:textId="77777777" w:rsidR="007F6A19" w:rsidRDefault="007F6A19" w:rsidP="00D6255B">
            <w:pPr>
              <w:pStyle w:val="NormalWeb"/>
              <w:numPr>
                <w:ilvl w:val="0"/>
                <w:numId w:val="2"/>
              </w:numPr>
            </w:pPr>
            <w:r>
              <w:t>Acceder a la pantalla de registro de compra.</w:t>
            </w:r>
          </w:p>
          <w:p w14:paraId="71271416" w14:textId="77777777" w:rsidR="007F6A19" w:rsidRDefault="007F6A19" w:rsidP="00D6255B">
            <w:pPr>
              <w:pStyle w:val="NormalWeb"/>
              <w:numPr>
                <w:ilvl w:val="0"/>
                <w:numId w:val="2"/>
              </w:numPr>
            </w:pPr>
            <w:r>
              <w:t>Ingresar los datos obligatorios (producto, cantidad, precio, fecha).</w:t>
            </w:r>
          </w:p>
          <w:p w14:paraId="35435A2D" w14:textId="05FF93C5" w:rsidR="00EF1B7B" w:rsidRPr="00EF1B7B" w:rsidRDefault="007F6A19" w:rsidP="00D6255B">
            <w:pPr>
              <w:pStyle w:val="NormalWeb"/>
              <w:numPr>
                <w:ilvl w:val="0"/>
                <w:numId w:val="2"/>
              </w:numPr>
            </w:pPr>
            <w:r>
              <w:t>Guardar la compra.</w:t>
            </w:r>
          </w:p>
        </w:tc>
      </w:tr>
      <w:tr w:rsidR="00EF1B7B" w:rsidRPr="00BD61FD" w14:paraId="3B886D4C" w14:textId="77777777" w:rsidTr="006F2FAF">
        <w:tc>
          <w:tcPr>
            <w:tcW w:w="8828" w:type="dxa"/>
            <w:gridSpan w:val="3"/>
          </w:tcPr>
          <w:p w14:paraId="0808084A" w14:textId="77777777" w:rsidR="00EF1B7B" w:rsidRDefault="00EF1B7B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esperados:</w:t>
            </w:r>
          </w:p>
          <w:p w14:paraId="59C78783" w14:textId="77777777" w:rsidR="007F6A19" w:rsidRPr="007F6A19" w:rsidRDefault="007F6A19" w:rsidP="007F6A19">
            <w:pPr>
              <w:rPr>
                <w:bCs/>
                <w:lang w:val="es-ES"/>
              </w:rPr>
            </w:pPr>
            <w:r w:rsidRPr="007F6A19">
              <w:rPr>
                <w:bCs/>
                <w:lang w:val="es-ES"/>
              </w:rPr>
              <w:t>El sistema registra la compra correctamente y muestra un mensaje de confirmación.</w:t>
            </w:r>
          </w:p>
          <w:p w14:paraId="7EA92F4C" w14:textId="5CF5A524" w:rsidR="00EF1B7B" w:rsidRPr="007F6A19" w:rsidRDefault="00EF1B7B" w:rsidP="006F2FAF">
            <w:pPr>
              <w:rPr>
                <w:bCs/>
                <w:lang w:val="es-ES"/>
              </w:rPr>
            </w:pPr>
          </w:p>
        </w:tc>
      </w:tr>
      <w:tr w:rsidR="00EF1B7B" w:rsidRPr="009D4E26" w14:paraId="53F2DE12" w14:textId="77777777" w:rsidTr="006F2FAF">
        <w:tc>
          <w:tcPr>
            <w:tcW w:w="8828" w:type="dxa"/>
            <w:gridSpan w:val="3"/>
          </w:tcPr>
          <w:p w14:paraId="7BD5CBA8" w14:textId="77777777" w:rsidR="00EF1B7B" w:rsidRPr="009D4E26" w:rsidRDefault="00EF1B7B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EJECUCIONES DEL CASO DE PRUEBA</w:t>
            </w:r>
          </w:p>
        </w:tc>
      </w:tr>
      <w:tr w:rsidR="00102F19" w:rsidRPr="009D4E26" w14:paraId="4F0A03A9" w14:textId="77777777" w:rsidTr="006F2FAF">
        <w:tc>
          <w:tcPr>
            <w:tcW w:w="1980" w:type="dxa"/>
          </w:tcPr>
          <w:p w14:paraId="273E4410" w14:textId="77777777" w:rsidR="00EF1B7B" w:rsidRDefault="00EF1B7B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Fecha:</w:t>
            </w:r>
          </w:p>
          <w:p w14:paraId="1AC5E664" w14:textId="7E9A992D" w:rsidR="00EF1B7B" w:rsidRPr="00BD61FD" w:rsidRDefault="00EF1B7B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04-02-2025</w:t>
            </w:r>
          </w:p>
          <w:p w14:paraId="3524563B" w14:textId="77777777" w:rsidR="00EF1B7B" w:rsidRDefault="00EF1B7B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ponsable:</w:t>
            </w:r>
          </w:p>
          <w:p w14:paraId="4E0CEF59" w14:textId="77777777" w:rsidR="00EF1B7B" w:rsidRPr="00BD61FD" w:rsidRDefault="00EF1B7B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William Enriquez</w:t>
            </w:r>
          </w:p>
        </w:tc>
        <w:tc>
          <w:tcPr>
            <w:tcW w:w="4964" w:type="dxa"/>
          </w:tcPr>
          <w:p w14:paraId="614701F8" w14:textId="77777777" w:rsidR="00EF1B7B" w:rsidRDefault="00EF1B7B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obtenidos:</w:t>
            </w:r>
          </w:p>
          <w:p w14:paraId="78CF220A" w14:textId="77777777" w:rsidR="007F6A19" w:rsidRPr="007F6A19" w:rsidRDefault="007F6A19" w:rsidP="007F6A19">
            <w:pPr>
              <w:rPr>
                <w:bCs/>
                <w:lang w:val="es-ES"/>
              </w:rPr>
            </w:pPr>
            <w:r w:rsidRPr="007F6A19">
              <w:rPr>
                <w:bCs/>
                <w:lang w:val="es-ES"/>
              </w:rPr>
              <w:t>El sistema registró la compra correctamente.</w:t>
            </w:r>
          </w:p>
          <w:p w14:paraId="7C2382B9" w14:textId="4E8C1DFF" w:rsidR="00EF1B7B" w:rsidRPr="004B41EB" w:rsidRDefault="00EF1B7B" w:rsidP="006F2FAF">
            <w:pPr>
              <w:rPr>
                <w:bCs/>
                <w:lang w:val="es-MX"/>
              </w:rPr>
            </w:pPr>
          </w:p>
        </w:tc>
        <w:tc>
          <w:tcPr>
            <w:tcW w:w="1884" w:type="dxa"/>
          </w:tcPr>
          <w:p w14:paraId="795AE82B" w14:textId="77777777" w:rsidR="00EF1B7B" w:rsidRDefault="00EF1B7B" w:rsidP="006F2FAF">
            <w:pPr>
              <w:rPr>
                <w:b/>
                <w:bCs/>
              </w:rPr>
            </w:pPr>
            <w:proofErr w:type="gramStart"/>
            <w:r w:rsidRPr="5DBCD373">
              <w:rPr>
                <w:b/>
                <w:bCs/>
              </w:rPr>
              <w:t>Reprobado  (</w:t>
            </w:r>
            <w:proofErr w:type="gramEnd"/>
            <w:r w:rsidRPr="5DBCD373">
              <w:rPr>
                <w:b/>
                <w:bCs/>
              </w:rPr>
              <w:t xml:space="preserve">  )</w:t>
            </w:r>
          </w:p>
          <w:p w14:paraId="2F89A84B" w14:textId="77777777" w:rsidR="00EF1B7B" w:rsidRPr="009D4E26" w:rsidRDefault="00EF1B7B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Aprobado (X)</w:t>
            </w:r>
          </w:p>
        </w:tc>
      </w:tr>
      <w:tr w:rsidR="00EF1B7B" w:rsidRPr="009D4E26" w14:paraId="53D538DD" w14:textId="77777777" w:rsidTr="006F2FAF">
        <w:tc>
          <w:tcPr>
            <w:tcW w:w="8828" w:type="dxa"/>
            <w:gridSpan w:val="3"/>
          </w:tcPr>
          <w:p w14:paraId="4E3B4FFF" w14:textId="77777777" w:rsidR="00EF1B7B" w:rsidRDefault="00EF1B7B" w:rsidP="006F2FAF">
            <w:pPr>
              <w:rPr>
                <w:b/>
                <w:bCs/>
              </w:rPr>
            </w:pPr>
            <w:r>
              <w:rPr>
                <w:b/>
                <w:bCs/>
              </w:rPr>
              <w:t>Capturas de pantalla:</w:t>
            </w:r>
          </w:p>
          <w:p w14:paraId="5478CF2A" w14:textId="09F72DD3" w:rsidR="00EF1B7B" w:rsidRDefault="00EF1B7B" w:rsidP="006F2FAF">
            <w:pPr>
              <w:jc w:val="center"/>
              <w:rPr>
                <w:b/>
                <w:bCs/>
              </w:rPr>
            </w:pPr>
          </w:p>
          <w:p w14:paraId="39B05CD1" w14:textId="6AA5B3AB" w:rsidR="00EF1B7B" w:rsidRDefault="00EF1B7B" w:rsidP="006F2FAF">
            <w:pPr>
              <w:jc w:val="center"/>
              <w:rPr>
                <w:b/>
                <w:bCs/>
              </w:rPr>
            </w:pPr>
          </w:p>
          <w:p w14:paraId="3DE5A09B" w14:textId="0E1EA894" w:rsidR="00EF1B7B" w:rsidRDefault="00BE1919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935E21F" wp14:editId="7D77E985">
                  <wp:extent cx="4619625" cy="2266428"/>
                  <wp:effectExtent l="0" t="0" r="0" b="635"/>
                  <wp:docPr id="391614608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1614608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3796" cy="2268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81B106" w14:textId="253A2F06" w:rsidR="00BE1919" w:rsidRDefault="00BE1919" w:rsidP="006F2FAF">
            <w:pPr>
              <w:jc w:val="center"/>
              <w:rPr>
                <w:b/>
                <w:bCs/>
              </w:rPr>
            </w:pPr>
          </w:p>
          <w:p w14:paraId="6621D2F6" w14:textId="77777777" w:rsidR="00BE1919" w:rsidRDefault="00BE1919" w:rsidP="006F2FAF">
            <w:pPr>
              <w:jc w:val="center"/>
              <w:rPr>
                <w:b/>
                <w:bCs/>
              </w:rPr>
            </w:pPr>
          </w:p>
          <w:p w14:paraId="46FCF570" w14:textId="7160AF83" w:rsidR="00BE1919" w:rsidRDefault="00BE1919" w:rsidP="006F2FAF">
            <w:pPr>
              <w:jc w:val="center"/>
              <w:rPr>
                <w:b/>
                <w:bCs/>
              </w:rPr>
            </w:pPr>
          </w:p>
          <w:p w14:paraId="19E2AD07" w14:textId="448A0898" w:rsidR="00EF1B7B" w:rsidRDefault="00DB4DE6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E78835C" wp14:editId="0F5E9FB1">
                      <wp:simplePos x="0" y="0"/>
                      <wp:positionH relativeFrom="column">
                        <wp:posOffset>810260</wp:posOffset>
                      </wp:positionH>
                      <wp:positionV relativeFrom="paragraph">
                        <wp:posOffset>1440180</wp:posOffset>
                      </wp:positionV>
                      <wp:extent cx="885825" cy="323850"/>
                      <wp:effectExtent l="0" t="0" r="28575" b="19050"/>
                      <wp:wrapNone/>
                      <wp:docPr id="1208787148" name="Rectá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5825" cy="323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88A632" id="Rectángulo 5" o:spid="_x0000_s1026" style="position:absolute;margin-left:63.8pt;margin-top:113.4pt;width:69.7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" filled="f" strokecolor="red" strokeweight="2pt"/>
                  </w:pict>
                </mc:Fallback>
              </mc:AlternateContent>
            </w:r>
            <w:r w:rsidR="00BE1919">
              <w:rPr>
                <w:noProof/>
              </w:rPr>
              <w:drawing>
                <wp:inline distT="0" distB="0" distL="0" distR="0" wp14:anchorId="4ED1152E" wp14:editId="3172655F">
                  <wp:extent cx="5133975" cy="1977957"/>
                  <wp:effectExtent l="0" t="0" r="0" b="3810"/>
                  <wp:docPr id="1264553127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4553127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7768" cy="19794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9E888E" w14:textId="77777777" w:rsidR="00BE1919" w:rsidRDefault="00BE1919" w:rsidP="006F2FAF">
            <w:pPr>
              <w:jc w:val="center"/>
              <w:rPr>
                <w:b/>
                <w:bCs/>
              </w:rPr>
            </w:pPr>
          </w:p>
          <w:p w14:paraId="2D4F3C9E" w14:textId="0A2D47DF" w:rsidR="00BE1919" w:rsidRPr="5DBCD373" w:rsidRDefault="00102F19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62ADA6E" wp14:editId="557DF2E0">
                  <wp:extent cx="5086350" cy="2216861"/>
                  <wp:effectExtent l="0" t="0" r="0" b="0"/>
                  <wp:docPr id="737223282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7223282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0526" cy="2218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2D347A" w14:textId="075E3C4C" w:rsidR="00EE7AAE" w:rsidRDefault="00EE7AAE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p w14:paraId="2389AB6D" w14:textId="77777777" w:rsidR="00102F19" w:rsidRDefault="00102F19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78"/>
        <w:gridCol w:w="4152"/>
        <w:gridCol w:w="2398"/>
      </w:tblGrid>
      <w:tr w:rsidR="00EF1B7B" w:rsidRPr="00036BF1" w14:paraId="7DAC562A" w14:textId="77777777" w:rsidTr="00EF1B7B">
        <w:tc>
          <w:tcPr>
            <w:tcW w:w="1926" w:type="dxa"/>
          </w:tcPr>
          <w:p w14:paraId="0C4A21A4" w14:textId="2D283946" w:rsidR="00EF1B7B" w:rsidRDefault="00EF1B7B" w:rsidP="006F2FAF">
            <w:pPr>
              <w:rPr>
                <w:lang w:val="es-MX"/>
              </w:rPr>
            </w:pPr>
            <w:r>
              <w:rPr>
                <w:b/>
                <w:lang w:val="es-MX"/>
              </w:rPr>
              <w:lastRenderedPageBreak/>
              <w:t>ID</w:t>
            </w:r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CP0</w:t>
            </w:r>
            <w:r w:rsidR="009076AA">
              <w:rPr>
                <w:lang w:val="es-MX"/>
              </w:rPr>
              <w:t>2</w:t>
            </w:r>
          </w:p>
        </w:tc>
        <w:tc>
          <w:tcPr>
            <w:tcW w:w="6902" w:type="dxa"/>
            <w:gridSpan w:val="2"/>
          </w:tcPr>
          <w:p w14:paraId="12F9367F" w14:textId="73824A63" w:rsidR="00EF1B7B" w:rsidRPr="00102F19" w:rsidRDefault="00EF1B7B" w:rsidP="006F2FAF">
            <w:pPr>
              <w:rPr>
                <w:b/>
                <w:lang w:val="es-ES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 w:rsidR="007F6A19" w:rsidRPr="007F6A19">
              <w:rPr>
                <w:b/>
                <w:bCs/>
                <w:lang w:val="es-ES"/>
              </w:rPr>
              <w:t>Búsqueda de Compra</w:t>
            </w:r>
          </w:p>
        </w:tc>
      </w:tr>
      <w:tr w:rsidR="00EF1B7B" w:rsidRPr="009D4E26" w14:paraId="113E3A58" w14:textId="77777777" w:rsidTr="006F2FAF">
        <w:tc>
          <w:tcPr>
            <w:tcW w:w="8828" w:type="dxa"/>
            <w:gridSpan w:val="3"/>
          </w:tcPr>
          <w:p w14:paraId="577273A8" w14:textId="77777777" w:rsidR="00EF1B7B" w:rsidRDefault="00EF1B7B" w:rsidP="006F2FAF">
            <w:pPr>
              <w:rPr>
                <w:bCs/>
                <w:lang w:val="es-MX"/>
              </w:rPr>
            </w:pPr>
            <w:r>
              <w:rPr>
                <w:b/>
                <w:lang w:val="es-MX"/>
              </w:rPr>
              <w:t>Descripción:</w:t>
            </w:r>
            <w:r>
              <w:t xml:space="preserve"> </w:t>
            </w:r>
          </w:p>
          <w:p w14:paraId="47A798AA" w14:textId="77777777" w:rsidR="007F6A19" w:rsidRPr="007F6A19" w:rsidRDefault="007F6A19" w:rsidP="007F6A19">
            <w:pPr>
              <w:rPr>
                <w:bCs/>
                <w:lang w:val="es-ES"/>
              </w:rPr>
            </w:pPr>
            <w:r w:rsidRPr="007F6A19">
              <w:rPr>
                <w:bCs/>
                <w:lang w:val="es-ES"/>
              </w:rPr>
              <w:t>Verificar que un usuario pueda buscar compras registradas en el sistema.</w:t>
            </w:r>
          </w:p>
          <w:p w14:paraId="5CCBCB2C" w14:textId="77777777" w:rsidR="00EF1B7B" w:rsidRPr="007F6A19" w:rsidRDefault="00EF1B7B" w:rsidP="006F2FAF">
            <w:pPr>
              <w:rPr>
                <w:b/>
                <w:lang w:val="es-ES"/>
              </w:rPr>
            </w:pPr>
          </w:p>
        </w:tc>
      </w:tr>
      <w:tr w:rsidR="00EF1B7B" w:rsidRPr="00BD61FD" w14:paraId="074DD17A" w14:textId="77777777" w:rsidTr="006F2FAF">
        <w:tc>
          <w:tcPr>
            <w:tcW w:w="8828" w:type="dxa"/>
            <w:gridSpan w:val="3"/>
          </w:tcPr>
          <w:p w14:paraId="1B50EFE7" w14:textId="77777777" w:rsidR="00EF1B7B" w:rsidRDefault="00EF1B7B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Procedimiento de prueba</w:t>
            </w:r>
            <w:r w:rsidRPr="009D4E26">
              <w:rPr>
                <w:b/>
                <w:lang w:val="es-MX"/>
              </w:rPr>
              <w:t>:</w:t>
            </w:r>
          </w:p>
          <w:p w14:paraId="11711825" w14:textId="5820F6FB" w:rsidR="007F6A19" w:rsidRDefault="007F6A19" w:rsidP="00D6255B">
            <w:pPr>
              <w:pStyle w:val="NormalWeb"/>
              <w:numPr>
                <w:ilvl w:val="0"/>
                <w:numId w:val="3"/>
              </w:numPr>
            </w:pPr>
            <w:r>
              <w:t xml:space="preserve">Acceder a la pantalla de </w:t>
            </w:r>
            <w:r w:rsidR="00102F19">
              <w:t>Consolidado</w:t>
            </w:r>
          </w:p>
          <w:p w14:paraId="3AB7FC8A" w14:textId="77777777" w:rsidR="007F6A19" w:rsidRDefault="007F6A19" w:rsidP="00D6255B">
            <w:pPr>
              <w:pStyle w:val="NormalWeb"/>
              <w:numPr>
                <w:ilvl w:val="0"/>
                <w:numId w:val="3"/>
              </w:numPr>
            </w:pPr>
            <w:r>
              <w:t>Ingresar un criterio de búsqueda válido.</w:t>
            </w:r>
          </w:p>
          <w:p w14:paraId="0B1031A9" w14:textId="31FB5F45" w:rsidR="00EF1B7B" w:rsidRPr="007F6A19" w:rsidRDefault="007F6A19" w:rsidP="00D6255B">
            <w:pPr>
              <w:pStyle w:val="NormalWeb"/>
              <w:numPr>
                <w:ilvl w:val="0"/>
                <w:numId w:val="3"/>
              </w:numPr>
            </w:pPr>
            <w:r>
              <w:t>Ejecutar la búsqueda.</w:t>
            </w:r>
          </w:p>
        </w:tc>
      </w:tr>
      <w:tr w:rsidR="00EF1B7B" w:rsidRPr="00BD61FD" w14:paraId="737B9077" w14:textId="77777777" w:rsidTr="006F2FAF">
        <w:tc>
          <w:tcPr>
            <w:tcW w:w="8828" w:type="dxa"/>
            <w:gridSpan w:val="3"/>
          </w:tcPr>
          <w:p w14:paraId="4F69E7D2" w14:textId="77777777" w:rsidR="00EF1B7B" w:rsidRDefault="00EF1B7B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esperados:</w:t>
            </w:r>
          </w:p>
          <w:p w14:paraId="7D16DB9F" w14:textId="77777777" w:rsidR="007F6A19" w:rsidRPr="007F6A19" w:rsidRDefault="007F6A19" w:rsidP="007F6A19">
            <w:pPr>
              <w:rPr>
                <w:bCs/>
                <w:lang w:val="es-ES"/>
              </w:rPr>
            </w:pPr>
            <w:r w:rsidRPr="007F6A19">
              <w:rPr>
                <w:bCs/>
                <w:lang w:val="es-ES"/>
              </w:rPr>
              <w:t>El sistema muestra la lista de compras que coinciden con el criterio de búsqueda.</w:t>
            </w:r>
          </w:p>
          <w:p w14:paraId="15C43968" w14:textId="77777777" w:rsidR="007F6A19" w:rsidRPr="007F6A19" w:rsidRDefault="007F6A19" w:rsidP="006F2FAF">
            <w:pPr>
              <w:rPr>
                <w:b/>
                <w:lang w:val="es-ES"/>
              </w:rPr>
            </w:pPr>
          </w:p>
          <w:p w14:paraId="2CEF4D77" w14:textId="77777777" w:rsidR="00EF1B7B" w:rsidRPr="00BD61FD" w:rsidRDefault="00EF1B7B" w:rsidP="006F2FAF">
            <w:pPr>
              <w:rPr>
                <w:bCs/>
                <w:lang w:val="es-MX"/>
              </w:rPr>
            </w:pPr>
          </w:p>
        </w:tc>
      </w:tr>
      <w:tr w:rsidR="00EF1B7B" w:rsidRPr="009D4E26" w14:paraId="5BCA8185" w14:textId="77777777" w:rsidTr="006F2FAF">
        <w:tc>
          <w:tcPr>
            <w:tcW w:w="8828" w:type="dxa"/>
            <w:gridSpan w:val="3"/>
          </w:tcPr>
          <w:p w14:paraId="666214F2" w14:textId="77777777" w:rsidR="00EF1B7B" w:rsidRPr="009D4E26" w:rsidRDefault="00EF1B7B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EJECUCIONES DEL CASO DE PRUEBA</w:t>
            </w:r>
          </w:p>
        </w:tc>
      </w:tr>
      <w:tr w:rsidR="00EF1B7B" w:rsidRPr="009D4E26" w14:paraId="5DB28DC4" w14:textId="77777777" w:rsidTr="00EF1B7B">
        <w:tc>
          <w:tcPr>
            <w:tcW w:w="1926" w:type="dxa"/>
          </w:tcPr>
          <w:p w14:paraId="02D7C3F4" w14:textId="77777777" w:rsidR="00EF1B7B" w:rsidRDefault="00EF1B7B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Fecha:</w:t>
            </w:r>
          </w:p>
          <w:p w14:paraId="2A852C0D" w14:textId="77777777" w:rsidR="00EF1B7B" w:rsidRPr="00BD61FD" w:rsidRDefault="00EF1B7B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04-02-2025</w:t>
            </w:r>
          </w:p>
          <w:p w14:paraId="51F7C258" w14:textId="77777777" w:rsidR="00EF1B7B" w:rsidRDefault="00EF1B7B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ponsable:</w:t>
            </w:r>
          </w:p>
          <w:p w14:paraId="28E78FB9" w14:textId="77777777" w:rsidR="00EF1B7B" w:rsidRPr="00BD61FD" w:rsidRDefault="00EF1B7B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William Enriquez</w:t>
            </w:r>
          </w:p>
        </w:tc>
        <w:tc>
          <w:tcPr>
            <w:tcW w:w="4591" w:type="dxa"/>
          </w:tcPr>
          <w:p w14:paraId="5681794F" w14:textId="77777777" w:rsidR="00EF1B7B" w:rsidRDefault="00EF1B7B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obtenidos:</w:t>
            </w:r>
          </w:p>
          <w:p w14:paraId="66064121" w14:textId="77777777" w:rsidR="007F6A19" w:rsidRPr="007F6A19" w:rsidRDefault="007F6A19" w:rsidP="007F6A19">
            <w:pPr>
              <w:rPr>
                <w:bCs/>
                <w:lang w:val="es-ES"/>
              </w:rPr>
            </w:pPr>
            <w:r w:rsidRPr="007F6A19">
              <w:rPr>
                <w:bCs/>
                <w:lang w:val="es-ES"/>
              </w:rPr>
              <w:t>El sistema mostró correctamente las compras.</w:t>
            </w:r>
          </w:p>
          <w:p w14:paraId="4017A204" w14:textId="77777777" w:rsidR="00EF1B7B" w:rsidRPr="007F6A19" w:rsidRDefault="00EF1B7B" w:rsidP="006F2FAF">
            <w:pPr>
              <w:rPr>
                <w:bCs/>
                <w:lang w:val="es-ES"/>
              </w:rPr>
            </w:pPr>
          </w:p>
        </w:tc>
        <w:tc>
          <w:tcPr>
            <w:tcW w:w="2311" w:type="dxa"/>
          </w:tcPr>
          <w:p w14:paraId="65AF56E2" w14:textId="77777777" w:rsidR="00EF1B7B" w:rsidRDefault="00EF1B7B" w:rsidP="006F2FAF">
            <w:pPr>
              <w:rPr>
                <w:b/>
                <w:bCs/>
              </w:rPr>
            </w:pPr>
            <w:proofErr w:type="gramStart"/>
            <w:r w:rsidRPr="5DBCD373">
              <w:rPr>
                <w:b/>
                <w:bCs/>
              </w:rPr>
              <w:t>Reprobado  (</w:t>
            </w:r>
            <w:proofErr w:type="gramEnd"/>
            <w:r w:rsidRPr="5DBCD373">
              <w:rPr>
                <w:b/>
                <w:bCs/>
              </w:rPr>
              <w:t xml:space="preserve">  )</w:t>
            </w:r>
          </w:p>
          <w:p w14:paraId="12A4F75E" w14:textId="77777777" w:rsidR="00EF1B7B" w:rsidRPr="009D4E26" w:rsidRDefault="00EF1B7B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Aprobado (X)</w:t>
            </w:r>
          </w:p>
        </w:tc>
      </w:tr>
      <w:tr w:rsidR="00EF1B7B" w:rsidRPr="009D4E26" w14:paraId="6D078EB6" w14:textId="77777777" w:rsidTr="006F2FAF">
        <w:tc>
          <w:tcPr>
            <w:tcW w:w="8828" w:type="dxa"/>
            <w:gridSpan w:val="3"/>
          </w:tcPr>
          <w:p w14:paraId="25F57005" w14:textId="77777777" w:rsidR="00EF1B7B" w:rsidRDefault="00EF1B7B" w:rsidP="006F2FAF">
            <w:pPr>
              <w:rPr>
                <w:b/>
                <w:bCs/>
              </w:rPr>
            </w:pPr>
            <w:r>
              <w:rPr>
                <w:b/>
                <w:bCs/>
              </w:rPr>
              <w:t>Capturas de pantalla:</w:t>
            </w:r>
          </w:p>
          <w:p w14:paraId="53D74529" w14:textId="58F3BFDF" w:rsidR="00EF1B7B" w:rsidRDefault="00EF1B7B" w:rsidP="006F2FAF">
            <w:pPr>
              <w:jc w:val="center"/>
              <w:rPr>
                <w:b/>
                <w:bCs/>
              </w:rPr>
            </w:pPr>
          </w:p>
          <w:p w14:paraId="04850B77" w14:textId="1A14A2E8" w:rsidR="00EF1B7B" w:rsidRDefault="00DB4DE6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FCAF547" wp14:editId="0E9B204B">
                      <wp:simplePos x="0" y="0"/>
                      <wp:positionH relativeFrom="column">
                        <wp:posOffset>2020680</wp:posOffset>
                      </wp:positionH>
                      <wp:positionV relativeFrom="paragraph">
                        <wp:posOffset>86001</wp:posOffset>
                      </wp:positionV>
                      <wp:extent cx="933533" cy="323850"/>
                      <wp:effectExtent l="0" t="0" r="19050" b="19050"/>
                      <wp:wrapNone/>
                      <wp:docPr id="68884869" name="Rectá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3533" cy="323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676F67" id="Rectángulo 5" o:spid="_x0000_s1026" style="position:absolute;margin-left:159.1pt;margin-top:6.75pt;width:73.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" filled="f" strokecolor="red" strokeweight="2pt"/>
                  </w:pict>
                </mc:Fallback>
              </mc:AlternateContent>
            </w:r>
            <w:r w:rsidR="00102F19">
              <w:rPr>
                <w:noProof/>
              </w:rPr>
              <w:drawing>
                <wp:inline distT="0" distB="0" distL="0" distR="0" wp14:anchorId="1D77F35E" wp14:editId="1DC02083">
                  <wp:extent cx="3619500" cy="552450"/>
                  <wp:effectExtent l="0" t="0" r="0" b="0"/>
                  <wp:docPr id="523496699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3496699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830820" w14:textId="77777777" w:rsidR="00102F19" w:rsidRDefault="00102F19" w:rsidP="006F2FAF">
            <w:pPr>
              <w:jc w:val="center"/>
              <w:rPr>
                <w:b/>
                <w:bCs/>
              </w:rPr>
            </w:pPr>
          </w:p>
          <w:p w14:paraId="63B6EAEB" w14:textId="0983A129" w:rsidR="00102F19" w:rsidRDefault="00102F19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9CA4EDB" wp14:editId="013FDA70">
                  <wp:extent cx="5612130" cy="1983105"/>
                  <wp:effectExtent l="0" t="0" r="7620" b="0"/>
                  <wp:docPr id="1364275965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4275965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1983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159856" w14:textId="0A5F6AF2" w:rsidR="00EF1B7B" w:rsidRDefault="00102F19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99670A0" wp14:editId="1CEF5AAC">
                  <wp:extent cx="4772025" cy="2898959"/>
                  <wp:effectExtent l="0" t="0" r="0" b="0"/>
                  <wp:docPr id="289254023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9254023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7253" cy="2902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1924A8" w14:textId="77777777" w:rsidR="00102F19" w:rsidRDefault="00102F19" w:rsidP="006F2FAF">
            <w:pPr>
              <w:jc w:val="center"/>
              <w:rPr>
                <w:b/>
                <w:bCs/>
              </w:rPr>
            </w:pPr>
          </w:p>
          <w:p w14:paraId="7A821FB6" w14:textId="15AF31E1" w:rsidR="00EF1B7B" w:rsidRPr="5DBCD373" w:rsidRDefault="00EF1B7B" w:rsidP="006F2FAF">
            <w:pPr>
              <w:jc w:val="center"/>
              <w:rPr>
                <w:b/>
                <w:bCs/>
              </w:rPr>
            </w:pPr>
          </w:p>
        </w:tc>
      </w:tr>
    </w:tbl>
    <w:p w14:paraId="5B28625F" w14:textId="77777777" w:rsidR="007F6A19" w:rsidRDefault="007F6A19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26"/>
        <w:gridCol w:w="4591"/>
        <w:gridCol w:w="2311"/>
      </w:tblGrid>
      <w:tr w:rsidR="007F6A19" w:rsidRPr="00036BF1" w14:paraId="2376D557" w14:textId="77777777" w:rsidTr="006F2FAF">
        <w:tc>
          <w:tcPr>
            <w:tcW w:w="1926" w:type="dxa"/>
          </w:tcPr>
          <w:p w14:paraId="7F3CEFA7" w14:textId="33F45CC5" w:rsidR="007F6A19" w:rsidRDefault="007F6A19" w:rsidP="006F2FAF">
            <w:pPr>
              <w:rPr>
                <w:lang w:val="es-MX"/>
              </w:rPr>
            </w:pPr>
            <w:r>
              <w:rPr>
                <w:b/>
                <w:lang w:val="es-MX"/>
              </w:rPr>
              <w:t>ID</w:t>
            </w:r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CP0</w:t>
            </w:r>
            <w:r w:rsidR="005A6CA6">
              <w:rPr>
                <w:lang w:val="es-MX"/>
              </w:rPr>
              <w:t>3</w:t>
            </w:r>
          </w:p>
        </w:tc>
        <w:tc>
          <w:tcPr>
            <w:tcW w:w="6902" w:type="dxa"/>
            <w:gridSpan w:val="2"/>
          </w:tcPr>
          <w:p w14:paraId="5FC2E110" w14:textId="6FE154A2" w:rsidR="007F6A19" w:rsidRPr="005A6CA6" w:rsidRDefault="007F6A19" w:rsidP="006F2FAF">
            <w:pPr>
              <w:rPr>
                <w:b/>
                <w:bCs/>
                <w:lang w:val="es-ES"/>
              </w:rPr>
            </w:pPr>
            <w:r w:rsidRPr="009D4E26">
              <w:rPr>
                <w:b/>
                <w:lang w:val="es-MX"/>
              </w:rPr>
              <w:t>Título:</w:t>
            </w:r>
            <w:r>
              <w:rPr>
                <w:b/>
                <w:lang w:val="es-MX"/>
              </w:rPr>
              <w:t xml:space="preserve"> </w:t>
            </w:r>
            <w:r w:rsidR="005A6CA6" w:rsidRPr="005A6CA6">
              <w:rPr>
                <w:b/>
                <w:bCs/>
                <w:lang w:val="es-ES"/>
              </w:rPr>
              <w:t>Calcular ganancia/pérdida (Valor actual válido)</w:t>
            </w:r>
          </w:p>
          <w:p w14:paraId="52410558" w14:textId="77777777" w:rsidR="007F6A19" w:rsidRPr="00036BF1" w:rsidRDefault="007F6A19" w:rsidP="006F2FAF"/>
        </w:tc>
      </w:tr>
      <w:tr w:rsidR="007F6A19" w:rsidRPr="009D4E26" w14:paraId="2BE8D0C2" w14:textId="77777777" w:rsidTr="006F2FAF">
        <w:tc>
          <w:tcPr>
            <w:tcW w:w="8828" w:type="dxa"/>
            <w:gridSpan w:val="3"/>
          </w:tcPr>
          <w:p w14:paraId="470DFA62" w14:textId="25FDB775" w:rsidR="007F6A19" w:rsidRPr="007F6A19" w:rsidRDefault="007F6A19" w:rsidP="006F2FAF">
            <w:pPr>
              <w:rPr>
                <w:bCs/>
                <w:lang w:val="es-MX"/>
              </w:rPr>
            </w:pPr>
            <w:r>
              <w:rPr>
                <w:b/>
                <w:lang w:val="es-MX"/>
              </w:rPr>
              <w:t>Descripción:</w:t>
            </w:r>
            <w:r>
              <w:t xml:space="preserve"> </w:t>
            </w:r>
          </w:p>
          <w:p w14:paraId="7E4B5AD6" w14:textId="6165CDBC" w:rsidR="007F6A19" w:rsidRPr="007F6A19" w:rsidRDefault="005A6CA6" w:rsidP="006F2FAF">
            <w:pPr>
              <w:rPr>
                <w:b/>
                <w:lang w:val="es-ES"/>
              </w:rPr>
            </w:pPr>
            <w:r w:rsidRPr="005A6CA6">
              <w:rPr>
                <w:bCs/>
              </w:rPr>
              <w:t>Verificar cálculo correcto de porcentaje.</w:t>
            </w:r>
          </w:p>
        </w:tc>
      </w:tr>
      <w:tr w:rsidR="007F6A19" w:rsidRPr="00BD61FD" w14:paraId="7DCB73C8" w14:textId="77777777" w:rsidTr="006F2FAF">
        <w:tc>
          <w:tcPr>
            <w:tcW w:w="8828" w:type="dxa"/>
            <w:gridSpan w:val="3"/>
          </w:tcPr>
          <w:p w14:paraId="1D9D76A0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Procedimiento de prueba</w:t>
            </w:r>
            <w:r w:rsidRPr="009D4E26">
              <w:rPr>
                <w:b/>
                <w:lang w:val="es-MX"/>
              </w:rPr>
              <w:t>:</w:t>
            </w:r>
          </w:p>
          <w:p w14:paraId="50013602" w14:textId="77777777" w:rsidR="005A6CA6" w:rsidRDefault="005A6CA6" w:rsidP="005A6CA6">
            <w:pPr>
              <w:pStyle w:val="NormalWeb"/>
              <w:numPr>
                <w:ilvl w:val="0"/>
                <w:numId w:val="5"/>
              </w:numPr>
            </w:pPr>
            <w:r>
              <w:t>Acceder a "Detalle de Acción".</w:t>
            </w:r>
          </w:p>
          <w:p w14:paraId="3B7B21C6" w14:textId="4E2B9DF3" w:rsidR="007F6A19" w:rsidRPr="007F6A19" w:rsidRDefault="005A6CA6" w:rsidP="005A6CA6">
            <w:pPr>
              <w:pStyle w:val="NormalWeb"/>
              <w:numPr>
                <w:ilvl w:val="0"/>
                <w:numId w:val="5"/>
              </w:numPr>
            </w:pPr>
            <w:r>
              <w:t>Solicitar cálculo de ganancia/pérdida.</w:t>
            </w:r>
          </w:p>
        </w:tc>
      </w:tr>
      <w:tr w:rsidR="007F6A19" w:rsidRPr="00BD61FD" w14:paraId="262048B0" w14:textId="77777777" w:rsidTr="006F2FAF">
        <w:tc>
          <w:tcPr>
            <w:tcW w:w="8828" w:type="dxa"/>
            <w:gridSpan w:val="3"/>
          </w:tcPr>
          <w:p w14:paraId="0125AB1C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esperados:</w:t>
            </w:r>
          </w:p>
          <w:p w14:paraId="171BF204" w14:textId="09B35ED2" w:rsidR="007F6A19" w:rsidRPr="007F6A19" w:rsidRDefault="005A6CA6" w:rsidP="006F2FAF">
            <w:pPr>
              <w:rPr>
                <w:bCs/>
                <w:lang w:val="es-ES"/>
              </w:rPr>
            </w:pPr>
            <w:r w:rsidRPr="005A6CA6">
              <w:rPr>
                <w:bCs/>
              </w:rPr>
              <w:t>Porcentaje calculado (</w:t>
            </w:r>
            <w:proofErr w:type="spellStart"/>
            <w:r w:rsidRPr="005A6CA6">
              <w:rPr>
                <w:bCs/>
              </w:rPr>
              <w:t>ej</w:t>
            </w:r>
            <w:proofErr w:type="spellEnd"/>
            <w:r w:rsidRPr="005A6CA6">
              <w:rPr>
                <w:bCs/>
              </w:rPr>
              <w:t>: +6.66%).</w:t>
            </w:r>
          </w:p>
        </w:tc>
      </w:tr>
      <w:tr w:rsidR="007F6A19" w:rsidRPr="009D4E26" w14:paraId="466F6BD4" w14:textId="77777777" w:rsidTr="006F2FAF">
        <w:tc>
          <w:tcPr>
            <w:tcW w:w="8828" w:type="dxa"/>
            <w:gridSpan w:val="3"/>
          </w:tcPr>
          <w:p w14:paraId="3F915B7C" w14:textId="77777777" w:rsidR="007F6A19" w:rsidRPr="009D4E26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EJECUCIONES DEL CASO DE PRUEBA</w:t>
            </w:r>
          </w:p>
        </w:tc>
      </w:tr>
      <w:tr w:rsidR="007F6A19" w:rsidRPr="009D4E26" w14:paraId="1DF515B6" w14:textId="77777777" w:rsidTr="006F2FAF">
        <w:tc>
          <w:tcPr>
            <w:tcW w:w="1926" w:type="dxa"/>
          </w:tcPr>
          <w:p w14:paraId="3B887E4E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Fecha:</w:t>
            </w:r>
          </w:p>
          <w:p w14:paraId="7E624B73" w14:textId="77777777" w:rsidR="007F6A19" w:rsidRPr="00BD61FD" w:rsidRDefault="007F6A19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04-02-2025</w:t>
            </w:r>
          </w:p>
          <w:p w14:paraId="1BF5882B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ponsable:</w:t>
            </w:r>
          </w:p>
          <w:p w14:paraId="3575AA2C" w14:textId="77777777" w:rsidR="007F6A19" w:rsidRPr="00BD61FD" w:rsidRDefault="007F6A19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William Enriquez</w:t>
            </w:r>
          </w:p>
        </w:tc>
        <w:tc>
          <w:tcPr>
            <w:tcW w:w="4591" w:type="dxa"/>
          </w:tcPr>
          <w:p w14:paraId="7DAB4814" w14:textId="7AC1456E" w:rsidR="007F6A19" w:rsidRP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obtenidos:</w:t>
            </w:r>
          </w:p>
          <w:p w14:paraId="2EF913D7" w14:textId="5D8B69B7" w:rsidR="007F6A19" w:rsidRPr="007F6A19" w:rsidRDefault="005A6CA6" w:rsidP="006F2FAF">
            <w:pPr>
              <w:rPr>
                <w:bCs/>
                <w:lang w:val="es-ES"/>
              </w:rPr>
            </w:pPr>
            <w:r w:rsidRPr="005A6CA6">
              <w:rPr>
                <w:bCs/>
              </w:rPr>
              <w:t>El porcentaje se calculó correctamente.</w:t>
            </w:r>
          </w:p>
        </w:tc>
        <w:tc>
          <w:tcPr>
            <w:tcW w:w="2311" w:type="dxa"/>
          </w:tcPr>
          <w:p w14:paraId="247ADA3A" w14:textId="77777777" w:rsidR="007F6A19" w:rsidRDefault="007F6A19" w:rsidP="006F2FAF">
            <w:pPr>
              <w:rPr>
                <w:b/>
                <w:bCs/>
              </w:rPr>
            </w:pPr>
            <w:proofErr w:type="gramStart"/>
            <w:r w:rsidRPr="5DBCD373">
              <w:rPr>
                <w:b/>
                <w:bCs/>
              </w:rPr>
              <w:t>Reprobado  (</w:t>
            </w:r>
            <w:proofErr w:type="gramEnd"/>
            <w:r w:rsidRPr="5DBCD373">
              <w:rPr>
                <w:b/>
                <w:bCs/>
              </w:rPr>
              <w:t xml:space="preserve">  )</w:t>
            </w:r>
          </w:p>
          <w:p w14:paraId="1812A29D" w14:textId="77777777" w:rsidR="007F6A19" w:rsidRPr="009D4E26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Aprobado (X)</w:t>
            </w:r>
          </w:p>
        </w:tc>
      </w:tr>
      <w:tr w:rsidR="007F6A19" w:rsidRPr="009D4E26" w14:paraId="76C77B82" w14:textId="77777777" w:rsidTr="006F2FAF">
        <w:tc>
          <w:tcPr>
            <w:tcW w:w="8828" w:type="dxa"/>
            <w:gridSpan w:val="3"/>
          </w:tcPr>
          <w:p w14:paraId="5E4EB531" w14:textId="77777777" w:rsidR="007F6A19" w:rsidRDefault="007F6A19" w:rsidP="006F2FAF">
            <w:pPr>
              <w:rPr>
                <w:b/>
                <w:bCs/>
              </w:rPr>
            </w:pPr>
            <w:r>
              <w:rPr>
                <w:b/>
                <w:bCs/>
              </w:rPr>
              <w:t>Capturas de pantalla:</w:t>
            </w:r>
          </w:p>
          <w:p w14:paraId="0C89FCFC" w14:textId="77777777" w:rsidR="007F6A19" w:rsidRDefault="007F6A19" w:rsidP="006F2FAF">
            <w:pPr>
              <w:jc w:val="center"/>
              <w:rPr>
                <w:b/>
                <w:bCs/>
              </w:rPr>
            </w:pPr>
          </w:p>
          <w:p w14:paraId="24BAFD68" w14:textId="5F17369F" w:rsidR="007F6A19" w:rsidRDefault="00EB3F81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897648E" wp14:editId="02F9598E">
                  <wp:extent cx="3067050" cy="3771900"/>
                  <wp:effectExtent l="0" t="0" r="0" b="0"/>
                  <wp:docPr id="787718054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718054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7050" cy="377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98388D" w14:textId="77777777" w:rsidR="007F6A19" w:rsidRDefault="007F6A19" w:rsidP="006F2FAF">
            <w:pPr>
              <w:jc w:val="center"/>
              <w:rPr>
                <w:b/>
                <w:bCs/>
              </w:rPr>
            </w:pPr>
          </w:p>
          <w:p w14:paraId="4EBE54C9" w14:textId="77777777" w:rsidR="007F6A19" w:rsidRPr="5DBCD373" w:rsidRDefault="007F6A19" w:rsidP="006F2FAF">
            <w:pPr>
              <w:jc w:val="center"/>
              <w:rPr>
                <w:b/>
                <w:bCs/>
              </w:rPr>
            </w:pPr>
          </w:p>
        </w:tc>
      </w:tr>
    </w:tbl>
    <w:p w14:paraId="7D213D63" w14:textId="77777777" w:rsidR="007F6A19" w:rsidRDefault="007F6A19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26"/>
        <w:gridCol w:w="4591"/>
        <w:gridCol w:w="2311"/>
      </w:tblGrid>
      <w:tr w:rsidR="007F6A19" w:rsidRPr="00036BF1" w14:paraId="6D6B7515" w14:textId="77777777" w:rsidTr="006F2FAF">
        <w:tc>
          <w:tcPr>
            <w:tcW w:w="1926" w:type="dxa"/>
          </w:tcPr>
          <w:p w14:paraId="0A100CEE" w14:textId="5806B7F5" w:rsidR="007F6A19" w:rsidRDefault="007F6A19" w:rsidP="006F2FAF">
            <w:pPr>
              <w:rPr>
                <w:lang w:val="es-MX"/>
              </w:rPr>
            </w:pPr>
            <w:r>
              <w:rPr>
                <w:b/>
                <w:lang w:val="es-MX"/>
              </w:rPr>
              <w:t>ID</w:t>
            </w:r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CP04</w:t>
            </w:r>
          </w:p>
        </w:tc>
        <w:tc>
          <w:tcPr>
            <w:tcW w:w="6902" w:type="dxa"/>
            <w:gridSpan w:val="2"/>
          </w:tcPr>
          <w:p w14:paraId="5CA2D252" w14:textId="2CBEE365" w:rsidR="007F6A19" w:rsidRPr="005A6CA6" w:rsidRDefault="007F6A19" w:rsidP="006F2FAF">
            <w:pPr>
              <w:rPr>
                <w:b/>
                <w:bCs/>
                <w:lang w:val="es-ES"/>
              </w:rPr>
            </w:pPr>
            <w:r w:rsidRPr="009D4E26">
              <w:rPr>
                <w:b/>
                <w:lang w:val="es-MX"/>
              </w:rPr>
              <w:t>Título:</w:t>
            </w:r>
            <w:r w:rsidRPr="007F6A1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s-ES" w:eastAsia="es-ES"/>
              </w:rPr>
              <w:t xml:space="preserve"> </w:t>
            </w:r>
            <w:r w:rsidR="005A6CA6" w:rsidRPr="005A6CA6">
              <w:rPr>
                <w:b/>
                <w:bCs/>
                <w:lang w:val="es-ES"/>
              </w:rPr>
              <w:t>Actualizar valor actual (Éxito)</w:t>
            </w:r>
          </w:p>
        </w:tc>
      </w:tr>
      <w:tr w:rsidR="007F6A19" w:rsidRPr="009D4E26" w14:paraId="0DEB88DE" w14:textId="77777777" w:rsidTr="006F2FAF">
        <w:tc>
          <w:tcPr>
            <w:tcW w:w="8828" w:type="dxa"/>
            <w:gridSpan w:val="3"/>
          </w:tcPr>
          <w:p w14:paraId="4E778E54" w14:textId="77777777" w:rsidR="007F6A19" w:rsidRPr="007F6A19" w:rsidRDefault="007F6A19" w:rsidP="006F2FAF">
            <w:pPr>
              <w:rPr>
                <w:bCs/>
                <w:lang w:val="es-MX"/>
              </w:rPr>
            </w:pPr>
            <w:r>
              <w:rPr>
                <w:b/>
                <w:lang w:val="es-MX"/>
              </w:rPr>
              <w:t>Descripción:</w:t>
            </w:r>
            <w:r>
              <w:t xml:space="preserve"> </w:t>
            </w:r>
          </w:p>
          <w:p w14:paraId="5B9C1557" w14:textId="5B707E14" w:rsidR="007F6A19" w:rsidRPr="007F6A19" w:rsidRDefault="005A6CA6" w:rsidP="006F2FAF">
            <w:pPr>
              <w:rPr>
                <w:b/>
                <w:lang w:val="es-ES"/>
              </w:rPr>
            </w:pPr>
            <w:r w:rsidRPr="005A6CA6">
              <w:rPr>
                <w:bCs/>
              </w:rPr>
              <w:t>Verificar que los precios se actualizan desde la API.</w:t>
            </w:r>
          </w:p>
        </w:tc>
      </w:tr>
      <w:tr w:rsidR="007F6A19" w:rsidRPr="00BD61FD" w14:paraId="5FCC5DCA" w14:textId="77777777" w:rsidTr="006F2FAF">
        <w:tc>
          <w:tcPr>
            <w:tcW w:w="8828" w:type="dxa"/>
            <w:gridSpan w:val="3"/>
          </w:tcPr>
          <w:p w14:paraId="1FEE7375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Procedimiento de prueba</w:t>
            </w:r>
            <w:r w:rsidRPr="009D4E26">
              <w:rPr>
                <w:b/>
                <w:lang w:val="es-MX"/>
              </w:rPr>
              <w:t>:</w:t>
            </w:r>
          </w:p>
          <w:p w14:paraId="1F76FC42" w14:textId="77777777" w:rsidR="007F6A19" w:rsidRPr="00DB4DE6" w:rsidRDefault="005A6CA6" w:rsidP="00D6255B">
            <w:pPr>
              <w:pStyle w:val="NormalWeb"/>
              <w:numPr>
                <w:ilvl w:val="0"/>
                <w:numId w:val="6"/>
              </w:numPr>
            </w:pPr>
            <w:r w:rsidRPr="005A6CA6">
              <w:rPr>
                <w:lang w:val="es-EC"/>
              </w:rPr>
              <w:t>Hacer clic en "Actualizar Precios".</w:t>
            </w:r>
          </w:p>
          <w:p w14:paraId="19D01BEF" w14:textId="2ABED1FB" w:rsidR="00DB4DE6" w:rsidRPr="007F6A19" w:rsidRDefault="00DB4DE6" w:rsidP="00D6255B">
            <w:pPr>
              <w:pStyle w:val="NormalWeb"/>
              <w:numPr>
                <w:ilvl w:val="0"/>
                <w:numId w:val="6"/>
              </w:numPr>
            </w:pPr>
            <w:r>
              <w:rPr>
                <w:lang w:val="es-EC"/>
              </w:rPr>
              <w:t>Visualizar la actualización.</w:t>
            </w:r>
          </w:p>
        </w:tc>
      </w:tr>
      <w:tr w:rsidR="007F6A19" w:rsidRPr="00BD61FD" w14:paraId="73BE1338" w14:textId="77777777" w:rsidTr="006F2FAF">
        <w:tc>
          <w:tcPr>
            <w:tcW w:w="8828" w:type="dxa"/>
            <w:gridSpan w:val="3"/>
          </w:tcPr>
          <w:p w14:paraId="5CB6B606" w14:textId="25C5C1AB" w:rsidR="007F6A19" w:rsidRP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esperados:</w:t>
            </w:r>
          </w:p>
          <w:p w14:paraId="6871E07D" w14:textId="7CC3E629" w:rsidR="007F6A19" w:rsidRPr="007F6A19" w:rsidRDefault="005A6CA6" w:rsidP="006F2FAF">
            <w:pPr>
              <w:rPr>
                <w:bCs/>
                <w:lang w:val="es-ES"/>
              </w:rPr>
            </w:pPr>
            <w:r w:rsidRPr="005A6CA6">
              <w:rPr>
                <w:bCs/>
              </w:rPr>
              <w:t>Valores actualizados (</w:t>
            </w:r>
            <w:proofErr w:type="spellStart"/>
            <w:r w:rsidRPr="005A6CA6">
              <w:rPr>
                <w:bCs/>
              </w:rPr>
              <w:t>ej</w:t>
            </w:r>
            <w:proofErr w:type="spellEnd"/>
            <w:r w:rsidRPr="005A6CA6">
              <w:rPr>
                <w:bCs/>
              </w:rPr>
              <w:t>: AAPL = 160).</w:t>
            </w:r>
          </w:p>
        </w:tc>
      </w:tr>
      <w:tr w:rsidR="007F6A19" w:rsidRPr="009D4E26" w14:paraId="7CCFD089" w14:textId="77777777" w:rsidTr="006F2FAF">
        <w:tc>
          <w:tcPr>
            <w:tcW w:w="8828" w:type="dxa"/>
            <w:gridSpan w:val="3"/>
          </w:tcPr>
          <w:p w14:paraId="5DF43631" w14:textId="77777777" w:rsidR="007F6A19" w:rsidRPr="009D4E26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EJECUCIONES DEL CASO DE PRUEBA</w:t>
            </w:r>
          </w:p>
        </w:tc>
      </w:tr>
      <w:tr w:rsidR="007F6A19" w:rsidRPr="009D4E26" w14:paraId="7259074D" w14:textId="77777777" w:rsidTr="006F2FAF">
        <w:tc>
          <w:tcPr>
            <w:tcW w:w="1926" w:type="dxa"/>
          </w:tcPr>
          <w:p w14:paraId="4B8016B3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Fecha:</w:t>
            </w:r>
          </w:p>
          <w:p w14:paraId="0BF39F7B" w14:textId="77777777" w:rsidR="007F6A19" w:rsidRPr="00BD61FD" w:rsidRDefault="007F6A19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04-02-2025</w:t>
            </w:r>
          </w:p>
          <w:p w14:paraId="1C39EBFB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ponsable:</w:t>
            </w:r>
          </w:p>
          <w:p w14:paraId="751EBBCB" w14:textId="77777777" w:rsidR="007F6A19" w:rsidRPr="00BD61FD" w:rsidRDefault="007F6A19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William Enriquez</w:t>
            </w:r>
          </w:p>
        </w:tc>
        <w:tc>
          <w:tcPr>
            <w:tcW w:w="4591" w:type="dxa"/>
          </w:tcPr>
          <w:p w14:paraId="3717631E" w14:textId="77777777" w:rsidR="007F6A19" w:rsidRP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obtenidos:</w:t>
            </w:r>
          </w:p>
          <w:p w14:paraId="17423FDB" w14:textId="2D678A7A" w:rsidR="007F6A19" w:rsidRPr="007F6A19" w:rsidRDefault="005A6CA6" w:rsidP="006F2FAF">
            <w:pPr>
              <w:rPr>
                <w:bCs/>
                <w:lang w:val="es-ES"/>
              </w:rPr>
            </w:pPr>
            <w:r w:rsidRPr="005A6CA6">
              <w:rPr>
                <w:bCs/>
              </w:rPr>
              <w:t>Los precios se actualizaron correctamente.</w:t>
            </w:r>
          </w:p>
        </w:tc>
        <w:tc>
          <w:tcPr>
            <w:tcW w:w="2311" w:type="dxa"/>
          </w:tcPr>
          <w:p w14:paraId="639872BF" w14:textId="77777777" w:rsidR="007F6A19" w:rsidRDefault="007F6A19" w:rsidP="006F2FAF">
            <w:pPr>
              <w:rPr>
                <w:b/>
                <w:bCs/>
              </w:rPr>
            </w:pPr>
            <w:proofErr w:type="gramStart"/>
            <w:r w:rsidRPr="5DBCD373">
              <w:rPr>
                <w:b/>
                <w:bCs/>
              </w:rPr>
              <w:t>Reprobado  (</w:t>
            </w:r>
            <w:proofErr w:type="gramEnd"/>
            <w:r w:rsidRPr="5DBCD373">
              <w:rPr>
                <w:b/>
                <w:bCs/>
              </w:rPr>
              <w:t xml:space="preserve">  )</w:t>
            </w:r>
          </w:p>
          <w:p w14:paraId="6A770072" w14:textId="77777777" w:rsidR="007F6A19" w:rsidRPr="009D4E26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Aprobado (X)</w:t>
            </w:r>
          </w:p>
        </w:tc>
      </w:tr>
      <w:tr w:rsidR="007F6A19" w:rsidRPr="009D4E26" w14:paraId="0D54DE6B" w14:textId="77777777" w:rsidTr="006F2FAF">
        <w:tc>
          <w:tcPr>
            <w:tcW w:w="8828" w:type="dxa"/>
            <w:gridSpan w:val="3"/>
          </w:tcPr>
          <w:p w14:paraId="5C7A18C5" w14:textId="77777777" w:rsidR="007F6A19" w:rsidRDefault="007F6A19" w:rsidP="006F2FAF">
            <w:pPr>
              <w:rPr>
                <w:b/>
                <w:bCs/>
              </w:rPr>
            </w:pPr>
            <w:r>
              <w:rPr>
                <w:b/>
                <w:bCs/>
              </w:rPr>
              <w:t>Capturas de pantalla:</w:t>
            </w:r>
          </w:p>
          <w:p w14:paraId="53152AE3" w14:textId="77777777" w:rsidR="007F6A19" w:rsidRDefault="007F6A19" w:rsidP="006F2FAF">
            <w:pPr>
              <w:jc w:val="center"/>
              <w:rPr>
                <w:b/>
                <w:bCs/>
              </w:rPr>
            </w:pPr>
          </w:p>
          <w:p w14:paraId="6E1B20D3" w14:textId="77777777" w:rsidR="007F6A19" w:rsidRDefault="007F6A19" w:rsidP="006F2FAF">
            <w:pPr>
              <w:jc w:val="center"/>
              <w:rPr>
                <w:b/>
                <w:bCs/>
              </w:rPr>
            </w:pPr>
          </w:p>
          <w:p w14:paraId="12079716" w14:textId="77777777" w:rsidR="001B5693" w:rsidRDefault="001B5693" w:rsidP="006F2FAF">
            <w:pPr>
              <w:jc w:val="center"/>
              <w:rPr>
                <w:noProof/>
              </w:rPr>
            </w:pPr>
          </w:p>
          <w:p w14:paraId="21C7411B" w14:textId="413E7492" w:rsidR="007F6A19" w:rsidRDefault="00DB4DE6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40AE6C0" wp14:editId="316E757B">
                      <wp:simplePos x="0" y="0"/>
                      <wp:positionH relativeFrom="column">
                        <wp:posOffset>955758</wp:posOffset>
                      </wp:positionH>
                      <wp:positionV relativeFrom="paragraph">
                        <wp:posOffset>307230</wp:posOffset>
                      </wp:positionV>
                      <wp:extent cx="885825" cy="323850"/>
                      <wp:effectExtent l="0" t="0" r="28575" b="19050"/>
                      <wp:wrapNone/>
                      <wp:docPr id="782836628" name="Rectá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5825" cy="323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253EB8" id="Rectángulo 5" o:spid="_x0000_s1026" style="position:absolute;margin-left:75.25pt;margin-top:24.2pt;width:69.75pt;height:2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" filled="f" strokecolor="red" strokeweight="2pt"/>
                  </w:pict>
                </mc:Fallback>
              </mc:AlternateContent>
            </w:r>
            <w:r w:rsidR="00EB3F81">
              <w:rPr>
                <w:noProof/>
              </w:rPr>
              <w:drawing>
                <wp:inline distT="0" distB="0" distL="0" distR="0" wp14:anchorId="067BCC69" wp14:editId="15311135">
                  <wp:extent cx="3971925" cy="3374390"/>
                  <wp:effectExtent l="0" t="0" r="9525" b="0"/>
                  <wp:docPr id="1127809172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7809172" name=""/>
                          <pic:cNvPicPr/>
                        </pic:nvPicPr>
                        <pic:blipFill rotWithShape="1">
                          <a:blip r:embed="rId15"/>
                          <a:srcRect l="1" r="21910"/>
                          <a:stretch/>
                        </pic:blipFill>
                        <pic:spPr bwMode="auto">
                          <a:xfrm>
                            <a:off x="0" y="0"/>
                            <a:ext cx="3975262" cy="33772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744D25A" w14:textId="77777777" w:rsidR="00EB3F81" w:rsidRDefault="00EB3F81" w:rsidP="006F2FAF">
            <w:pPr>
              <w:jc w:val="center"/>
              <w:rPr>
                <w:b/>
                <w:bCs/>
              </w:rPr>
            </w:pPr>
          </w:p>
          <w:p w14:paraId="19DF0659" w14:textId="77777777" w:rsidR="001B5693" w:rsidRDefault="001B5693" w:rsidP="006F2FAF">
            <w:pPr>
              <w:jc w:val="center"/>
              <w:rPr>
                <w:noProof/>
              </w:rPr>
            </w:pPr>
          </w:p>
          <w:p w14:paraId="20E90B0F" w14:textId="05D00F13" w:rsidR="00EB3F81" w:rsidRDefault="00EB3F81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98B1D2B" wp14:editId="2F6D0E73">
                  <wp:extent cx="1409700" cy="2310130"/>
                  <wp:effectExtent l="0" t="0" r="0" b="0"/>
                  <wp:docPr id="1252740970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2740970" name=""/>
                          <pic:cNvPicPr/>
                        </pic:nvPicPr>
                        <pic:blipFill rotWithShape="1">
                          <a:blip r:embed="rId16"/>
                          <a:srcRect l="49626" r="21907"/>
                          <a:stretch/>
                        </pic:blipFill>
                        <pic:spPr bwMode="auto">
                          <a:xfrm>
                            <a:off x="0" y="0"/>
                            <a:ext cx="1412331" cy="23144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419656C" w14:textId="77777777" w:rsidR="007F6A19" w:rsidRPr="5DBCD373" w:rsidRDefault="007F6A19" w:rsidP="006F2FAF">
            <w:pPr>
              <w:jc w:val="center"/>
              <w:rPr>
                <w:b/>
                <w:bCs/>
              </w:rPr>
            </w:pPr>
          </w:p>
        </w:tc>
      </w:tr>
    </w:tbl>
    <w:p w14:paraId="2F8E884F" w14:textId="77777777" w:rsidR="007F6A19" w:rsidRDefault="007F6A19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26"/>
        <w:gridCol w:w="4591"/>
        <w:gridCol w:w="2311"/>
      </w:tblGrid>
      <w:tr w:rsidR="007F6A19" w:rsidRPr="00036BF1" w14:paraId="01D6B74E" w14:textId="77777777" w:rsidTr="006F2FAF">
        <w:tc>
          <w:tcPr>
            <w:tcW w:w="1926" w:type="dxa"/>
          </w:tcPr>
          <w:p w14:paraId="5FDD3E82" w14:textId="18E456EB" w:rsidR="007F6A19" w:rsidRDefault="007F6A19" w:rsidP="006F2FAF">
            <w:pPr>
              <w:rPr>
                <w:lang w:val="es-MX"/>
              </w:rPr>
            </w:pPr>
            <w:r>
              <w:rPr>
                <w:b/>
                <w:lang w:val="es-MX"/>
              </w:rPr>
              <w:t>ID</w:t>
            </w:r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CP0</w:t>
            </w:r>
            <w:r w:rsidR="00C80B45">
              <w:rPr>
                <w:lang w:val="es-MX"/>
              </w:rPr>
              <w:t>5</w:t>
            </w:r>
          </w:p>
        </w:tc>
        <w:tc>
          <w:tcPr>
            <w:tcW w:w="6902" w:type="dxa"/>
            <w:gridSpan w:val="2"/>
          </w:tcPr>
          <w:p w14:paraId="20694708" w14:textId="40C06127" w:rsidR="007F6A19" w:rsidRPr="005A6CA6" w:rsidRDefault="007F6A19" w:rsidP="006F2FAF">
            <w:pPr>
              <w:rPr>
                <w:b/>
                <w:bCs/>
                <w:lang w:val="es-ES"/>
              </w:rPr>
            </w:pPr>
            <w:r w:rsidRPr="009D4E26">
              <w:rPr>
                <w:b/>
                <w:lang w:val="es-MX"/>
              </w:rPr>
              <w:t>Título:</w:t>
            </w:r>
            <w:r w:rsidR="00C80B45">
              <w:rPr>
                <w:b/>
                <w:lang w:val="es-MX"/>
              </w:rPr>
              <w:t xml:space="preserve"> </w:t>
            </w:r>
            <w:r w:rsidR="005A6CA6" w:rsidRPr="005A6CA6">
              <w:rPr>
                <w:b/>
                <w:bCs/>
                <w:lang w:val="es-ES"/>
              </w:rPr>
              <w:t> Ver ganancia en dólares (Válido)</w:t>
            </w:r>
          </w:p>
        </w:tc>
      </w:tr>
      <w:tr w:rsidR="007F6A19" w:rsidRPr="009D4E26" w14:paraId="6A461989" w14:textId="77777777" w:rsidTr="006F2FAF">
        <w:tc>
          <w:tcPr>
            <w:tcW w:w="8828" w:type="dxa"/>
            <w:gridSpan w:val="3"/>
          </w:tcPr>
          <w:p w14:paraId="2542E40F" w14:textId="77777777" w:rsidR="007F6A19" w:rsidRDefault="007F6A19" w:rsidP="006F2FAF">
            <w:r>
              <w:rPr>
                <w:b/>
                <w:lang w:val="es-MX"/>
              </w:rPr>
              <w:t>Descripción:</w:t>
            </w:r>
            <w:r>
              <w:t xml:space="preserve"> </w:t>
            </w:r>
          </w:p>
          <w:p w14:paraId="1233DA30" w14:textId="7F7452DF" w:rsidR="007F6A19" w:rsidRPr="00C80B45" w:rsidRDefault="005A6CA6" w:rsidP="006F2FAF">
            <w:pPr>
              <w:rPr>
                <w:bCs/>
                <w:lang w:val="es-ES"/>
              </w:rPr>
            </w:pPr>
            <w:r w:rsidRPr="005A6CA6">
              <w:rPr>
                <w:bCs/>
              </w:rPr>
              <w:t>Verificar cálculo correcto en USD.</w:t>
            </w:r>
          </w:p>
        </w:tc>
      </w:tr>
      <w:tr w:rsidR="007F6A19" w:rsidRPr="00BD61FD" w14:paraId="79BF7544" w14:textId="77777777" w:rsidTr="006F2FAF">
        <w:tc>
          <w:tcPr>
            <w:tcW w:w="8828" w:type="dxa"/>
            <w:gridSpan w:val="3"/>
          </w:tcPr>
          <w:p w14:paraId="1E4E7C28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Procedimiento de prueba</w:t>
            </w:r>
            <w:r w:rsidRPr="009D4E26">
              <w:rPr>
                <w:b/>
                <w:lang w:val="es-MX"/>
              </w:rPr>
              <w:t>:</w:t>
            </w:r>
          </w:p>
          <w:p w14:paraId="659FF1CB" w14:textId="77777777" w:rsidR="005A6CA6" w:rsidRDefault="005A6CA6" w:rsidP="005A6CA6">
            <w:pPr>
              <w:pStyle w:val="NormalWeb"/>
              <w:numPr>
                <w:ilvl w:val="0"/>
                <w:numId w:val="7"/>
              </w:numPr>
            </w:pPr>
            <w:r>
              <w:t>Acceder a "Detalle de Acción".</w:t>
            </w:r>
          </w:p>
          <w:p w14:paraId="43FDC6C6" w14:textId="65F8E96C" w:rsidR="007F6A19" w:rsidRPr="007F6A19" w:rsidRDefault="005A6CA6" w:rsidP="005A6CA6">
            <w:pPr>
              <w:pStyle w:val="NormalWeb"/>
              <w:numPr>
                <w:ilvl w:val="0"/>
                <w:numId w:val="7"/>
              </w:numPr>
            </w:pPr>
            <w:r>
              <w:lastRenderedPageBreak/>
              <w:t>Solicitar ver ganancia en dólares.</w:t>
            </w:r>
          </w:p>
        </w:tc>
      </w:tr>
      <w:tr w:rsidR="007F6A19" w:rsidRPr="00BD61FD" w14:paraId="4173BCB1" w14:textId="77777777" w:rsidTr="006F2FAF">
        <w:tc>
          <w:tcPr>
            <w:tcW w:w="8828" w:type="dxa"/>
            <w:gridSpan w:val="3"/>
          </w:tcPr>
          <w:p w14:paraId="41029BA7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lastRenderedPageBreak/>
              <w:t>Resultados esperados:</w:t>
            </w:r>
          </w:p>
          <w:p w14:paraId="32B76A3F" w14:textId="5A488799" w:rsidR="007F6A19" w:rsidRPr="00BD61FD" w:rsidRDefault="005A6CA6" w:rsidP="006F2FAF">
            <w:pPr>
              <w:rPr>
                <w:bCs/>
                <w:lang w:val="es-MX"/>
              </w:rPr>
            </w:pPr>
            <w:r w:rsidRPr="005A6CA6">
              <w:rPr>
                <w:bCs/>
              </w:rPr>
              <w:t>Acción con valor actual válido (</w:t>
            </w:r>
            <w:proofErr w:type="spellStart"/>
            <w:r w:rsidRPr="005A6CA6">
              <w:rPr>
                <w:bCs/>
              </w:rPr>
              <w:t>ej</w:t>
            </w:r>
            <w:proofErr w:type="spellEnd"/>
            <w:r w:rsidRPr="005A6CA6">
              <w:rPr>
                <w:bCs/>
              </w:rPr>
              <w:t>: ganancia = +$100).</w:t>
            </w:r>
            <w:r>
              <w:rPr>
                <w:bCs/>
              </w:rPr>
              <w:t xml:space="preserve"> </w:t>
            </w:r>
            <w:r w:rsidRPr="005A6CA6">
              <w:rPr>
                <w:bCs/>
              </w:rPr>
              <w:t>"$100 de ganancia".</w:t>
            </w:r>
          </w:p>
        </w:tc>
      </w:tr>
      <w:tr w:rsidR="007F6A19" w:rsidRPr="009D4E26" w14:paraId="69CF184F" w14:textId="77777777" w:rsidTr="006F2FAF">
        <w:tc>
          <w:tcPr>
            <w:tcW w:w="8828" w:type="dxa"/>
            <w:gridSpan w:val="3"/>
          </w:tcPr>
          <w:p w14:paraId="101AA8EC" w14:textId="77777777" w:rsidR="007F6A19" w:rsidRPr="009D4E26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EJECUCIONES DEL CASO DE PRUEBA</w:t>
            </w:r>
          </w:p>
        </w:tc>
      </w:tr>
      <w:tr w:rsidR="007F6A19" w:rsidRPr="009D4E26" w14:paraId="1ADAD5CC" w14:textId="77777777" w:rsidTr="006F2FAF">
        <w:tc>
          <w:tcPr>
            <w:tcW w:w="1926" w:type="dxa"/>
          </w:tcPr>
          <w:p w14:paraId="48E47FD7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Fecha:</w:t>
            </w:r>
          </w:p>
          <w:p w14:paraId="01093F97" w14:textId="77777777" w:rsidR="007F6A19" w:rsidRPr="00BD61FD" w:rsidRDefault="007F6A19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04-02-2025</w:t>
            </w:r>
          </w:p>
          <w:p w14:paraId="5AD92738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ponsable:</w:t>
            </w:r>
          </w:p>
          <w:p w14:paraId="57C2855B" w14:textId="77777777" w:rsidR="007F6A19" w:rsidRPr="00BD61FD" w:rsidRDefault="007F6A19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William Enriquez</w:t>
            </w:r>
          </w:p>
        </w:tc>
        <w:tc>
          <w:tcPr>
            <w:tcW w:w="4591" w:type="dxa"/>
          </w:tcPr>
          <w:p w14:paraId="5C82DC95" w14:textId="77777777" w:rsidR="007F6A19" w:rsidRP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obtenidos:</w:t>
            </w:r>
          </w:p>
          <w:p w14:paraId="235528E1" w14:textId="7975B86C" w:rsidR="007F6A19" w:rsidRPr="007F6A19" w:rsidRDefault="005A6CA6" w:rsidP="006F2FAF">
            <w:pPr>
              <w:rPr>
                <w:bCs/>
                <w:lang w:val="es-ES"/>
              </w:rPr>
            </w:pPr>
            <w:r w:rsidRPr="005A6CA6">
              <w:rPr>
                <w:bCs/>
              </w:rPr>
              <w:t> La ganancia en dólares se mostró correctamente.</w:t>
            </w:r>
          </w:p>
        </w:tc>
        <w:tc>
          <w:tcPr>
            <w:tcW w:w="2311" w:type="dxa"/>
          </w:tcPr>
          <w:p w14:paraId="150E1708" w14:textId="77777777" w:rsidR="007F6A19" w:rsidRDefault="007F6A19" w:rsidP="006F2FAF">
            <w:pPr>
              <w:rPr>
                <w:b/>
                <w:bCs/>
              </w:rPr>
            </w:pPr>
            <w:proofErr w:type="gramStart"/>
            <w:r w:rsidRPr="5DBCD373">
              <w:rPr>
                <w:b/>
                <w:bCs/>
              </w:rPr>
              <w:t>Reprobado  (</w:t>
            </w:r>
            <w:proofErr w:type="gramEnd"/>
            <w:r w:rsidRPr="5DBCD373">
              <w:rPr>
                <w:b/>
                <w:bCs/>
              </w:rPr>
              <w:t xml:space="preserve">  )</w:t>
            </w:r>
          </w:p>
          <w:p w14:paraId="589658D5" w14:textId="77777777" w:rsidR="007F6A19" w:rsidRPr="009D4E26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Aprobado (X)</w:t>
            </w:r>
          </w:p>
        </w:tc>
      </w:tr>
      <w:tr w:rsidR="007F6A19" w:rsidRPr="009D4E26" w14:paraId="259B3561" w14:textId="77777777" w:rsidTr="006F2FAF">
        <w:tc>
          <w:tcPr>
            <w:tcW w:w="8828" w:type="dxa"/>
            <w:gridSpan w:val="3"/>
          </w:tcPr>
          <w:p w14:paraId="5848B498" w14:textId="558CB217" w:rsidR="007F6A19" w:rsidRDefault="007F6A19" w:rsidP="006F2FAF">
            <w:pPr>
              <w:rPr>
                <w:b/>
                <w:bCs/>
              </w:rPr>
            </w:pPr>
            <w:r>
              <w:rPr>
                <w:b/>
                <w:bCs/>
              </w:rPr>
              <w:t>Capturas de pantalla:</w:t>
            </w:r>
            <w:r w:rsidR="00DB4DE6">
              <w:rPr>
                <w:noProof/>
              </w:rPr>
              <w:t xml:space="preserve"> </w:t>
            </w:r>
          </w:p>
          <w:p w14:paraId="784521FA" w14:textId="356C045C" w:rsidR="007F6A19" w:rsidRDefault="007F6A19" w:rsidP="006F2FAF">
            <w:pPr>
              <w:jc w:val="center"/>
              <w:rPr>
                <w:b/>
                <w:bCs/>
              </w:rPr>
            </w:pPr>
          </w:p>
          <w:p w14:paraId="0F357034" w14:textId="1198F021" w:rsidR="007F6A19" w:rsidRDefault="00DB4DE6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F2C83AA" wp14:editId="47BDADF2">
                      <wp:simplePos x="0" y="0"/>
                      <wp:positionH relativeFrom="column">
                        <wp:posOffset>3531428</wp:posOffset>
                      </wp:positionH>
                      <wp:positionV relativeFrom="paragraph">
                        <wp:posOffset>166949</wp:posOffset>
                      </wp:positionV>
                      <wp:extent cx="1351722" cy="826935"/>
                      <wp:effectExtent l="0" t="0" r="20320" b="11430"/>
                      <wp:wrapNone/>
                      <wp:docPr id="1450081129" name="Rectá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51722" cy="8269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212F7F" id="Rectángulo 5" o:spid="_x0000_s1026" style="position:absolute;margin-left:278.05pt;margin-top:13.15pt;width:106.45pt;height:65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" filled="f" strokecolor="red" strokeweight="2pt"/>
                  </w:pict>
                </mc:Fallback>
              </mc:AlternateContent>
            </w:r>
          </w:p>
          <w:p w14:paraId="101E4273" w14:textId="18B6A2CC" w:rsidR="007F6A19" w:rsidRDefault="001B5693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24201BE" wp14:editId="3ADB7B4A">
                  <wp:extent cx="5172075" cy="853234"/>
                  <wp:effectExtent l="0" t="0" r="0" b="4445"/>
                  <wp:docPr id="798906045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1892887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6079" cy="855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52E844" w14:textId="6A5FD6A8" w:rsidR="001B5693" w:rsidRDefault="001B5693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9BACE3C" wp14:editId="0E86C085">
                  <wp:extent cx="1066800" cy="3838575"/>
                  <wp:effectExtent l="0" t="0" r="0" b="9525"/>
                  <wp:docPr id="1372087118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2087118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0" cy="383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E7FB28" w14:textId="77777777" w:rsidR="007F6A19" w:rsidRPr="5DBCD373" w:rsidRDefault="007F6A19" w:rsidP="006F2FAF">
            <w:pPr>
              <w:jc w:val="center"/>
              <w:rPr>
                <w:b/>
                <w:bCs/>
              </w:rPr>
            </w:pPr>
          </w:p>
        </w:tc>
      </w:tr>
    </w:tbl>
    <w:p w14:paraId="54DDE669" w14:textId="77777777" w:rsidR="007F6A19" w:rsidRDefault="007F6A19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p w14:paraId="527ABBD4" w14:textId="77777777" w:rsidR="001B5693" w:rsidRDefault="001B5693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p w14:paraId="29226F82" w14:textId="77777777" w:rsidR="001B5693" w:rsidRDefault="001B5693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54"/>
        <w:gridCol w:w="4199"/>
        <w:gridCol w:w="2375"/>
      </w:tblGrid>
      <w:tr w:rsidR="007F6A19" w:rsidRPr="00036BF1" w14:paraId="127131E1" w14:textId="77777777" w:rsidTr="006F2FAF">
        <w:tc>
          <w:tcPr>
            <w:tcW w:w="1926" w:type="dxa"/>
          </w:tcPr>
          <w:p w14:paraId="4677D095" w14:textId="4F91C9A3" w:rsidR="007F6A19" w:rsidRDefault="007F6A19" w:rsidP="006F2FAF">
            <w:pPr>
              <w:rPr>
                <w:lang w:val="es-MX"/>
              </w:rPr>
            </w:pPr>
            <w:r>
              <w:rPr>
                <w:b/>
                <w:lang w:val="es-MX"/>
              </w:rPr>
              <w:lastRenderedPageBreak/>
              <w:t>ID</w:t>
            </w:r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CP0</w:t>
            </w:r>
            <w:r w:rsidR="00C80B45">
              <w:rPr>
                <w:lang w:val="es-MX"/>
              </w:rPr>
              <w:t>6</w:t>
            </w:r>
          </w:p>
        </w:tc>
        <w:tc>
          <w:tcPr>
            <w:tcW w:w="6902" w:type="dxa"/>
            <w:gridSpan w:val="2"/>
          </w:tcPr>
          <w:p w14:paraId="7D89C6BB" w14:textId="29CD5331" w:rsidR="007F6A19" w:rsidRPr="007F6A19" w:rsidRDefault="007F6A19" w:rsidP="006F2FAF">
            <w:pPr>
              <w:rPr>
                <w:b/>
                <w:lang w:val="es-ES"/>
              </w:rPr>
            </w:pPr>
            <w:r w:rsidRPr="009D4E26">
              <w:rPr>
                <w:b/>
                <w:lang w:val="es-MX"/>
              </w:rPr>
              <w:t>Título:</w:t>
            </w:r>
            <w:r w:rsidR="00C80B45" w:rsidRPr="00C80B4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s-ES" w:eastAsia="es-ES"/>
              </w:rPr>
              <w:t xml:space="preserve"> </w:t>
            </w:r>
            <w:r w:rsidR="00C80B45" w:rsidRPr="00C80B45">
              <w:rPr>
                <w:b/>
                <w:bCs/>
                <w:lang w:val="es-ES"/>
              </w:rPr>
              <w:t>Exportación de Reporte</w:t>
            </w:r>
          </w:p>
          <w:p w14:paraId="2999F5A3" w14:textId="77777777" w:rsidR="007F6A19" w:rsidRPr="00036BF1" w:rsidRDefault="007F6A19" w:rsidP="006F2FAF"/>
        </w:tc>
      </w:tr>
      <w:tr w:rsidR="007F6A19" w:rsidRPr="009D4E26" w14:paraId="6DFBD7DA" w14:textId="77777777" w:rsidTr="006F2FAF">
        <w:tc>
          <w:tcPr>
            <w:tcW w:w="8828" w:type="dxa"/>
            <w:gridSpan w:val="3"/>
          </w:tcPr>
          <w:p w14:paraId="1B93390A" w14:textId="77777777" w:rsidR="007F6A19" w:rsidRDefault="007F6A19" w:rsidP="006F2FAF">
            <w:r>
              <w:rPr>
                <w:b/>
                <w:lang w:val="es-MX"/>
              </w:rPr>
              <w:t>Descripción:</w:t>
            </w:r>
            <w:r>
              <w:t xml:space="preserve"> </w:t>
            </w:r>
          </w:p>
          <w:p w14:paraId="7A00063A" w14:textId="78E1EE0E" w:rsidR="007F6A19" w:rsidRPr="007F6A19" w:rsidRDefault="005A6CA6" w:rsidP="006F2FAF">
            <w:pPr>
              <w:rPr>
                <w:b/>
                <w:lang w:val="es-ES"/>
              </w:rPr>
            </w:pPr>
            <w:r w:rsidRPr="005A6CA6">
              <w:rPr>
                <w:bCs/>
              </w:rPr>
              <w:t>Verificar orden alfabético (A-Z).</w:t>
            </w:r>
          </w:p>
        </w:tc>
      </w:tr>
      <w:tr w:rsidR="007F6A19" w:rsidRPr="00BD61FD" w14:paraId="4AB923D7" w14:textId="77777777" w:rsidTr="006F2FAF">
        <w:tc>
          <w:tcPr>
            <w:tcW w:w="8828" w:type="dxa"/>
            <w:gridSpan w:val="3"/>
          </w:tcPr>
          <w:p w14:paraId="7194BEE7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Procedimiento de prueba</w:t>
            </w:r>
            <w:r w:rsidRPr="009D4E26">
              <w:rPr>
                <w:b/>
                <w:lang w:val="es-MX"/>
              </w:rPr>
              <w:t>:</w:t>
            </w:r>
          </w:p>
          <w:p w14:paraId="0A50D323" w14:textId="77777777" w:rsidR="007F6A19" w:rsidRPr="000726AE" w:rsidRDefault="005A6CA6" w:rsidP="00D6255B">
            <w:pPr>
              <w:pStyle w:val="NormalWeb"/>
              <w:numPr>
                <w:ilvl w:val="0"/>
                <w:numId w:val="8"/>
              </w:numPr>
            </w:pPr>
            <w:r w:rsidRPr="005A6CA6">
              <w:rPr>
                <w:lang w:val="es-EC"/>
              </w:rPr>
              <w:t>Seleccionar "Ordenar por Letra"</w:t>
            </w:r>
            <w:r w:rsidR="000726AE">
              <w:rPr>
                <w:lang w:val="es-EC"/>
              </w:rPr>
              <w:t xml:space="preserve"> o por Ganancia ($) en perdida o ganancia que se representa con una flecha arriba para ganancia y abajo para pérdida.</w:t>
            </w:r>
          </w:p>
          <w:p w14:paraId="726C95BB" w14:textId="1F3D3B26" w:rsidR="000726AE" w:rsidRPr="007F6A19" w:rsidRDefault="000726AE" w:rsidP="00D6255B">
            <w:pPr>
              <w:pStyle w:val="NormalWeb"/>
              <w:numPr>
                <w:ilvl w:val="0"/>
                <w:numId w:val="8"/>
              </w:numPr>
            </w:pPr>
            <w:r>
              <w:t>Visualizar el orden.</w:t>
            </w:r>
          </w:p>
        </w:tc>
      </w:tr>
      <w:tr w:rsidR="007F6A19" w:rsidRPr="00BD61FD" w14:paraId="3DC3A33D" w14:textId="77777777" w:rsidTr="006F2FAF">
        <w:tc>
          <w:tcPr>
            <w:tcW w:w="8828" w:type="dxa"/>
            <w:gridSpan w:val="3"/>
          </w:tcPr>
          <w:p w14:paraId="3BA0C127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esperados:</w:t>
            </w:r>
          </w:p>
          <w:p w14:paraId="355FF841" w14:textId="2BD560C4" w:rsidR="007F6A19" w:rsidRPr="005A6CA6" w:rsidRDefault="005A6CA6" w:rsidP="006F2FAF">
            <w:pPr>
              <w:rPr>
                <w:b/>
                <w:lang w:val="es-ES"/>
              </w:rPr>
            </w:pPr>
            <w:r w:rsidRPr="005A6CA6">
              <w:rPr>
                <w:bCs/>
              </w:rPr>
              <w:t>Lista ordenada: AAPL → GOOGL → TSLA.</w:t>
            </w:r>
          </w:p>
        </w:tc>
      </w:tr>
      <w:tr w:rsidR="007F6A19" w:rsidRPr="009D4E26" w14:paraId="41B886C6" w14:textId="77777777" w:rsidTr="006F2FAF">
        <w:tc>
          <w:tcPr>
            <w:tcW w:w="8828" w:type="dxa"/>
            <w:gridSpan w:val="3"/>
          </w:tcPr>
          <w:p w14:paraId="155A3BE5" w14:textId="77777777" w:rsidR="007F6A19" w:rsidRPr="009D4E26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EJECUCIONES DEL CASO DE PRUEBA</w:t>
            </w:r>
          </w:p>
        </w:tc>
      </w:tr>
      <w:tr w:rsidR="007F6A19" w:rsidRPr="009D4E26" w14:paraId="50B2549B" w14:textId="77777777" w:rsidTr="006F2FAF">
        <w:tc>
          <w:tcPr>
            <w:tcW w:w="1926" w:type="dxa"/>
          </w:tcPr>
          <w:p w14:paraId="5F1737D0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Fecha:</w:t>
            </w:r>
          </w:p>
          <w:p w14:paraId="18C51742" w14:textId="77777777" w:rsidR="007F6A19" w:rsidRPr="00BD61FD" w:rsidRDefault="007F6A19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04-02-2025</w:t>
            </w:r>
          </w:p>
          <w:p w14:paraId="5C19F9A5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ponsable:</w:t>
            </w:r>
          </w:p>
          <w:p w14:paraId="6B8B1165" w14:textId="77777777" w:rsidR="007F6A19" w:rsidRPr="00BD61FD" w:rsidRDefault="007F6A19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William Enriquez</w:t>
            </w:r>
          </w:p>
        </w:tc>
        <w:tc>
          <w:tcPr>
            <w:tcW w:w="4591" w:type="dxa"/>
          </w:tcPr>
          <w:p w14:paraId="51274374" w14:textId="77777777" w:rsidR="007F6A19" w:rsidRP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obtenidos:</w:t>
            </w:r>
          </w:p>
          <w:p w14:paraId="6A53AB67" w14:textId="3885F9B1" w:rsidR="007F6A19" w:rsidRPr="007F6A19" w:rsidRDefault="005A6CA6" w:rsidP="006F2FAF">
            <w:pPr>
              <w:rPr>
                <w:bCs/>
                <w:lang w:val="es-ES"/>
              </w:rPr>
            </w:pPr>
            <w:r w:rsidRPr="005A6CA6">
              <w:rPr>
                <w:bCs/>
              </w:rPr>
              <w:t>Las acciones se ordenaron alfabéticamente correctamente.</w:t>
            </w:r>
          </w:p>
        </w:tc>
        <w:tc>
          <w:tcPr>
            <w:tcW w:w="2311" w:type="dxa"/>
          </w:tcPr>
          <w:p w14:paraId="26E38EB2" w14:textId="77777777" w:rsidR="007F6A19" w:rsidRDefault="007F6A19" w:rsidP="006F2FAF">
            <w:pPr>
              <w:rPr>
                <w:b/>
                <w:bCs/>
              </w:rPr>
            </w:pPr>
            <w:proofErr w:type="gramStart"/>
            <w:r w:rsidRPr="5DBCD373">
              <w:rPr>
                <w:b/>
                <w:bCs/>
              </w:rPr>
              <w:t>Reprobado  (</w:t>
            </w:r>
            <w:proofErr w:type="gramEnd"/>
            <w:r w:rsidRPr="5DBCD373">
              <w:rPr>
                <w:b/>
                <w:bCs/>
              </w:rPr>
              <w:t xml:space="preserve">  )</w:t>
            </w:r>
          </w:p>
          <w:p w14:paraId="02E61B4F" w14:textId="77777777" w:rsidR="007F6A19" w:rsidRPr="009D4E26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Aprobado (X)</w:t>
            </w:r>
          </w:p>
        </w:tc>
      </w:tr>
      <w:tr w:rsidR="007F6A19" w:rsidRPr="009D4E26" w14:paraId="46BD069C" w14:textId="77777777" w:rsidTr="006F2FAF">
        <w:tc>
          <w:tcPr>
            <w:tcW w:w="8828" w:type="dxa"/>
            <w:gridSpan w:val="3"/>
          </w:tcPr>
          <w:p w14:paraId="64648CE9" w14:textId="77777777" w:rsidR="007F6A19" w:rsidRDefault="007F6A19" w:rsidP="006F2FAF">
            <w:pPr>
              <w:rPr>
                <w:b/>
                <w:bCs/>
              </w:rPr>
            </w:pPr>
            <w:r>
              <w:rPr>
                <w:b/>
                <w:bCs/>
              </w:rPr>
              <w:t>Capturas de pantalla:</w:t>
            </w:r>
          </w:p>
          <w:p w14:paraId="007EA5E2" w14:textId="5DC592D7" w:rsidR="007F6A19" w:rsidRDefault="007F6A19" w:rsidP="006F2FAF">
            <w:pPr>
              <w:jc w:val="center"/>
              <w:rPr>
                <w:b/>
                <w:bCs/>
              </w:rPr>
            </w:pPr>
          </w:p>
          <w:p w14:paraId="16D8EC15" w14:textId="38BD67BD" w:rsidR="001B5693" w:rsidRDefault="001B5693" w:rsidP="006F2FAF">
            <w:pPr>
              <w:jc w:val="center"/>
              <w:rPr>
                <w:noProof/>
              </w:rPr>
            </w:pPr>
          </w:p>
          <w:p w14:paraId="52267357" w14:textId="07DDC009" w:rsidR="000726AE" w:rsidRDefault="00DB4DE6" w:rsidP="001B5693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656D764" wp14:editId="72C8B3FD">
                      <wp:simplePos x="0" y="0"/>
                      <wp:positionH relativeFrom="column">
                        <wp:posOffset>613300</wp:posOffset>
                      </wp:positionH>
                      <wp:positionV relativeFrom="paragraph">
                        <wp:posOffset>136912</wp:posOffset>
                      </wp:positionV>
                      <wp:extent cx="885825" cy="204580"/>
                      <wp:effectExtent l="0" t="0" r="28575" b="24130"/>
                      <wp:wrapNone/>
                      <wp:docPr id="41665664" name="Rectá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5825" cy="2045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7354E5" id="Rectángulo 5" o:spid="_x0000_s1026" style="position:absolute;margin-left:48.3pt;margin-top:10.8pt;width:69.75pt;height:16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" filled="f" strokecolor="red" strokeweight="2pt"/>
                  </w:pict>
                </mc:Fallback>
              </mc:AlternateContent>
            </w:r>
          </w:p>
          <w:p w14:paraId="15AE7D69" w14:textId="184AC7C0" w:rsidR="007F6A19" w:rsidRDefault="001B5693" w:rsidP="000726A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D6A52" wp14:editId="2AC383DF">
                  <wp:extent cx="4381500" cy="1419225"/>
                  <wp:effectExtent l="0" t="0" r="0" b="9525"/>
                  <wp:docPr id="1746095254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6095254" name=""/>
                          <pic:cNvPicPr/>
                        </pic:nvPicPr>
                        <pic:blipFill rotWithShape="1">
                          <a:blip r:embed="rId19"/>
                          <a:srcRect l="11547" r="2769" b="47170"/>
                          <a:stretch/>
                        </pic:blipFill>
                        <pic:spPr bwMode="auto">
                          <a:xfrm>
                            <a:off x="0" y="0"/>
                            <a:ext cx="4381500" cy="14192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520DF21" w14:textId="1A7A8641" w:rsidR="001B5693" w:rsidRDefault="00DB4DE6" w:rsidP="001B5693">
            <w:pPr>
              <w:rPr>
                <w:b/>
                <w:bCs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F2244D3" wp14:editId="434B08CC">
                      <wp:simplePos x="0" y="0"/>
                      <wp:positionH relativeFrom="column">
                        <wp:posOffset>271394</wp:posOffset>
                      </wp:positionH>
                      <wp:positionV relativeFrom="paragraph">
                        <wp:posOffset>1118097</wp:posOffset>
                      </wp:positionV>
                      <wp:extent cx="460596" cy="1677725"/>
                      <wp:effectExtent l="0" t="0" r="15875" b="17780"/>
                      <wp:wrapNone/>
                      <wp:docPr id="2014245017" name="Rectá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0596" cy="16777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1D5235" id="Rectángulo 5" o:spid="_x0000_s1026" style="position:absolute;margin-left:21.35pt;margin-top:88.05pt;width:36.25pt;height:132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" filled="f" strokecolor="red" strokeweight="2pt"/>
                  </w:pict>
                </mc:Fallback>
              </mc:AlternateContent>
            </w:r>
            <w:r w:rsidR="001B5693">
              <w:rPr>
                <w:noProof/>
              </w:rPr>
              <w:drawing>
                <wp:inline distT="0" distB="0" distL="0" distR="0" wp14:anchorId="38C2EFA0" wp14:editId="0A8CF70F">
                  <wp:extent cx="5000625" cy="2923538"/>
                  <wp:effectExtent l="0" t="0" r="0" b="0"/>
                  <wp:docPr id="582088340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208834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0625" cy="29235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1EF522" w14:textId="7AF4C019" w:rsidR="001B5693" w:rsidRDefault="001B5693" w:rsidP="001B5693">
            <w:pPr>
              <w:rPr>
                <w:b/>
                <w:bCs/>
              </w:rPr>
            </w:pPr>
          </w:p>
          <w:p w14:paraId="620DE25C" w14:textId="41E09C11" w:rsidR="007F6A19" w:rsidRDefault="007F6A19" w:rsidP="006F2FAF">
            <w:pPr>
              <w:jc w:val="center"/>
              <w:rPr>
                <w:b/>
                <w:bCs/>
              </w:rPr>
            </w:pPr>
          </w:p>
          <w:p w14:paraId="6C211CF7" w14:textId="4CF4490C" w:rsidR="007F6A19" w:rsidRDefault="007F6A19" w:rsidP="006F2FAF">
            <w:pPr>
              <w:jc w:val="center"/>
              <w:rPr>
                <w:b/>
                <w:bCs/>
              </w:rPr>
            </w:pPr>
          </w:p>
          <w:p w14:paraId="49B1D81F" w14:textId="60D02100" w:rsidR="000726AE" w:rsidRPr="5DBCD373" w:rsidRDefault="00DB4DE6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D8AEFE2" wp14:editId="1D14E8DB">
                      <wp:simplePos x="0" y="0"/>
                      <wp:positionH relativeFrom="column">
                        <wp:posOffset>398614</wp:posOffset>
                      </wp:positionH>
                      <wp:positionV relativeFrom="paragraph">
                        <wp:posOffset>1181956</wp:posOffset>
                      </wp:positionV>
                      <wp:extent cx="556592" cy="1717482"/>
                      <wp:effectExtent l="0" t="0" r="15240" b="16510"/>
                      <wp:wrapNone/>
                      <wp:docPr id="1619086031" name="Rectá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56592" cy="171748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4DE092" id="Rectángulo 5" o:spid="_x0000_s1026" style="position:absolute;margin-left:31.4pt;margin-top:93.05pt;width:43.85pt;height:135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" filled="f" strokecolor="red" strokeweight="2pt"/>
                  </w:pict>
                </mc:Fallback>
              </mc:AlternateContent>
            </w:r>
            <w:r w:rsidR="000726AE">
              <w:rPr>
                <w:noProof/>
              </w:rPr>
              <w:drawing>
                <wp:inline distT="0" distB="0" distL="0" distR="0" wp14:anchorId="7EF37E2B" wp14:editId="5E3C423D">
                  <wp:extent cx="5612130" cy="3117850"/>
                  <wp:effectExtent l="0" t="0" r="7620" b="6350"/>
                  <wp:docPr id="254828599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828599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311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64DCCF" w14:textId="77777777" w:rsidR="007F6A19" w:rsidRDefault="007F6A19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p w14:paraId="05A78386" w14:textId="77777777" w:rsidR="005A6CA6" w:rsidRDefault="005A6CA6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p w14:paraId="7D2BD39D" w14:textId="77777777" w:rsidR="000726AE" w:rsidRDefault="000726AE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color w:val="000000"/>
          <w:lang w:val="es-ES"/>
        </w:rPr>
      </w:pPr>
    </w:p>
    <w:p w14:paraId="737AA18F" w14:textId="77777777" w:rsidR="000726AE" w:rsidRDefault="000726AE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color w:val="000000"/>
          <w:lang w:val="es-ES"/>
        </w:rPr>
      </w:pPr>
    </w:p>
    <w:p w14:paraId="639E450D" w14:textId="77777777" w:rsidR="000726AE" w:rsidRDefault="000726AE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20"/>
        <w:gridCol w:w="4063"/>
        <w:gridCol w:w="2445"/>
      </w:tblGrid>
      <w:tr w:rsidR="007F6A19" w:rsidRPr="00036BF1" w14:paraId="04B5899B" w14:textId="77777777" w:rsidTr="006F2FAF">
        <w:tc>
          <w:tcPr>
            <w:tcW w:w="1926" w:type="dxa"/>
          </w:tcPr>
          <w:p w14:paraId="149FB679" w14:textId="455E4687" w:rsidR="007F6A19" w:rsidRDefault="007F6A19" w:rsidP="006F2FAF">
            <w:pPr>
              <w:rPr>
                <w:lang w:val="es-MX"/>
              </w:rPr>
            </w:pPr>
            <w:r>
              <w:rPr>
                <w:b/>
                <w:lang w:val="es-MX"/>
              </w:rPr>
              <w:lastRenderedPageBreak/>
              <w:t>ID</w:t>
            </w:r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CP0</w:t>
            </w:r>
            <w:r w:rsidR="00C80B45">
              <w:rPr>
                <w:lang w:val="es-MX"/>
              </w:rPr>
              <w:t>7</w:t>
            </w:r>
          </w:p>
        </w:tc>
        <w:tc>
          <w:tcPr>
            <w:tcW w:w="6902" w:type="dxa"/>
            <w:gridSpan w:val="2"/>
          </w:tcPr>
          <w:p w14:paraId="4E27EF9C" w14:textId="7844396A" w:rsidR="007F6A19" w:rsidRPr="005A6CA6" w:rsidRDefault="007F6A19" w:rsidP="006F2FAF">
            <w:pPr>
              <w:rPr>
                <w:b/>
                <w:bCs/>
                <w:lang w:val="es-ES"/>
              </w:rPr>
            </w:pPr>
            <w:r w:rsidRPr="009D4E26">
              <w:rPr>
                <w:b/>
                <w:lang w:val="es-MX"/>
              </w:rPr>
              <w:t>Título:</w:t>
            </w:r>
            <w:r w:rsidR="00C80B45" w:rsidRPr="00C80B4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s-ES" w:eastAsia="es-ES"/>
              </w:rPr>
              <w:t xml:space="preserve"> </w:t>
            </w:r>
            <w:r w:rsidR="005A6CA6" w:rsidRPr="005A6CA6">
              <w:rPr>
                <w:b/>
                <w:bCs/>
                <w:lang w:val="es-ES"/>
              </w:rPr>
              <w:t>Ver consolidado (Con datos)</w:t>
            </w:r>
          </w:p>
          <w:p w14:paraId="6D202197" w14:textId="77777777" w:rsidR="007F6A19" w:rsidRPr="00036BF1" w:rsidRDefault="007F6A19" w:rsidP="006F2FAF"/>
        </w:tc>
      </w:tr>
      <w:tr w:rsidR="007F6A19" w:rsidRPr="009D4E26" w14:paraId="23BD5652" w14:textId="77777777" w:rsidTr="006F2FAF">
        <w:tc>
          <w:tcPr>
            <w:tcW w:w="8828" w:type="dxa"/>
            <w:gridSpan w:val="3"/>
          </w:tcPr>
          <w:p w14:paraId="436CBA94" w14:textId="77777777" w:rsidR="007F6A19" w:rsidRDefault="007F6A19" w:rsidP="006F2FAF">
            <w:r>
              <w:rPr>
                <w:b/>
                <w:lang w:val="es-MX"/>
              </w:rPr>
              <w:t>Descripción:</w:t>
            </w:r>
            <w:r>
              <w:t xml:space="preserve"> </w:t>
            </w:r>
          </w:p>
          <w:p w14:paraId="3D3E8D3E" w14:textId="00F165C1" w:rsidR="007F6A19" w:rsidRPr="007F6A19" w:rsidRDefault="005A6CA6" w:rsidP="006F2FAF">
            <w:pPr>
              <w:rPr>
                <w:b/>
                <w:lang w:val="es-ES"/>
              </w:rPr>
            </w:pPr>
            <w:r w:rsidRPr="005A6CA6">
              <w:rPr>
                <w:bCs/>
              </w:rPr>
              <w:t>Verificar cálculos de totales.</w:t>
            </w:r>
          </w:p>
        </w:tc>
      </w:tr>
      <w:tr w:rsidR="007F6A19" w:rsidRPr="00BD61FD" w14:paraId="1372435C" w14:textId="77777777" w:rsidTr="006F2FAF">
        <w:tc>
          <w:tcPr>
            <w:tcW w:w="8828" w:type="dxa"/>
            <w:gridSpan w:val="3"/>
          </w:tcPr>
          <w:p w14:paraId="31A5569D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Procedimiento de prueba</w:t>
            </w:r>
            <w:r w:rsidRPr="009D4E26">
              <w:rPr>
                <w:b/>
                <w:lang w:val="es-MX"/>
              </w:rPr>
              <w:t>:</w:t>
            </w:r>
          </w:p>
          <w:p w14:paraId="2EF8A22C" w14:textId="47144392" w:rsidR="007F6A19" w:rsidRPr="007F6A19" w:rsidRDefault="005A6CA6" w:rsidP="00D6255B">
            <w:pPr>
              <w:pStyle w:val="NormalWeb"/>
              <w:numPr>
                <w:ilvl w:val="0"/>
                <w:numId w:val="9"/>
              </w:numPr>
            </w:pPr>
            <w:r w:rsidRPr="005A6CA6">
              <w:rPr>
                <w:lang w:val="es-EC"/>
              </w:rPr>
              <w:t>Acceder a "Consolidado".</w:t>
            </w:r>
          </w:p>
        </w:tc>
      </w:tr>
      <w:tr w:rsidR="007F6A19" w:rsidRPr="00BD61FD" w14:paraId="3C070A44" w14:textId="77777777" w:rsidTr="006F2FAF">
        <w:tc>
          <w:tcPr>
            <w:tcW w:w="8828" w:type="dxa"/>
            <w:gridSpan w:val="3"/>
          </w:tcPr>
          <w:p w14:paraId="00E51EE7" w14:textId="5CF0A557" w:rsidR="007F6A19" w:rsidRPr="00C80B45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esperados:</w:t>
            </w:r>
          </w:p>
          <w:p w14:paraId="70DF27CE" w14:textId="03AE7543" w:rsidR="007F6A19" w:rsidRPr="00C80B45" w:rsidRDefault="005A6CA6" w:rsidP="006F2FAF">
            <w:pPr>
              <w:rPr>
                <w:bCs/>
                <w:lang w:val="es-ES"/>
              </w:rPr>
            </w:pPr>
            <w:r w:rsidRPr="005A6CA6">
              <w:rPr>
                <w:bCs/>
              </w:rPr>
              <w:t>Valor total = $3500.</w:t>
            </w:r>
          </w:p>
        </w:tc>
      </w:tr>
      <w:tr w:rsidR="007F6A19" w:rsidRPr="009D4E26" w14:paraId="25C8BA7C" w14:textId="77777777" w:rsidTr="006F2FAF">
        <w:tc>
          <w:tcPr>
            <w:tcW w:w="8828" w:type="dxa"/>
            <w:gridSpan w:val="3"/>
          </w:tcPr>
          <w:p w14:paraId="75219E74" w14:textId="77777777" w:rsidR="007F6A19" w:rsidRPr="009D4E26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EJECUCIONES DEL CASO DE PRUEBA</w:t>
            </w:r>
          </w:p>
        </w:tc>
      </w:tr>
      <w:tr w:rsidR="007F6A19" w:rsidRPr="009D4E26" w14:paraId="1813BF7F" w14:textId="77777777" w:rsidTr="006F2FAF">
        <w:tc>
          <w:tcPr>
            <w:tcW w:w="1926" w:type="dxa"/>
          </w:tcPr>
          <w:p w14:paraId="20A6E1B8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Fecha:</w:t>
            </w:r>
          </w:p>
          <w:p w14:paraId="3D2E0BF0" w14:textId="77777777" w:rsidR="007F6A19" w:rsidRPr="00BD61FD" w:rsidRDefault="007F6A19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04-02-2025</w:t>
            </w:r>
          </w:p>
          <w:p w14:paraId="2A8CC397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ponsable:</w:t>
            </w:r>
          </w:p>
          <w:p w14:paraId="753843AE" w14:textId="77777777" w:rsidR="007F6A19" w:rsidRPr="00BD61FD" w:rsidRDefault="007F6A19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William Enriquez</w:t>
            </w:r>
          </w:p>
        </w:tc>
        <w:tc>
          <w:tcPr>
            <w:tcW w:w="4591" w:type="dxa"/>
          </w:tcPr>
          <w:p w14:paraId="0A896386" w14:textId="77777777" w:rsidR="007F6A19" w:rsidRP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obtenidos:</w:t>
            </w:r>
          </w:p>
          <w:p w14:paraId="53BBC227" w14:textId="08D65CFD" w:rsidR="007F6A19" w:rsidRPr="007F6A19" w:rsidRDefault="005A6CA6" w:rsidP="006F2FAF">
            <w:pPr>
              <w:rPr>
                <w:bCs/>
                <w:lang w:val="es-ES"/>
              </w:rPr>
            </w:pPr>
            <w:r w:rsidRPr="005A6CA6">
              <w:rPr>
                <w:bCs/>
              </w:rPr>
              <w:t>El consolidado mostró el valor total correcto.</w:t>
            </w:r>
          </w:p>
        </w:tc>
        <w:tc>
          <w:tcPr>
            <w:tcW w:w="2311" w:type="dxa"/>
          </w:tcPr>
          <w:p w14:paraId="65142E07" w14:textId="77777777" w:rsidR="007F6A19" w:rsidRDefault="007F6A19" w:rsidP="006F2FAF">
            <w:pPr>
              <w:rPr>
                <w:b/>
                <w:bCs/>
              </w:rPr>
            </w:pPr>
            <w:proofErr w:type="gramStart"/>
            <w:r w:rsidRPr="5DBCD373">
              <w:rPr>
                <w:b/>
                <w:bCs/>
              </w:rPr>
              <w:t>Reprobado  (</w:t>
            </w:r>
            <w:proofErr w:type="gramEnd"/>
            <w:r w:rsidRPr="5DBCD373">
              <w:rPr>
                <w:b/>
                <w:bCs/>
              </w:rPr>
              <w:t xml:space="preserve">  )</w:t>
            </w:r>
          </w:p>
          <w:p w14:paraId="5236B6E8" w14:textId="77777777" w:rsidR="007F6A19" w:rsidRPr="009D4E26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Aprobado (X)</w:t>
            </w:r>
          </w:p>
        </w:tc>
      </w:tr>
      <w:tr w:rsidR="007F6A19" w:rsidRPr="009D4E26" w14:paraId="215A5E3A" w14:textId="77777777" w:rsidTr="006F2FAF">
        <w:tc>
          <w:tcPr>
            <w:tcW w:w="8828" w:type="dxa"/>
            <w:gridSpan w:val="3"/>
          </w:tcPr>
          <w:p w14:paraId="48A61D1D" w14:textId="77777777" w:rsidR="007F6A19" w:rsidRDefault="007F6A19" w:rsidP="006F2FAF">
            <w:pPr>
              <w:rPr>
                <w:b/>
                <w:bCs/>
              </w:rPr>
            </w:pPr>
            <w:r>
              <w:rPr>
                <w:b/>
                <w:bCs/>
              </w:rPr>
              <w:t>Capturas de pantalla:</w:t>
            </w:r>
          </w:p>
          <w:p w14:paraId="27B7C14C" w14:textId="77777777" w:rsidR="007F6A19" w:rsidRDefault="007F6A19" w:rsidP="006F2FAF">
            <w:pPr>
              <w:jc w:val="center"/>
              <w:rPr>
                <w:b/>
                <w:bCs/>
              </w:rPr>
            </w:pPr>
          </w:p>
          <w:p w14:paraId="4F7F3954" w14:textId="22D2EFF0" w:rsidR="007F6A19" w:rsidRDefault="00DB4DE6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8470C9C" wp14:editId="26EF8736">
                      <wp:simplePos x="0" y="0"/>
                      <wp:positionH relativeFrom="column">
                        <wp:posOffset>684861</wp:posOffset>
                      </wp:positionH>
                      <wp:positionV relativeFrom="paragraph">
                        <wp:posOffset>149363</wp:posOffset>
                      </wp:positionV>
                      <wp:extent cx="571914" cy="222637"/>
                      <wp:effectExtent l="0" t="0" r="19050" b="25400"/>
                      <wp:wrapNone/>
                      <wp:docPr id="1357799012" name="Rectá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1914" cy="22263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C600AB" id="Rectángulo 5" o:spid="_x0000_s1026" style="position:absolute;margin-left:53.95pt;margin-top:11.75pt;width:45.05pt;height:17.5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" filled="f" strokecolor="red" strokeweight="2pt"/>
                  </w:pict>
                </mc:Fallback>
              </mc:AlternateContent>
            </w:r>
            <w:r w:rsidR="001B5693">
              <w:rPr>
                <w:noProof/>
              </w:rPr>
              <w:drawing>
                <wp:inline distT="0" distB="0" distL="0" distR="0" wp14:anchorId="4E9BBE9E" wp14:editId="2028C02C">
                  <wp:extent cx="5353050" cy="430643"/>
                  <wp:effectExtent l="0" t="0" r="0" b="7620"/>
                  <wp:docPr id="1719953936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9953936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4191" cy="4315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F57D86" w14:textId="58A09076" w:rsidR="001B5693" w:rsidRDefault="001B5693" w:rsidP="006F2FAF">
            <w:pPr>
              <w:jc w:val="center"/>
              <w:rPr>
                <w:b/>
                <w:bCs/>
              </w:rPr>
            </w:pPr>
          </w:p>
          <w:p w14:paraId="76D575D5" w14:textId="3D503BED" w:rsidR="001B5693" w:rsidRDefault="001B5693" w:rsidP="001B5693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A17C06C" wp14:editId="5F3AD7A9">
                  <wp:extent cx="5288280" cy="472104"/>
                  <wp:effectExtent l="0" t="0" r="0" b="4445"/>
                  <wp:docPr id="1516397184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6397184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9363" cy="473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C7389C" w14:textId="77777777" w:rsidR="007F6A19" w:rsidRDefault="007F6A19" w:rsidP="006F2FAF">
            <w:pPr>
              <w:jc w:val="center"/>
              <w:rPr>
                <w:b/>
                <w:bCs/>
              </w:rPr>
            </w:pPr>
          </w:p>
          <w:p w14:paraId="1BD3A47F" w14:textId="1D6EAF3C" w:rsidR="007F6A19" w:rsidRPr="5DBCD373" w:rsidRDefault="001B5693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A455B6D" wp14:editId="11D13B25">
                  <wp:extent cx="5612130" cy="1805940"/>
                  <wp:effectExtent l="0" t="0" r="7620" b="3810"/>
                  <wp:docPr id="1030098083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0098083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1805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05B93A" w14:textId="77777777" w:rsidR="007F6A19" w:rsidRDefault="007F6A19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26"/>
        <w:gridCol w:w="4591"/>
        <w:gridCol w:w="2311"/>
      </w:tblGrid>
      <w:tr w:rsidR="007F6A19" w:rsidRPr="00036BF1" w14:paraId="697DF9A0" w14:textId="77777777" w:rsidTr="006F2FAF">
        <w:tc>
          <w:tcPr>
            <w:tcW w:w="1926" w:type="dxa"/>
          </w:tcPr>
          <w:p w14:paraId="0C447545" w14:textId="0FE553AE" w:rsidR="007F6A19" w:rsidRDefault="007F6A19" w:rsidP="006F2FAF">
            <w:pPr>
              <w:rPr>
                <w:lang w:val="es-MX"/>
              </w:rPr>
            </w:pPr>
            <w:r>
              <w:rPr>
                <w:b/>
                <w:lang w:val="es-MX"/>
              </w:rPr>
              <w:t>ID</w:t>
            </w:r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CP0</w:t>
            </w:r>
            <w:r w:rsidR="005A6CA6">
              <w:rPr>
                <w:lang w:val="es-MX"/>
              </w:rPr>
              <w:t>8</w:t>
            </w:r>
          </w:p>
        </w:tc>
        <w:tc>
          <w:tcPr>
            <w:tcW w:w="6902" w:type="dxa"/>
            <w:gridSpan w:val="2"/>
          </w:tcPr>
          <w:p w14:paraId="39539C40" w14:textId="6E3582FC" w:rsidR="007F6A19" w:rsidRPr="005A6CA6" w:rsidRDefault="007F6A19" w:rsidP="006F2FAF">
            <w:pPr>
              <w:rPr>
                <w:b/>
                <w:bCs/>
                <w:lang w:val="es-ES"/>
              </w:rPr>
            </w:pPr>
            <w:r w:rsidRPr="009D4E26">
              <w:rPr>
                <w:b/>
                <w:lang w:val="es-MX"/>
              </w:rPr>
              <w:t>Título:</w:t>
            </w:r>
            <w:r w:rsidR="00C80B45" w:rsidRPr="00C80B4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s-ES" w:eastAsia="es-ES"/>
              </w:rPr>
              <w:t xml:space="preserve"> </w:t>
            </w:r>
            <w:r w:rsidR="005A6CA6" w:rsidRPr="005A6CA6">
              <w:rPr>
                <w:b/>
                <w:bCs/>
                <w:lang w:val="es-ES"/>
              </w:rPr>
              <w:t>Exportar a CSV</w:t>
            </w:r>
          </w:p>
          <w:p w14:paraId="579E2854" w14:textId="77777777" w:rsidR="007F6A19" w:rsidRPr="00036BF1" w:rsidRDefault="007F6A19" w:rsidP="006F2FAF"/>
        </w:tc>
      </w:tr>
      <w:tr w:rsidR="007F6A19" w:rsidRPr="009D4E26" w14:paraId="7EBC80D2" w14:textId="77777777" w:rsidTr="006F2FAF">
        <w:tc>
          <w:tcPr>
            <w:tcW w:w="8828" w:type="dxa"/>
            <w:gridSpan w:val="3"/>
          </w:tcPr>
          <w:p w14:paraId="20DE6A89" w14:textId="77777777" w:rsidR="007F6A19" w:rsidRPr="007F6A19" w:rsidRDefault="007F6A19" w:rsidP="006F2FAF">
            <w:pPr>
              <w:rPr>
                <w:bCs/>
                <w:lang w:val="es-MX"/>
              </w:rPr>
            </w:pPr>
            <w:r>
              <w:rPr>
                <w:b/>
                <w:lang w:val="es-MX"/>
              </w:rPr>
              <w:t>Descripción:</w:t>
            </w:r>
            <w:r>
              <w:t xml:space="preserve"> </w:t>
            </w:r>
          </w:p>
          <w:p w14:paraId="0FA9C378" w14:textId="57CE6642" w:rsidR="007F6A19" w:rsidRPr="00C80B45" w:rsidRDefault="005A6CA6" w:rsidP="006F2FAF">
            <w:pPr>
              <w:rPr>
                <w:bCs/>
                <w:lang w:val="es-ES"/>
              </w:rPr>
            </w:pPr>
            <w:r w:rsidRPr="005A6CA6">
              <w:rPr>
                <w:bCs/>
              </w:rPr>
              <w:t>Verificar generación de archivo CSV.</w:t>
            </w:r>
          </w:p>
        </w:tc>
      </w:tr>
      <w:tr w:rsidR="007F6A19" w:rsidRPr="00BD61FD" w14:paraId="0A91FBC3" w14:textId="77777777" w:rsidTr="006F2FAF">
        <w:tc>
          <w:tcPr>
            <w:tcW w:w="8828" w:type="dxa"/>
            <w:gridSpan w:val="3"/>
          </w:tcPr>
          <w:p w14:paraId="4DC688B6" w14:textId="7C45C408" w:rsidR="00C80B45" w:rsidRPr="00C80B45" w:rsidRDefault="007F6A19" w:rsidP="00C80B45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Procedimiento de prueba</w:t>
            </w:r>
            <w:r w:rsidRPr="009D4E26">
              <w:rPr>
                <w:b/>
                <w:lang w:val="es-MX"/>
              </w:rPr>
              <w:t>:</w:t>
            </w:r>
          </w:p>
          <w:p w14:paraId="410226A9" w14:textId="092F1AA8" w:rsidR="007F6A19" w:rsidRPr="007F6A19" w:rsidRDefault="005A6CA6" w:rsidP="005A6CA6">
            <w:pPr>
              <w:pStyle w:val="NormalWeb"/>
            </w:pPr>
            <w:r>
              <w:rPr>
                <w:lang w:val="es-EC"/>
              </w:rPr>
              <w:t>1.-</w:t>
            </w:r>
            <w:r w:rsidRPr="005A6CA6">
              <w:rPr>
                <w:lang w:val="es-EC"/>
              </w:rPr>
              <w:t>Hacer clic en "Exportar a CSV".</w:t>
            </w:r>
          </w:p>
        </w:tc>
      </w:tr>
      <w:tr w:rsidR="007F6A19" w:rsidRPr="00BD61FD" w14:paraId="517D7244" w14:textId="77777777" w:rsidTr="006F2FAF">
        <w:tc>
          <w:tcPr>
            <w:tcW w:w="8828" w:type="dxa"/>
            <w:gridSpan w:val="3"/>
          </w:tcPr>
          <w:p w14:paraId="1D741D91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esperados:</w:t>
            </w:r>
          </w:p>
          <w:p w14:paraId="0A9F0039" w14:textId="5A0BDE9D" w:rsidR="007F6A19" w:rsidRPr="00C80B45" w:rsidRDefault="005A6CA6" w:rsidP="006F2FAF">
            <w:pPr>
              <w:rPr>
                <w:bCs/>
                <w:lang w:val="es-ES"/>
              </w:rPr>
            </w:pPr>
            <w:r w:rsidRPr="005A6CA6">
              <w:rPr>
                <w:bCs/>
              </w:rPr>
              <w:lastRenderedPageBreak/>
              <w:t>Archivo "cartera.csv" descargado con datos correctos.</w:t>
            </w:r>
          </w:p>
          <w:p w14:paraId="10D83532" w14:textId="77777777" w:rsidR="007F6A19" w:rsidRPr="00BD61FD" w:rsidRDefault="007F6A19" w:rsidP="006F2FAF">
            <w:pPr>
              <w:rPr>
                <w:bCs/>
                <w:lang w:val="es-MX"/>
              </w:rPr>
            </w:pPr>
          </w:p>
        </w:tc>
      </w:tr>
      <w:tr w:rsidR="007F6A19" w:rsidRPr="009D4E26" w14:paraId="03F29231" w14:textId="77777777" w:rsidTr="006F2FAF">
        <w:tc>
          <w:tcPr>
            <w:tcW w:w="8828" w:type="dxa"/>
            <w:gridSpan w:val="3"/>
          </w:tcPr>
          <w:p w14:paraId="54956FE5" w14:textId="77777777" w:rsidR="007F6A19" w:rsidRPr="009D4E26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lastRenderedPageBreak/>
              <w:t>EJECUCIONES DEL CASO DE PRUEBA</w:t>
            </w:r>
          </w:p>
        </w:tc>
      </w:tr>
      <w:tr w:rsidR="007F6A19" w:rsidRPr="009D4E26" w14:paraId="7CA87A77" w14:textId="77777777" w:rsidTr="006F2FAF">
        <w:tc>
          <w:tcPr>
            <w:tcW w:w="1926" w:type="dxa"/>
          </w:tcPr>
          <w:p w14:paraId="0BDF07CB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Fecha:</w:t>
            </w:r>
          </w:p>
          <w:p w14:paraId="063AADBF" w14:textId="77777777" w:rsidR="007F6A19" w:rsidRPr="00BD61FD" w:rsidRDefault="007F6A19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04-02-2025</w:t>
            </w:r>
          </w:p>
          <w:p w14:paraId="1428384E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ponsable:</w:t>
            </w:r>
          </w:p>
          <w:p w14:paraId="6604B97D" w14:textId="77777777" w:rsidR="007F6A19" w:rsidRPr="00BD61FD" w:rsidRDefault="007F6A19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William Enriquez</w:t>
            </w:r>
          </w:p>
        </w:tc>
        <w:tc>
          <w:tcPr>
            <w:tcW w:w="4591" w:type="dxa"/>
          </w:tcPr>
          <w:p w14:paraId="5E4CD03E" w14:textId="77777777" w:rsidR="007F6A19" w:rsidRP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obtenidos:</w:t>
            </w:r>
          </w:p>
          <w:p w14:paraId="43DDC093" w14:textId="480BEF15" w:rsidR="007F6A19" w:rsidRPr="007F6A19" w:rsidRDefault="005A6CA6" w:rsidP="006F2FAF">
            <w:pPr>
              <w:rPr>
                <w:bCs/>
                <w:lang w:val="es-ES"/>
              </w:rPr>
            </w:pPr>
            <w:r w:rsidRPr="005A6CA6">
              <w:rPr>
                <w:bCs/>
              </w:rPr>
              <w:t>El archivo CSV se generó y descargó correctamente.</w:t>
            </w:r>
          </w:p>
        </w:tc>
        <w:tc>
          <w:tcPr>
            <w:tcW w:w="2311" w:type="dxa"/>
          </w:tcPr>
          <w:p w14:paraId="2D31B061" w14:textId="77777777" w:rsidR="007F6A19" w:rsidRDefault="007F6A19" w:rsidP="006F2FAF">
            <w:pPr>
              <w:rPr>
                <w:b/>
                <w:bCs/>
              </w:rPr>
            </w:pPr>
            <w:proofErr w:type="gramStart"/>
            <w:r w:rsidRPr="5DBCD373">
              <w:rPr>
                <w:b/>
                <w:bCs/>
              </w:rPr>
              <w:t>Reprobado  (</w:t>
            </w:r>
            <w:proofErr w:type="gramEnd"/>
            <w:r w:rsidRPr="5DBCD373">
              <w:rPr>
                <w:b/>
                <w:bCs/>
              </w:rPr>
              <w:t xml:space="preserve">  )</w:t>
            </w:r>
          </w:p>
          <w:p w14:paraId="66483F12" w14:textId="77777777" w:rsidR="007F6A19" w:rsidRPr="009D4E26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Aprobado (X)</w:t>
            </w:r>
          </w:p>
        </w:tc>
      </w:tr>
      <w:tr w:rsidR="007F6A19" w:rsidRPr="009D4E26" w14:paraId="116A7E52" w14:textId="77777777" w:rsidTr="006F2FAF">
        <w:tc>
          <w:tcPr>
            <w:tcW w:w="8828" w:type="dxa"/>
            <w:gridSpan w:val="3"/>
          </w:tcPr>
          <w:p w14:paraId="666F1AC5" w14:textId="77777777" w:rsidR="007F6A19" w:rsidRDefault="007F6A19" w:rsidP="006F2FAF">
            <w:pPr>
              <w:rPr>
                <w:b/>
                <w:bCs/>
              </w:rPr>
            </w:pPr>
            <w:r>
              <w:rPr>
                <w:b/>
                <w:bCs/>
              </w:rPr>
              <w:t>Capturas de pantalla:</w:t>
            </w:r>
          </w:p>
          <w:p w14:paraId="4F62D500" w14:textId="77777777" w:rsidR="007F6A19" w:rsidRDefault="007F6A19" w:rsidP="006F2FAF">
            <w:pPr>
              <w:jc w:val="center"/>
              <w:rPr>
                <w:b/>
                <w:bCs/>
              </w:rPr>
            </w:pPr>
          </w:p>
          <w:p w14:paraId="1D924E3F" w14:textId="77777777" w:rsidR="007F6A19" w:rsidRDefault="007F6A19" w:rsidP="006F2FAF">
            <w:pPr>
              <w:jc w:val="center"/>
              <w:rPr>
                <w:b/>
                <w:bCs/>
              </w:rPr>
            </w:pPr>
          </w:p>
          <w:p w14:paraId="10D09A49" w14:textId="76262E7F" w:rsidR="007F6A19" w:rsidRDefault="00DB4DE6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A735D45" wp14:editId="6A9E18EF">
                      <wp:simplePos x="0" y="0"/>
                      <wp:positionH relativeFrom="column">
                        <wp:posOffset>3825627</wp:posOffset>
                      </wp:positionH>
                      <wp:positionV relativeFrom="paragraph">
                        <wp:posOffset>808769</wp:posOffset>
                      </wp:positionV>
                      <wp:extent cx="782458" cy="323850"/>
                      <wp:effectExtent l="0" t="0" r="17780" b="19050"/>
                      <wp:wrapNone/>
                      <wp:docPr id="2086574849" name="Rectá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2458" cy="323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474E34" id="Rectángulo 5" o:spid="_x0000_s1026" style="position:absolute;margin-left:301.25pt;margin-top:63.7pt;width:61.6pt;height:25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" filled="f" strokecolor="red" strokeweight="2pt"/>
                  </w:pict>
                </mc:Fallback>
              </mc:AlternateContent>
            </w:r>
            <w:r w:rsidR="000726AE">
              <w:rPr>
                <w:noProof/>
              </w:rPr>
              <w:drawing>
                <wp:inline distT="0" distB="0" distL="0" distR="0" wp14:anchorId="362375F3" wp14:editId="4C6DD228">
                  <wp:extent cx="4876800" cy="1407088"/>
                  <wp:effectExtent l="0" t="0" r="0" b="3175"/>
                  <wp:docPr id="103270556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70556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9996" cy="1410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8C0E10" w14:textId="04ECE8CB" w:rsidR="000726AE" w:rsidRDefault="000726AE" w:rsidP="006F2FAF">
            <w:pPr>
              <w:jc w:val="center"/>
              <w:rPr>
                <w:b/>
                <w:bCs/>
              </w:rPr>
            </w:pPr>
          </w:p>
          <w:p w14:paraId="47DC415E" w14:textId="4B17B3DB" w:rsidR="000726AE" w:rsidRDefault="000726AE" w:rsidP="006F2FAF">
            <w:pPr>
              <w:jc w:val="center"/>
              <w:rPr>
                <w:noProof/>
              </w:rPr>
            </w:pPr>
          </w:p>
          <w:p w14:paraId="050232BA" w14:textId="0E2680C1" w:rsidR="000726AE" w:rsidRDefault="000726AE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BCE0C9F" wp14:editId="28E27D80">
                  <wp:extent cx="3657600" cy="1019175"/>
                  <wp:effectExtent l="0" t="0" r="0" b="9525"/>
                  <wp:docPr id="723441990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3441990" name=""/>
                          <pic:cNvPicPr/>
                        </pic:nvPicPr>
                        <pic:blipFill rotWithShape="1">
                          <a:blip r:embed="rId26"/>
                          <a:srcRect b="30520"/>
                          <a:stretch/>
                        </pic:blipFill>
                        <pic:spPr bwMode="auto">
                          <a:xfrm>
                            <a:off x="0" y="0"/>
                            <a:ext cx="3657600" cy="1019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964A2F6" w14:textId="77777777" w:rsidR="000726AE" w:rsidRDefault="000726AE" w:rsidP="006F2FAF">
            <w:pPr>
              <w:jc w:val="center"/>
              <w:rPr>
                <w:b/>
                <w:bCs/>
              </w:rPr>
            </w:pPr>
          </w:p>
          <w:p w14:paraId="102D9FA4" w14:textId="137DFDDA" w:rsidR="000726AE" w:rsidRDefault="000726AE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38054B5" wp14:editId="6D03316A">
                  <wp:extent cx="5086350" cy="1442801"/>
                  <wp:effectExtent l="0" t="0" r="0" b="5080"/>
                  <wp:docPr id="145931365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931365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7406" cy="14459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BB9C5E" w14:textId="77777777" w:rsidR="007F6A19" w:rsidRPr="5DBCD373" w:rsidRDefault="007F6A19" w:rsidP="006F2FAF">
            <w:pPr>
              <w:jc w:val="center"/>
              <w:rPr>
                <w:b/>
                <w:bCs/>
              </w:rPr>
            </w:pPr>
          </w:p>
        </w:tc>
      </w:tr>
    </w:tbl>
    <w:p w14:paraId="67964E3D" w14:textId="77777777" w:rsidR="007F6A19" w:rsidRDefault="007F6A19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p w14:paraId="48AB2632" w14:textId="77777777" w:rsidR="005A6CA6" w:rsidRDefault="005A6CA6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78"/>
        <w:gridCol w:w="4152"/>
        <w:gridCol w:w="2398"/>
      </w:tblGrid>
      <w:tr w:rsidR="007F6A19" w:rsidRPr="00036BF1" w14:paraId="31C55F07" w14:textId="77777777" w:rsidTr="006F2FAF">
        <w:tc>
          <w:tcPr>
            <w:tcW w:w="1926" w:type="dxa"/>
          </w:tcPr>
          <w:p w14:paraId="7EAC9258" w14:textId="187AE762" w:rsidR="007F6A19" w:rsidRDefault="007F6A19" w:rsidP="006F2FAF">
            <w:pPr>
              <w:rPr>
                <w:lang w:val="es-MX"/>
              </w:rPr>
            </w:pPr>
            <w:r>
              <w:rPr>
                <w:b/>
                <w:lang w:val="es-MX"/>
              </w:rPr>
              <w:t>ID</w:t>
            </w:r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CP0</w:t>
            </w:r>
            <w:r w:rsidR="00C80B45">
              <w:rPr>
                <w:lang w:val="es-MX"/>
              </w:rPr>
              <w:t>9</w:t>
            </w:r>
          </w:p>
        </w:tc>
        <w:tc>
          <w:tcPr>
            <w:tcW w:w="6902" w:type="dxa"/>
            <w:gridSpan w:val="2"/>
          </w:tcPr>
          <w:p w14:paraId="233E8D74" w14:textId="528D0876" w:rsidR="007F6A19" w:rsidRPr="005A6CA6" w:rsidRDefault="007F6A19" w:rsidP="006F2FAF">
            <w:pPr>
              <w:rPr>
                <w:b/>
                <w:bCs/>
                <w:lang w:val="es-ES"/>
              </w:rPr>
            </w:pPr>
            <w:r w:rsidRPr="009D4E26">
              <w:rPr>
                <w:b/>
                <w:lang w:val="es-MX"/>
              </w:rPr>
              <w:t>Título:</w:t>
            </w:r>
            <w:r w:rsidR="00C80B45" w:rsidRPr="00C80B4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s-ES" w:eastAsia="es-ES"/>
              </w:rPr>
              <w:t xml:space="preserve"> </w:t>
            </w:r>
            <w:r w:rsidR="005A6CA6" w:rsidRPr="005A6CA6">
              <w:rPr>
                <w:b/>
                <w:bCs/>
                <w:lang w:val="es-ES"/>
              </w:rPr>
              <w:t>Archivar acción</w:t>
            </w:r>
          </w:p>
        </w:tc>
      </w:tr>
      <w:tr w:rsidR="007F6A19" w:rsidRPr="009D4E26" w14:paraId="7AF5D117" w14:textId="77777777" w:rsidTr="006F2FAF">
        <w:tc>
          <w:tcPr>
            <w:tcW w:w="8828" w:type="dxa"/>
            <w:gridSpan w:val="3"/>
          </w:tcPr>
          <w:p w14:paraId="7BDB58BF" w14:textId="77777777" w:rsidR="007F6A19" w:rsidRDefault="007F6A19" w:rsidP="006F2FAF">
            <w:r>
              <w:rPr>
                <w:b/>
                <w:lang w:val="es-MX"/>
              </w:rPr>
              <w:t>Descripción:</w:t>
            </w:r>
            <w:r>
              <w:t xml:space="preserve"> </w:t>
            </w:r>
          </w:p>
          <w:p w14:paraId="28E882FC" w14:textId="653A27CD" w:rsidR="007F6A19" w:rsidRPr="00C80B45" w:rsidRDefault="005A6CA6" w:rsidP="006F2FAF">
            <w:pPr>
              <w:rPr>
                <w:bCs/>
                <w:lang w:val="es-ES"/>
              </w:rPr>
            </w:pPr>
            <w:r w:rsidRPr="005A6CA6">
              <w:rPr>
                <w:bCs/>
              </w:rPr>
              <w:t>Verificar que una acción se mueve a "Archivados".</w:t>
            </w:r>
          </w:p>
        </w:tc>
      </w:tr>
      <w:tr w:rsidR="007F6A19" w:rsidRPr="00BD61FD" w14:paraId="62D4373E" w14:textId="77777777" w:rsidTr="006F2FAF">
        <w:tc>
          <w:tcPr>
            <w:tcW w:w="8828" w:type="dxa"/>
            <w:gridSpan w:val="3"/>
          </w:tcPr>
          <w:p w14:paraId="43634D80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Procedimiento de prueba</w:t>
            </w:r>
            <w:r w:rsidRPr="009D4E26">
              <w:rPr>
                <w:b/>
                <w:lang w:val="es-MX"/>
              </w:rPr>
              <w:t>:</w:t>
            </w:r>
          </w:p>
          <w:p w14:paraId="4BCFF039" w14:textId="0C668EB2" w:rsidR="005A6CA6" w:rsidRDefault="005A6CA6" w:rsidP="005A6CA6">
            <w:pPr>
              <w:pStyle w:val="NormalWeb"/>
              <w:numPr>
                <w:ilvl w:val="0"/>
                <w:numId w:val="10"/>
              </w:numPr>
            </w:pPr>
            <w:r>
              <w:lastRenderedPageBreak/>
              <w:t xml:space="preserve">Seleccionar </w:t>
            </w:r>
            <w:r>
              <w:t xml:space="preserve">una acción comprada, por ejemplo: </w:t>
            </w:r>
            <w:r>
              <w:t>AAPL → "Archivar".</w:t>
            </w:r>
          </w:p>
          <w:p w14:paraId="5615ED3D" w14:textId="77777777" w:rsidR="007F6A19" w:rsidRDefault="005A6CA6" w:rsidP="005A6CA6">
            <w:pPr>
              <w:pStyle w:val="NormalWeb"/>
              <w:numPr>
                <w:ilvl w:val="0"/>
                <w:numId w:val="10"/>
              </w:numPr>
            </w:pPr>
            <w:r>
              <w:t>Acceder a "</w:t>
            </w:r>
            <w:r w:rsidR="000726AE">
              <w:t>Archivo</w:t>
            </w:r>
            <w:r>
              <w:t>".</w:t>
            </w:r>
          </w:p>
          <w:p w14:paraId="4FC449D5" w14:textId="77777777" w:rsidR="000726AE" w:rsidRDefault="000726AE" w:rsidP="005A6CA6">
            <w:pPr>
              <w:pStyle w:val="NormalWeb"/>
              <w:numPr>
                <w:ilvl w:val="0"/>
                <w:numId w:val="10"/>
              </w:numPr>
            </w:pPr>
            <w:r>
              <w:t>Se visualizarán las compras archivadas.</w:t>
            </w:r>
          </w:p>
          <w:p w14:paraId="71F451F4" w14:textId="77777777" w:rsidR="000726AE" w:rsidRDefault="000726AE" w:rsidP="005A6CA6">
            <w:pPr>
              <w:pStyle w:val="NormalWeb"/>
              <w:numPr>
                <w:ilvl w:val="0"/>
                <w:numId w:val="10"/>
              </w:numPr>
            </w:pPr>
            <w:r>
              <w:t>Desarchivar desde la pestaña “Archivo”</w:t>
            </w:r>
          </w:p>
          <w:p w14:paraId="46554273" w14:textId="77777777" w:rsidR="000726AE" w:rsidRDefault="000726AE" w:rsidP="005A6CA6">
            <w:pPr>
              <w:pStyle w:val="NormalWeb"/>
              <w:numPr>
                <w:ilvl w:val="0"/>
                <w:numId w:val="10"/>
              </w:numPr>
            </w:pPr>
            <w:r>
              <w:t>Seleccionar “Desarchivar”</w:t>
            </w:r>
          </w:p>
          <w:p w14:paraId="53A101F0" w14:textId="3688BC23" w:rsidR="000726AE" w:rsidRPr="007F6A19" w:rsidRDefault="000726AE" w:rsidP="005A6CA6">
            <w:pPr>
              <w:pStyle w:val="NormalWeb"/>
              <w:numPr>
                <w:ilvl w:val="0"/>
                <w:numId w:val="10"/>
              </w:numPr>
            </w:pPr>
            <w:r>
              <w:t>Volver a “Inicio” y se verán las acciones de nuevo.</w:t>
            </w:r>
          </w:p>
        </w:tc>
      </w:tr>
      <w:tr w:rsidR="007F6A19" w:rsidRPr="00BD61FD" w14:paraId="49BA44CB" w14:textId="77777777" w:rsidTr="006F2FAF">
        <w:tc>
          <w:tcPr>
            <w:tcW w:w="8828" w:type="dxa"/>
            <w:gridSpan w:val="3"/>
          </w:tcPr>
          <w:p w14:paraId="02582450" w14:textId="6E0F7EEA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lastRenderedPageBreak/>
              <w:t>Resultados esperados:</w:t>
            </w:r>
            <w:r w:rsidR="005A6CA6">
              <w:rPr>
                <w:b/>
                <w:lang w:val="es-MX"/>
              </w:rPr>
              <w:t xml:space="preserve"> </w:t>
            </w:r>
          </w:p>
          <w:p w14:paraId="2C33DA5C" w14:textId="7849F826" w:rsidR="005A6CA6" w:rsidRPr="005A6CA6" w:rsidRDefault="005A6CA6" w:rsidP="006F2FAF">
            <w:pPr>
              <w:rPr>
                <w:bCs/>
                <w:lang w:val="es-MX"/>
              </w:rPr>
            </w:pPr>
            <w:r w:rsidRPr="005A6CA6">
              <w:rPr>
                <w:bCs/>
                <w:lang w:val="es-MX"/>
              </w:rPr>
              <w:t xml:space="preserve">La acción se archivó correctamente y no aparece en la cartera </w:t>
            </w:r>
            <w:r w:rsidR="000726AE" w:rsidRPr="005A6CA6">
              <w:rPr>
                <w:bCs/>
                <w:lang w:val="es-MX"/>
              </w:rPr>
              <w:t>activa,</w:t>
            </w:r>
            <w:r w:rsidR="000726AE">
              <w:rPr>
                <w:bCs/>
                <w:lang w:val="es-MX"/>
              </w:rPr>
              <w:t xml:space="preserve"> pero si en la archivada.</w:t>
            </w:r>
          </w:p>
          <w:p w14:paraId="0A75BBED" w14:textId="1D2D14B9" w:rsidR="007F6A19" w:rsidRPr="005A6CA6" w:rsidRDefault="005A6CA6" w:rsidP="006F2FAF">
            <w:pPr>
              <w:rPr>
                <w:bCs/>
                <w:lang w:val="es-ES"/>
              </w:rPr>
            </w:pPr>
            <w:r w:rsidRPr="005A6CA6">
              <w:rPr>
                <w:bCs/>
                <w:lang w:val="es-ES"/>
              </w:rPr>
              <w:t>De misma forma para desarchivar</w:t>
            </w:r>
            <w:r w:rsidR="000726AE">
              <w:rPr>
                <w:bCs/>
                <w:lang w:val="es-ES"/>
              </w:rPr>
              <w:t xml:space="preserve"> de una pestaña a otra.</w:t>
            </w:r>
          </w:p>
          <w:p w14:paraId="61B722AE" w14:textId="77777777" w:rsidR="007F6A19" w:rsidRPr="00BD61FD" w:rsidRDefault="007F6A19" w:rsidP="006F2FAF">
            <w:pPr>
              <w:rPr>
                <w:bCs/>
                <w:lang w:val="es-MX"/>
              </w:rPr>
            </w:pPr>
          </w:p>
        </w:tc>
      </w:tr>
      <w:tr w:rsidR="007F6A19" w:rsidRPr="009D4E26" w14:paraId="0933A52D" w14:textId="77777777" w:rsidTr="006F2FAF">
        <w:tc>
          <w:tcPr>
            <w:tcW w:w="8828" w:type="dxa"/>
            <w:gridSpan w:val="3"/>
          </w:tcPr>
          <w:p w14:paraId="09EDF744" w14:textId="77777777" w:rsidR="007F6A19" w:rsidRPr="009D4E26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EJECUCIONES DEL CASO DE PRUEBA</w:t>
            </w:r>
          </w:p>
        </w:tc>
      </w:tr>
      <w:tr w:rsidR="007F6A19" w:rsidRPr="009D4E26" w14:paraId="7F00443E" w14:textId="77777777" w:rsidTr="006F2FAF">
        <w:tc>
          <w:tcPr>
            <w:tcW w:w="1926" w:type="dxa"/>
          </w:tcPr>
          <w:p w14:paraId="1D546F0A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Fecha:</w:t>
            </w:r>
          </w:p>
          <w:p w14:paraId="4B34953E" w14:textId="77777777" w:rsidR="007F6A19" w:rsidRPr="00BD61FD" w:rsidRDefault="007F6A19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04-02-2025</w:t>
            </w:r>
          </w:p>
          <w:p w14:paraId="3B4E57B8" w14:textId="77777777" w:rsid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ponsable:</w:t>
            </w:r>
          </w:p>
          <w:p w14:paraId="478812C6" w14:textId="77777777" w:rsidR="007F6A19" w:rsidRPr="00BD61FD" w:rsidRDefault="007F6A19" w:rsidP="006F2FAF">
            <w:pPr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William Enriquez</w:t>
            </w:r>
          </w:p>
        </w:tc>
        <w:tc>
          <w:tcPr>
            <w:tcW w:w="4591" w:type="dxa"/>
          </w:tcPr>
          <w:p w14:paraId="4A45031B" w14:textId="77777777" w:rsidR="007F6A19" w:rsidRPr="007F6A19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Resultados obtenidos:</w:t>
            </w:r>
          </w:p>
          <w:p w14:paraId="54950018" w14:textId="6D6666F9" w:rsidR="007F6A19" w:rsidRPr="007F6A19" w:rsidRDefault="005A6CA6" w:rsidP="006F2FAF">
            <w:pPr>
              <w:rPr>
                <w:bCs/>
                <w:lang w:val="es-ES"/>
              </w:rPr>
            </w:pPr>
            <w:r w:rsidRPr="005A6CA6">
              <w:rPr>
                <w:bCs/>
              </w:rPr>
              <w:t> La acción se archivó correctamente y no aparece en la cartera activa.</w:t>
            </w:r>
          </w:p>
        </w:tc>
        <w:tc>
          <w:tcPr>
            <w:tcW w:w="2311" w:type="dxa"/>
          </w:tcPr>
          <w:p w14:paraId="73317806" w14:textId="77777777" w:rsidR="007F6A19" w:rsidRDefault="007F6A19" w:rsidP="006F2FAF">
            <w:pPr>
              <w:rPr>
                <w:b/>
                <w:bCs/>
              </w:rPr>
            </w:pPr>
            <w:proofErr w:type="gramStart"/>
            <w:r w:rsidRPr="5DBCD373">
              <w:rPr>
                <w:b/>
                <w:bCs/>
              </w:rPr>
              <w:t>Reprobado  (</w:t>
            </w:r>
            <w:proofErr w:type="gramEnd"/>
            <w:r w:rsidRPr="5DBCD373">
              <w:rPr>
                <w:b/>
                <w:bCs/>
              </w:rPr>
              <w:t xml:space="preserve">  )</w:t>
            </w:r>
          </w:p>
          <w:p w14:paraId="4BD6802E" w14:textId="77777777" w:rsidR="007F6A19" w:rsidRPr="009D4E26" w:rsidRDefault="007F6A19" w:rsidP="006F2FAF">
            <w:pPr>
              <w:rPr>
                <w:b/>
                <w:lang w:val="es-MX"/>
              </w:rPr>
            </w:pPr>
            <w:r>
              <w:rPr>
                <w:b/>
                <w:lang w:val="es-MX"/>
              </w:rPr>
              <w:t>Aprobado (X)</w:t>
            </w:r>
          </w:p>
        </w:tc>
      </w:tr>
      <w:tr w:rsidR="007F6A19" w:rsidRPr="009D4E26" w14:paraId="38576E7E" w14:textId="77777777" w:rsidTr="006F2FAF">
        <w:tc>
          <w:tcPr>
            <w:tcW w:w="8828" w:type="dxa"/>
            <w:gridSpan w:val="3"/>
          </w:tcPr>
          <w:p w14:paraId="4846EF11" w14:textId="77777777" w:rsidR="007F6A19" w:rsidRDefault="007F6A19" w:rsidP="006F2FAF">
            <w:pPr>
              <w:rPr>
                <w:b/>
                <w:bCs/>
              </w:rPr>
            </w:pPr>
            <w:r>
              <w:rPr>
                <w:b/>
                <w:bCs/>
              </w:rPr>
              <w:t>Capturas de pantalla:</w:t>
            </w:r>
          </w:p>
          <w:p w14:paraId="644E326B" w14:textId="77777777" w:rsidR="007F6A19" w:rsidRDefault="007F6A19" w:rsidP="006F2FAF">
            <w:pPr>
              <w:jc w:val="center"/>
              <w:rPr>
                <w:b/>
                <w:bCs/>
              </w:rPr>
            </w:pPr>
          </w:p>
          <w:p w14:paraId="26F12B82" w14:textId="77777777" w:rsidR="007F6A19" w:rsidRDefault="007F6A19" w:rsidP="006F2FAF">
            <w:pPr>
              <w:jc w:val="center"/>
              <w:rPr>
                <w:b/>
                <w:bCs/>
              </w:rPr>
            </w:pPr>
          </w:p>
          <w:p w14:paraId="0D1EDEA4" w14:textId="73492E8F" w:rsidR="007F6A19" w:rsidRDefault="007F6A19" w:rsidP="006F2FAF">
            <w:pPr>
              <w:jc w:val="center"/>
              <w:rPr>
                <w:b/>
                <w:bCs/>
              </w:rPr>
            </w:pPr>
          </w:p>
          <w:p w14:paraId="23D2F05F" w14:textId="598C0EDF" w:rsidR="007F6A19" w:rsidRDefault="00DB4DE6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E839BEB" wp14:editId="50FC7189">
                      <wp:simplePos x="0" y="0"/>
                      <wp:positionH relativeFrom="column">
                        <wp:posOffset>4755929</wp:posOffset>
                      </wp:positionH>
                      <wp:positionV relativeFrom="paragraph">
                        <wp:posOffset>545906</wp:posOffset>
                      </wp:positionV>
                      <wp:extent cx="373408" cy="1542553"/>
                      <wp:effectExtent l="0" t="0" r="26670" b="19685"/>
                      <wp:wrapNone/>
                      <wp:docPr id="818572793" name="Rectá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3408" cy="154255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D237E7" id="Rectángulo 5" o:spid="_x0000_s1026" style="position:absolute;margin-left:374.5pt;margin-top:43pt;width:29.4pt;height:121.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" filled="f" strokecolor="red" strokeweight="2pt"/>
                  </w:pict>
                </mc:Fallback>
              </mc:AlternateContent>
            </w:r>
            <w:r w:rsidR="000726AE">
              <w:rPr>
                <w:noProof/>
              </w:rPr>
              <w:drawing>
                <wp:inline distT="0" distB="0" distL="0" distR="0" wp14:anchorId="64D509AF" wp14:editId="32326FD8">
                  <wp:extent cx="4962525" cy="2271824"/>
                  <wp:effectExtent l="0" t="0" r="0" b="0"/>
                  <wp:docPr id="367133992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7133992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8566" cy="2274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014BE3" w14:textId="77777777" w:rsidR="000726AE" w:rsidRDefault="000726AE" w:rsidP="006F2FAF">
            <w:pPr>
              <w:jc w:val="center"/>
              <w:rPr>
                <w:b/>
                <w:bCs/>
              </w:rPr>
            </w:pPr>
          </w:p>
          <w:p w14:paraId="21BE9015" w14:textId="77777777" w:rsidR="000726AE" w:rsidRDefault="000726AE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0109BE3" wp14:editId="20F31FAA">
                  <wp:extent cx="4419600" cy="1569713"/>
                  <wp:effectExtent l="0" t="0" r="0" b="0"/>
                  <wp:docPr id="1635290003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5290003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3114" cy="1574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2594E6" w14:textId="77777777" w:rsidR="000726AE" w:rsidRDefault="000726AE" w:rsidP="006F2FAF">
            <w:pPr>
              <w:jc w:val="center"/>
              <w:rPr>
                <w:b/>
                <w:bCs/>
              </w:rPr>
            </w:pPr>
          </w:p>
          <w:p w14:paraId="57C5DA87" w14:textId="77777777" w:rsidR="000726AE" w:rsidRDefault="000726AE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234AF92" wp14:editId="1034B6A0">
                  <wp:extent cx="5305425" cy="364981"/>
                  <wp:effectExtent l="0" t="0" r="0" b="0"/>
                  <wp:docPr id="1332808872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2808872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4158" cy="365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F5F56D" w14:textId="77777777" w:rsidR="000726AE" w:rsidRDefault="000726AE" w:rsidP="006F2FAF">
            <w:pPr>
              <w:jc w:val="center"/>
              <w:rPr>
                <w:b/>
                <w:bCs/>
              </w:rPr>
            </w:pPr>
          </w:p>
          <w:p w14:paraId="4E326140" w14:textId="60C81C75" w:rsidR="000726AE" w:rsidRDefault="00DB4DE6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A9D1874" wp14:editId="74D672C0">
                      <wp:simplePos x="0" y="0"/>
                      <wp:positionH relativeFrom="column">
                        <wp:posOffset>4056214</wp:posOffset>
                      </wp:positionH>
                      <wp:positionV relativeFrom="paragraph">
                        <wp:posOffset>1183888</wp:posOffset>
                      </wp:positionV>
                      <wp:extent cx="747423" cy="1081378"/>
                      <wp:effectExtent l="0" t="0" r="14605" b="24130"/>
                      <wp:wrapNone/>
                      <wp:docPr id="1631431928" name="Rectá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47423" cy="108137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14A769" id="Rectángulo 5" o:spid="_x0000_s1026" style="position:absolute;margin-left:319.4pt;margin-top:93.2pt;width:58.85pt;height:85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" filled="f" strokecolor="red" strokeweight="2pt"/>
                  </w:pict>
                </mc:Fallback>
              </mc:AlternateContent>
            </w:r>
            <w:r w:rsidR="000726AE">
              <w:rPr>
                <w:noProof/>
              </w:rPr>
              <w:drawing>
                <wp:inline distT="0" distB="0" distL="0" distR="0" wp14:anchorId="73FD92BE" wp14:editId="497D422F">
                  <wp:extent cx="5038725" cy="2617423"/>
                  <wp:effectExtent l="0" t="0" r="0" b="0"/>
                  <wp:docPr id="1397187487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7187487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8172" cy="2622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72DFA5" w14:textId="1B9616E4" w:rsidR="000726AE" w:rsidRDefault="000726AE" w:rsidP="006F2FAF">
            <w:pPr>
              <w:jc w:val="center"/>
              <w:rPr>
                <w:b/>
                <w:bCs/>
              </w:rPr>
            </w:pPr>
          </w:p>
          <w:p w14:paraId="00AEEFF9" w14:textId="38F30598" w:rsidR="000726AE" w:rsidRDefault="000726AE" w:rsidP="006F2FAF">
            <w:pPr>
              <w:jc w:val="center"/>
              <w:rPr>
                <w:b/>
                <w:bCs/>
              </w:rPr>
            </w:pPr>
          </w:p>
          <w:p w14:paraId="692765AB" w14:textId="474ECBEE" w:rsidR="000726AE" w:rsidRDefault="000726AE" w:rsidP="006F2FAF">
            <w:pPr>
              <w:jc w:val="center"/>
              <w:rPr>
                <w:b/>
                <w:bCs/>
              </w:rPr>
            </w:pPr>
          </w:p>
          <w:p w14:paraId="744FE6D5" w14:textId="67F8F361" w:rsidR="000726AE" w:rsidRPr="5DBCD373" w:rsidRDefault="00DB4DE6" w:rsidP="006F2FAF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A75C62E" wp14:editId="6FB5CD0E">
                      <wp:simplePos x="0" y="0"/>
                      <wp:positionH relativeFrom="column">
                        <wp:posOffset>231637</wp:posOffset>
                      </wp:positionH>
                      <wp:positionV relativeFrom="paragraph">
                        <wp:posOffset>941567</wp:posOffset>
                      </wp:positionV>
                      <wp:extent cx="5287231" cy="246490"/>
                      <wp:effectExtent l="0" t="0" r="27940" b="20320"/>
                      <wp:wrapNone/>
                      <wp:docPr id="1144925940" name="Rectá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87231" cy="2464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349257" id="Rectángulo 5" o:spid="_x0000_s1026" style="position:absolute;margin-left:18.25pt;margin-top:74.15pt;width:416.3pt;height:19.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" filled="f" strokecolor="red" strokeweight="2pt"/>
                  </w:pict>
                </mc:Fallback>
              </mc:AlternateContent>
            </w:r>
            <w:r w:rsidR="000726AE">
              <w:rPr>
                <w:noProof/>
              </w:rPr>
              <w:drawing>
                <wp:inline distT="0" distB="0" distL="0" distR="0" wp14:anchorId="24233118" wp14:editId="751F2062">
                  <wp:extent cx="5612130" cy="1193165"/>
                  <wp:effectExtent l="0" t="0" r="7620" b="6985"/>
                  <wp:docPr id="1491798242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1798242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1193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70DBC9" w14:textId="77777777" w:rsidR="007F6A19" w:rsidRDefault="007F6A19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p w14:paraId="300457B6" w14:textId="77777777" w:rsidR="007F6A19" w:rsidRPr="00FE0C5D" w:rsidRDefault="007F6A19" w:rsidP="00E34A74">
      <w:pPr>
        <w:spacing w:after="0" w:line="360" w:lineRule="auto"/>
        <w:jc w:val="both"/>
        <w:rPr>
          <w:rStyle w:val="Textoennegrita"/>
          <w:rFonts w:ascii="Times New Roman" w:eastAsia="Times New Roman" w:hAnsi="Times New Roman" w:cs="Times New Roman"/>
          <w:b w:val="0"/>
          <w:bCs w:val="0"/>
          <w:color w:val="000000"/>
          <w:lang w:val="es-ES"/>
        </w:rPr>
      </w:pPr>
    </w:p>
    <w:sectPr w:rsidR="007F6A19" w:rsidRPr="00FE0C5D">
      <w:headerReference w:type="default" r:id="rId33"/>
      <w:footerReference w:type="default" r:id="rId34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2A2B08" w14:textId="77777777" w:rsidR="00514FB6" w:rsidRDefault="00514FB6" w:rsidP="000B232F">
      <w:pPr>
        <w:spacing w:after="0" w:line="240" w:lineRule="auto"/>
      </w:pPr>
      <w:r>
        <w:separator/>
      </w:r>
    </w:p>
  </w:endnote>
  <w:endnote w:type="continuationSeparator" w:id="0">
    <w:p w14:paraId="298731DF" w14:textId="77777777" w:rsidR="00514FB6" w:rsidRDefault="00514FB6" w:rsidP="000B232F">
      <w:pPr>
        <w:spacing w:after="0" w:line="240" w:lineRule="auto"/>
      </w:pPr>
      <w:r>
        <w:continuationSeparator/>
      </w:r>
    </w:p>
  </w:endnote>
  <w:endnote w:type="continuationNotice" w:id="1">
    <w:p w14:paraId="529787AB" w14:textId="77777777" w:rsidR="00514FB6" w:rsidRDefault="00514F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Content>
      <w:p w14:paraId="4203305C" w14:textId="7649D3F6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E414FC6"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11E3AF" w14:textId="77777777" w:rsidR="00514FB6" w:rsidRDefault="00514FB6" w:rsidP="000B232F">
      <w:pPr>
        <w:spacing w:after="0" w:line="240" w:lineRule="auto"/>
      </w:pPr>
      <w:r>
        <w:separator/>
      </w:r>
    </w:p>
  </w:footnote>
  <w:footnote w:type="continuationSeparator" w:id="0">
    <w:p w14:paraId="5CF94836" w14:textId="77777777" w:rsidR="00514FB6" w:rsidRDefault="00514FB6" w:rsidP="000B232F">
      <w:pPr>
        <w:spacing w:after="0" w:line="240" w:lineRule="auto"/>
      </w:pPr>
      <w:r>
        <w:continuationSeparator/>
      </w:r>
    </w:p>
  </w:footnote>
  <w:footnote w:type="continuationNotice" w:id="1">
    <w:p w14:paraId="519A9592" w14:textId="77777777" w:rsidR="00514FB6" w:rsidRDefault="00514FB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F2C43" w14:textId="769C3F4C" w:rsidR="00EE7AAE" w:rsidRDefault="0E414FC6" w:rsidP="0E414FC6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 w:rsidRPr="0E414FC6"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E414FC6">
      <w:rPr>
        <w:noProof/>
        <w:lang w:eastAsia="es-EC"/>
      </w:rPr>
      <w:t xml:space="preserve">                                                                                                                          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5B77D35" id="Grupo 159" o:spid="_x0000_s1026" style="position:absolute;margin-left:-85.05pt;margin-top:-17.4pt;width:133.9pt;height:80.65pt;z-index:-251658240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">
              <v:rect id="Rectángulo 160" o:spid="_x0000_s1027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193A4191" w14:textId="05E2692A" w:rsidR="007D167E" w:rsidRPr="007D167E" w:rsidRDefault="0E414FC6" w:rsidP="0E414FC6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noProof/>
        <w:sz w:val="20"/>
        <w:szCs w:val="20"/>
        <w:lang w:eastAsia="es-EC"/>
      </w:rPr>
    </w:pPr>
    <w:r w:rsidRPr="0E414FC6">
      <w:rPr>
        <w:rFonts w:ascii="Verdana" w:hAnsi="Verdana"/>
        <w:b/>
        <w:bCs/>
        <w:sz w:val="20"/>
        <w:szCs w:val="20"/>
      </w:rPr>
      <w:t>Construcción y Evolución de Softw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453278"/>
    <w:multiLevelType w:val="hybridMultilevel"/>
    <w:tmpl w:val="3C8068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104389"/>
    <w:multiLevelType w:val="hybridMultilevel"/>
    <w:tmpl w:val="3C8068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1F0B2D"/>
    <w:multiLevelType w:val="hybridMultilevel"/>
    <w:tmpl w:val="3C8068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EE4CD7"/>
    <w:multiLevelType w:val="hybridMultilevel"/>
    <w:tmpl w:val="3C8068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0C11DC"/>
    <w:multiLevelType w:val="hybridMultilevel"/>
    <w:tmpl w:val="3C8068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D47B92"/>
    <w:multiLevelType w:val="hybridMultilevel"/>
    <w:tmpl w:val="3C8068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F52DEC"/>
    <w:multiLevelType w:val="hybridMultilevel"/>
    <w:tmpl w:val="3C8068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506A8A"/>
    <w:multiLevelType w:val="hybridMultilevel"/>
    <w:tmpl w:val="3C8068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ED0709"/>
    <w:multiLevelType w:val="hybridMultilevel"/>
    <w:tmpl w:val="3C8068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40282F"/>
    <w:multiLevelType w:val="multilevel"/>
    <w:tmpl w:val="8ED60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BB35F42"/>
    <w:multiLevelType w:val="multilevel"/>
    <w:tmpl w:val="FFFFFFFF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4E65CF"/>
    <w:multiLevelType w:val="hybridMultilevel"/>
    <w:tmpl w:val="3C8068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6182683">
    <w:abstractNumId w:val="10"/>
  </w:num>
  <w:num w:numId="2" w16cid:durableId="1919173309">
    <w:abstractNumId w:val="11"/>
  </w:num>
  <w:num w:numId="3" w16cid:durableId="1900969787">
    <w:abstractNumId w:val="7"/>
  </w:num>
  <w:num w:numId="4" w16cid:durableId="1617374641">
    <w:abstractNumId w:val="5"/>
  </w:num>
  <w:num w:numId="5" w16cid:durableId="245841262">
    <w:abstractNumId w:val="1"/>
  </w:num>
  <w:num w:numId="6" w16cid:durableId="385302223">
    <w:abstractNumId w:val="8"/>
  </w:num>
  <w:num w:numId="7" w16cid:durableId="1881282105">
    <w:abstractNumId w:val="0"/>
  </w:num>
  <w:num w:numId="8" w16cid:durableId="1708525195">
    <w:abstractNumId w:val="4"/>
  </w:num>
  <w:num w:numId="9" w16cid:durableId="449859952">
    <w:abstractNumId w:val="3"/>
  </w:num>
  <w:num w:numId="10" w16cid:durableId="1945989726">
    <w:abstractNumId w:val="6"/>
  </w:num>
  <w:num w:numId="11" w16cid:durableId="1616209592">
    <w:abstractNumId w:val="2"/>
  </w:num>
  <w:num w:numId="12" w16cid:durableId="798885996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02046"/>
    <w:rsid w:val="00012CD1"/>
    <w:rsid w:val="00013FF5"/>
    <w:rsid w:val="0001509E"/>
    <w:rsid w:val="00017986"/>
    <w:rsid w:val="00020135"/>
    <w:rsid w:val="00020517"/>
    <w:rsid w:val="00021568"/>
    <w:rsid w:val="000217C3"/>
    <w:rsid w:val="000232E9"/>
    <w:rsid w:val="00026866"/>
    <w:rsid w:val="00031A41"/>
    <w:rsid w:val="000332FB"/>
    <w:rsid w:val="00034D94"/>
    <w:rsid w:val="00040032"/>
    <w:rsid w:val="00042D4D"/>
    <w:rsid w:val="0004693F"/>
    <w:rsid w:val="00046B6F"/>
    <w:rsid w:val="00046E75"/>
    <w:rsid w:val="0005029D"/>
    <w:rsid w:val="00056D7A"/>
    <w:rsid w:val="0006173A"/>
    <w:rsid w:val="000617DD"/>
    <w:rsid w:val="0006187F"/>
    <w:rsid w:val="000656A7"/>
    <w:rsid w:val="00066B79"/>
    <w:rsid w:val="0007121F"/>
    <w:rsid w:val="00072187"/>
    <w:rsid w:val="000726AE"/>
    <w:rsid w:val="0007422F"/>
    <w:rsid w:val="000755DE"/>
    <w:rsid w:val="00077599"/>
    <w:rsid w:val="00080C42"/>
    <w:rsid w:val="00081E2C"/>
    <w:rsid w:val="00083F5A"/>
    <w:rsid w:val="00084CDA"/>
    <w:rsid w:val="00086D65"/>
    <w:rsid w:val="00087F0D"/>
    <w:rsid w:val="000907D6"/>
    <w:rsid w:val="00094E0E"/>
    <w:rsid w:val="0009720D"/>
    <w:rsid w:val="000A067C"/>
    <w:rsid w:val="000A1B63"/>
    <w:rsid w:val="000A7BA2"/>
    <w:rsid w:val="000B014B"/>
    <w:rsid w:val="000B0955"/>
    <w:rsid w:val="000B1C7F"/>
    <w:rsid w:val="000B232F"/>
    <w:rsid w:val="000B3CD8"/>
    <w:rsid w:val="000C0FCF"/>
    <w:rsid w:val="000C2932"/>
    <w:rsid w:val="000C3522"/>
    <w:rsid w:val="000C442E"/>
    <w:rsid w:val="000D5146"/>
    <w:rsid w:val="000D7892"/>
    <w:rsid w:val="000E253C"/>
    <w:rsid w:val="000E3834"/>
    <w:rsid w:val="000E45C5"/>
    <w:rsid w:val="000E5AAB"/>
    <w:rsid w:val="000E67C2"/>
    <w:rsid w:val="000E686F"/>
    <w:rsid w:val="000E7E74"/>
    <w:rsid w:val="000F08C9"/>
    <w:rsid w:val="000F398C"/>
    <w:rsid w:val="001008C4"/>
    <w:rsid w:val="00102F19"/>
    <w:rsid w:val="001041F3"/>
    <w:rsid w:val="00104B2A"/>
    <w:rsid w:val="001052F7"/>
    <w:rsid w:val="00106851"/>
    <w:rsid w:val="00107166"/>
    <w:rsid w:val="0011144B"/>
    <w:rsid w:val="0011412E"/>
    <w:rsid w:val="00115515"/>
    <w:rsid w:val="00116489"/>
    <w:rsid w:val="0012424C"/>
    <w:rsid w:val="001258BB"/>
    <w:rsid w:val="00125E94"/>
    <w:rsid w:val="00142049"/>
    <w:rsid w:val="00142A8C"/>
    <w:rsid w:val="00143276"/>
    <w:rsid w:val="00145F2B"/>
    <w:rsid w:val="00153164"/>
    <w:rsid w:val="001540DD"/>
    <w:rsid w:val="00154C05"/>
    <w:rsid w:val="0015684F"/>
    <w:rsid w:val="00157136"/>
    <w:rsid w:val="001575D3"/>
    <w:rsid w:val="0016287C"/>
    <w:rsid w:val="00162BD7"/>
    <w:rsid w:val="00163E23"/>
    <w:rsid w:val="001641FC"/>
    <w:rsid w:val="00164ADB"/>
    <w:rsid w:val="001700B0"/>
    <w:rsid w:val="00173547"/>
    <w:rsid w:val="001800DA"/>
    <w:rsid w:val="00182F3F"/>
    <w:rsid w:val="00183296"/>
    <w:rsid w:val="00184EBD"/>
    <w:rsid w:val="00187E85"/>
    <w:rsid w:val="0019190D"/>
    <w:rsid w:val="00191E97"/>
    <w:rsid w:val="001942CC"/>
    <w:rsid w:val="001945FB"/>
    <w:rsid w:val="00195D6F"/>
    <w:rsid w:val="00196958"/>
    <w:rsid w:val="001A2B7D"/>
    <w:rsid w:val="001A6327"/>
    <w:rsid w:val="001A67CD"/>
    <w:rsid w:val="001A6AED"/>
    <w:rsid w:val="001A6CFF"/>
    <w:rsid w:val="001A7F31"/>
    <w:rsid w:val="001B4E2D"/>
    <w:rsid w:val="001B51B5"/>
    <w:rsid w:val="001B5693"/>
    <w:rsid w:val="001B6B1B"/>
    <w:rsid w:val="001B7393"/>
    <w:rsid w:val="001C2E6A"/>
    <w:rsid w:val="001C2EE7"/>
    <w:rsid w:val="001C465F"/>
    <w:rsid w:val="001D09DD"/>
    <w:rsid w:val="001D0BE8"/>
    <w:rsid w:val="001D247F"/>
    <w:rsid w:val="001D2C44"/>
    <w:rsid w:val="001E130A"/>
    <w:rsid w:val="001E3AF8"/>
    <w:rsid w:val="001E4D53"/>
    <w:rsid w:val="001E5317"/>
    <w:rsid w:val="001E6131"/>
    <w:rsid w:val="001E745E"/>
    <w:rsid w:val="001E7B0B"/>
    <w:rsid w:val="001F329F"/>
    <w:rsid w:val="001F3908"/>
    <w:rsid w:val="001F5B07"/>
    <w:rsid w:val="002005A1"/>
    <w:rsid w:val="0020101B"/>
    <w:rsid w:val="0020106C"/>
    <w:rsid w:val="002041C0"/>
    <w:rsid w:val="00206603"/>
    <w:rsid w:val="00206D5B"/>
    <w:rsid w:val="002140D6"/>
    <w:rsid w:val="00214AF6"/>
    <w:rsid w:val="00216CCA"/>
    <w:rsid w:val="00221534"/>
    <w:rsid w:val="00221A39"/>
    <w:rsid w:val="00222945"/>
    <w:rsid w:val="002264D0"/>
    <w:rsid w:val="00227D8C"/>
    <w:rsid w:val="002347A1"/>
    <w:rsid w:val="00240CEC"/>
    <w:rsid w:val="00241A2A"/>
    <w:rsid w:val="00243D7E"/>
    <w:rsid w:val="0024519F"/>
    <w:rsid w:val="00245B2E"/>
    <w:rsid w:val="00246629"/>
    <w:rsid w:val="00246CB1"/>
    <w:rsid w:val="00246E61"/>
    <w:rsid w:val="00246FB7"/>
    <w:rsid w:val="00251BD3"/>
    <w:rsid w:val="00253F38"/>
    <w:rsid w:val="00254183"/>
    <w:rsid w:val="00255024"/>
    <w:rsid w:val="00255088"/>
    <w:rsid w:val="00256944"/>
    <w:rsid w:val="002572F9"/>
    <w:rsid w:val="002614A4"/>
    <w:rsid w:val="00264525"/>
    <w:rsid w:val="00266757"/>
    <w:rsid w:val="00267C0C"/>
    <w:rsid w:val="00270259"/>
    <w:rsid w:val="0027149F"/>
    <w:rsid w:val="00271649"/>
    <w:rsid w:val="00272108"/>
    <w:rsid w:val="00275984"/>
    <w:rsid w:val="002764E7"/>
    <w:rsid w:val="002822EB"/>
    <w:rsid w:val="0028693A"/>
    <w:rsid w:val="0028734A"/>
    <w:rsid w:val="002876EB"/>
    <w:rsid w:val="00287BAE"/>
    <w:rsid w:val="002932B7"/>
    <w:rsid w:val="00294C74"/>
    <w:rsid w:val="002A1772"/>
    <w:rsid w:val="002A1B5D"/>
    <w:rsid w:val="002A6C06"/>
    <w:rsid w:val="002B1EBF"/>
    <w:rsid w:val="002B4E1B"/>
    <w:rsid w:val="002B73C5"/>
    <w:rsid w:val="002C2ACA"/>
    <w:rsid w:val="002C39E3"/>
    <w:rsid w:val="002C42D1"/>
    <w:rsid w:val="002C6A63"/>
    <w:rsid w:val="002C7489"/>
    <w:rsid w:val="002D0AD4"/>
    <w:rsid w:val="002D0DE5"/>
    <w:rsid w:val="002D5A94"/>
    <w:rsid w:val="002D6079"/>
    <w:rsid w:val="002D63B4"/>
    <w:rsid w:val="002D69ED"/>
    <w:rsid w:val="002D72E1"/>
    <w:rsid w:val="002E1835"/>
    <w:rsid w:val="002E2A84"/>
    <w:rsid w:val="002E2D2C"/>
    <w:rsid w:val="002E798C"/>
    <w:rsid w:val="002F185E"/>
    <w:rsid w:val="002F613F"/>
    <w:rsid w:val="002F7732"/>
    <w:rsid w:val="002F7748"/>
    <w:rsid w:val="002F7B39"/>
    <w:rsid w:val="003016B2"/>
    <w:rsid w:val="00306104"/>
    <w:rsid w:val="00320307"/>
    <w:rsid w:val="00324473"/>
    <w:rsid w:val="003265D1"/>
    <w:rsid w:val="00327BCE"/>
    <w:rsid w:val="00330110"/>
    <w:rsid w:val="00332256"/>
    <w:rsid w:val="0033565F"/>
    <w:rsid w:val="00337185"/>
    <w:rsid w:val="003425D0"/>
    <w:rsid w:val="003459B6"/>
    <w:rsid w:val="00352936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1DFE"/>
    <w:rsid w:val="003A2017"/>
    <w:rsid w:val="003A4B7D"/>
    <w:rsid w:val="003B02BF"/>
    <w:rsid w:val="003B0420"/>
    <w:rsid w:val="003B1DBF"/>
    <w:rsid w:val="003B32A9"/>
    <w:rsid w:val="003B3CCD"/>
    <w:rsid w:val="003B3D7F"/>
    <w:rsid w:val="003B5791"/>
    <w:rsid w:val="003B6D36"/>
    <w:rsid w:val="003C1777"/>
    <w:rsid w:val="003C2419"/>
    <w:rsid w:val="003C31FB"/>
    <w:rsid w:val="003C5D58"/>
    <w:rsid w:val="003C60D1"/>
    <w:rsid w:val="003D04B1"/>
    <w:rsid w:val="003D0752"/>
    <w:rsid w:val="003D4922"/>
    <w:rsid w:val="003D5253"/>
    <w:rsid w:val="003E16A5"/>
    <w:rsid w:val="003E67CA"/>
    <w:rsid w:val="003F1ADD"/>
    <w:rsid w:val="003F31E0"/>
    <w:rsid w:val="003F3721"/>
    <w:rsid w:val="003F4496"/>
    <w:rsid w:val="003F5F1F"/>
    <w:rsid w:val="003F66A7"/>
    <w:rsid w:val="003F6822"/>
    <w:rsid w:val="003F7307"/>
    <w:rsid w:val="003F76A8"/>
    <w:rsid w:val="00401512"/>
    <w:rsid w:val="004018EF"/>
    <w:rsid w:val="00403FAA"/>
    <w:rsid w:val="00404541"/>
    <w:rsid w:val="0040542D"/>
    <w:rsid w:val="00405A26"/>
    <w:rsid w:val="00410CA2"/>
    <w:rsid w:val="00413727"/>
    <w:rsid w:val="0041717F"/>
    <w:rsid w:val="00420DBB"/>
    <w:rsid w:val="00426AF0"/>
    <w:rsid w:val="004279E7"/>
    <w:rsid w:val="00431D5C"/>
    <w:rsid w:val="004328AA"/>
    <w:rsid w:val="0044074E"/>
    <w:rsid w:val="00444C26"/>
    <w:rsid w:val="0044617C"/>
    <w:rsid w:val="004466D7"/>
    <w:rsid w:val="004502AB"/>
    <w:rsid w:val="00450763"/>
    <w:rsid w:val="0045785F"/>
    <w:rsid w:val="00460013"/>
    <w:rsid w:val="00460723"/>
    <w:rsid w:val="00465C8C"/>
    <w:rsid w:val="004720A0"/>
    <w:rsid w:val="00472EF7"/>
    <w:rsid w:val="00474CD8"/>
    <w:rsid w:val="00481AB5"/>
    <w:rsid w:val="00490681"/>
    <w:rsid w:val="004911B6"/>
    <w:rsid w:val="00492121"/>
    <w:rsid w:val="00493179"/>
    <w:rsid w:val="00493BA1"/>
    <w:rsid w:val="00495B0F"/>
    <w:rsid w:val="004A29D2"/>
    <w:rsid w:val="004A3732"/>
    <w:rsid w:val="004A6964"/>
    <w:rsid w:val="004A74AB"/>
    <w:rsid w:val="004B0EF1"/>
    <w:rsid w:val="004B15F2"/>
    <w:rsid w:val="004B265F"/>
    <w:rsid w:val="004B4333"/>
    <w:rsid w:val="004B4774"/>
    <w:rsid w:val="004B5607"/>
    <w:rsid w:val="004B5BFF"/>
    <w:rsid w:val="004C08F1"/>
    <w:rsid w:val="004C1EE1"/>
    <w:rsid w:val="004C3C91"/>
    <w:rsid w:val="004C479A"/>
    <w:rsid w:val="004D0ABF"/>
    <w:rsid w:val="004D0E38"/>
    <w:rsid w:val="004D133E"/>
    <w:rsid w:val="004D7B3A"/>
    <w:rsid w:val="004E0790"/>
    <w:rsid w:val="004E0C7B"/>
    <w:rsid w:val="004E1C36"/>
    <w:rsid w:val="004E30F1"/>
    <w:rsid w:val="004E4E23"/>
    <w:rsid w:val="004E6D77"/>
    <w:rsid w:val="004E7BF8"/>
    <w:rsid w:val="004F1C84"/>
    <w:rsid w:val="004F3927"/>
    <w:rsid w:val="004F5257"/>
    <w:rsid w:val="004F7484"/>
    <w:rsid w:val="00500692"/>
    <w:rsid w:val="00500697"/>
    <w:rsid w:val="00500D64"/>
    <w:rsid w:val="00504C75"/>
    <w:rsid w:val="005134C3"/>
    <w:rsid w:val="00514DDF"/>
    <w:rsid w:val="00514FB6"/>
    <w:rsid w:val="005155DA"/>
    <w:rsid w:val="0051604A"/>
    <w:rsid w:val="0052037E"/>
    <w:rsid w:val="005220EC"/>
    <w:rsid w:val="00522194"/>
    <w:rsid w:val="005226B0"/>
    <w:rsid w:val="005230AF"/>
    <w:rsid w:val="00523C2B"/>
    <w:rsid w:val="0052543A"/>
    <w:rsid w:val="00525C11"/>
    <w:rsid w:val="0052724A"/>
    <w:rsid w:val="005278EA"/>
    <w:rsid w:val="00531C3C"/>
    <w:rsid w:val="00532C05"/>
    <w:rsid w:val="00535C22"/>
    <w:rsid w:val="00535C9A"/>
    <w:rsid w:val="00536693"/>
    <w:rsid w:val="005441CE"/>
    <w:rsid w:val="00546889"/>
    <w:rsid w:val="00547356"/>
    <w:rsid w:val="00547B07"/>
    <w:rsid w:val="00551117"/>
    <w:rsid w:val="0055257B"/>
    <w:rsid w:val="00553F40"/>
    <w:rsid w:val="005573B5"/>
    <w:rsid w:val="00560565"/>
    <w:rsid w:val="00560749"/>
    <w:rsid w:val="00561038"/>
    <w:rsid w:val="005616A5"/>
    <w:rsid w:val="005620E7"/>
    <w:rsid w:val="00563358"/>
    <w:rsid w:val="00566450"/>
    <w:rsid w:val="0057128E"/>
    <w:rsid w:val="00577A2F"/>
    <w:rsid w:val="00583585"/>
    <w:rsid w:val="005871BE"/>
    <w:rsid w:val="005901A7"/>
    <w:rsid w:val="0059284A"/>
    <w:rsid w:val="0059BA36"/>
    <w:rsid w:val="005A02B8"/>
    <w:rsid w:val="005A4E13"/>
    <w:rsid w:val="005A6CA6"/>
    <w:rsid w:val="005B13F7"/>
    <w:rsid w:val="005B4D0D"/>
    <w:rsid w:val="005B5181"/>
    <w:rsid w:val="005B5C32"/>
    <w:rsid w:val="005B7EAB"/>
    <w:rsid w:val="005C2775"/>
    <w:rsid w:val="005C3C5D"/>
    <w:rsid w:val="005C4BA8"/>
    <w:rsid w:val="005C5C85"/>
    <w:rsid w:val="005D097B"/>
    <w:rsid w:val="005D17C0"/>
    <w:rsid w:val="005D1F5F"/>
    <w:rsid w:val="005D2415"/>
    <w:rsid w:val="005D2D14"/>
    <w:rsid w:val="005D3BD6"/>
    <w:rsid w:val="005D4B65"/>
    <w:rsid w:val="005D5B1C"/>
    <w:rsid w:val="005D5BA7"/>
    <w:rsid w:val="005E0413"/>
    <w:rsid w:val="005E1C06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1BD8"/>
    <w:rsid w:val="0060563E"/>
    <w:rsid w:val="00611CB4"/>
    <w:rsid w:val="00613184"/>
    <w:rsid w:val="006137A4"/>
    <w:rsid w:val="006158EA"/>
    <w:rsid w:val="006205F4"/>
    <w:rsid w:val="00624BEE"/>
    <w:rsid w:val="006251EB"/>
    <w:rsid w:val="00625580"/>
    <w:rsid w:val="00627381"/>
    <w:rsid w:val="006301D0"/>
    <w:rsid w:val="006303B4"/>
    <w:rsid w:val="00633C3D"/>
    <w:rsid w:val="00633CA7"/>
    <w:rsid w:val="006348F0"/>
    <w:rsid w:val="0064006B"/>
    <w:rsid w:val="00642833"/>
    <w:rsid w:val="006437FC"/>
    <w:rsid w:val="00643F71"/>
    <w:rsid w:val="00651FD2"/>
    <w:rsid w:val="00653272"/>
    <w:rsid w:val="00654229"/>
    <w:rsid w:val="00656D25"/>
    <w:rsid w:val="006579F8"/>
    <w:rsid w:val="00657B05"/>
    <w:rsid w:val="00657D34"/>
    <w:rsid w:val="006605EE"/>
    <w:rsid w:val="006628D6"/>
    <w:rsid w:val="00663029"/>
    <w:rsid w:val="00667DCB"/>
    <w:rsid w:val="00670079"/>
    <w:rsid w:val="00673A8B"/>
    <w:rsid w:val="0067494A"/>
    <w:rsid w:val="00674AFF"/>
    <w:rsid w:val="006767C3"/>
    <w:rsid w:val="00681BD1"/>
    <w:rsid w:val="00682BBA"/>
    <w:rsid w:val="0068326B"/>
    <w:rsid w:val="00685423"/>
    <w:rsid w:val="00690928"/>
    <w:rsid w:val="00694A0B"/>
    <w:rsid w:val="006A1F4B"/>
    <w:rsid w:val="006A2740"/>
    <w:rsid w:val="006A302C"/>
    <w:rsid w:val="006A6454"/>
    <w:rsid w:val="006B21A2"/>
    <w:rsid w:val="006B2A09"/>
    <w:rsid w:val="006B41A3"/>
    <w:rsid w:val="006B4FCE"/>
    <w:rsid w:val="006C31DB"/>
    <w:rsid w:val="006C657F"/>
    <w:rsid w:val="006C6937"/>
    <w:rsid w:val="006C7008"/>
    <w:rsid w:val="006D079F"/>
    <w:rsid w:val="006D1693"/>
    <w:rsid w:val="006D6576"/>
    <w:rsid w:val="006D7B6F"/>
    <w:rsid w:val="006E1B63"/>
    <w:rsid w:val="006E2696"/>
    <w:rsid w:val="006E5333"/>
    <w:rsid w:val="006F0165"/>
    <w:rsid w:val="006F15CA"/>
    <w:rsid w:val="006F3CFF"/>
    <w:rsid w:val="006F5C65"/>
    <w:rsid w:val="006F7D7C"/>
    <w:rsid w:val="00710DE2"/>
    <w:rsid w:val="00723708"/>
    <w:rsid w:val="00723E1C"/>
    <w:rsid w:val="00725861"/>
    <w:rsid w:val="00725C96"/>
    <w:rsid w:val="007278BF"/>
    <w:rsid w:val="00730B88"/>
    <w:rsid w:val="007322DB"/>
    <w:rsid w:val="00732B5D"/>
    <w:rsid w:val="007340DD"/>
    <w:rsid w:val="0073654E"/>
    <w:rsid w:val="007372C3"/>
    <w:rsid w:val="00740CC5"/>
    <w:rsid w:val="007418A5"/>
    <w:rsid w:val="00743991"/>
    <w:rsid w:val="00744531"/>
    <w:rsid w:val="007517F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7746B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2148"/>
    <w:rsid w:val="00793401"/>
    <w:rsid w:val="00794318"/>
    <w:rsid w:val="007970CF"/>
    <w:rsid w:val="007A4072"/>
    <w:rsid w:val="007B0A03"/>
    <w:rsid w:val="007B2AD8"/>
    <w:rsid w:val="007B2F31"/>
    <w:rsid w:val="007B44B0"/>
    <w:rsid w:val="007B5D17"/>
    <w:rsid w:val="007B6003"/>
    <w:rsid w:val="007C51F2"/>
    <w:rsid w:val="007C5A0F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1576"/>
    <w:rsid w:val="007F22F1"/>
    <w:rsid w:val="007F41BE"/>
    <w:rsid w:val="007F6A19"/>
    <w:rsid w:val="008001CC"/>
    <w:rsid w:val="00800651"/>
    <w:rsid w:val="00800F0A"/>
    <w:rsid w:val="0080155F"/>
    <w:rsid w:val="00801FCF"/>
    <w:rsid w:val="008029BC"/>
    <w:rsid w:val="0080644D"/>
    <w:rsid w:val="008075DE"/>
    <w:rsid w:val="00807E6C"/>
    <w:rsid w:val="0082001F"/>
    <w:rsid w:val="00821861"/>
    <w:rsid w:val="0082353A"/>
    <w:rsid w:val="00835B36"/>
    <w:rsid w:val="00835D7C"/>
    <w:rsid w:val="00837518"/>
    <w:rsid w:val="00847B07"/>
    <w:rsid w:val="008523E4"/>
    <w:rsid w:val="008551EA"/>
    <w:rsid w:val="00855351"/>
    <w:rsid w:val="00857D40"/>
    <w:rsid w:val="00861B47"/>
    <w:rsid w:val="008659C3"/>
    <w:rsid w:val="00871E8F"/>
    <w:rsid w:val="00872141"/>
    <w:rsid w:val="00872DC6"/>
    <w:rsid w:val="00874830"/>
    <w:rsid w:val="00874A90"/>
    <w:rsid w:val="00874F56"/>
    <w:rsid w:val="00877314"/>
    <w:rsid w:val="00877B59"/>
    <w:rsid w:val="00880435"/>
    <w:rsid w:val="008840EB"/>
    <w:rsid w:val="008916DF"/>
    <w:rsid w:val="00891E39"/>
    <w:rsid w:val="008939F3"/>
    <w:rsid w:val="00896997"/>
    <w:rsid w:val="00896B15"/>
    <w:rsid w:val="008A0FC8"/>
    <w:rsid w:val="008A12E3"/>
    <w:rsid w:val="008A1409"/>
    <w:rsid w:val="008A1B02"/>
    <w:rsid w:val="008A445E"/>
    <w:rsid w:val="008A749C"/>
    <w:rsid w:val="008B0578"/>
    <w:rsid w:val="008B60BF"/>
    <w:rsid w:val="008C4035"/>
    <w:rsid w:val="008C42F8"/>
    <w:rsid w:val="008C47CF"/>
    <w:rsid w:val="008C6930"/>
    <w:rsid w:val="008D21F8"/>
    <w:rsid w:val="008D4441"/>
    <w:rsid w:val="008D4FC9"/>
    <w:rsid w:val="008E2657"/>
    <w:rsid w:val="008E52BB"/>
    <w:rsid w:val="008E6B93"/>
    <w:rsid w:val="008F0D04"/>
    <w:rsid w:val="008F3C65"/>
    <w:rsid w:val="008F3D1A"/>
    <w:rsid w:val="008F5307"/>
    <w:rsid w:val="008F5F08"/>
    <w:rsid w:val="00900B1E"/>
    <w:rsid w:val="009013AD"/>
    <w:rsid w:val="00901C89"/>
    <w:rsid w:val="00902B20"/>
    <w:rsid w:val="0090518E"/>
    <w:rsid w:val="009076AA"/>
    <w:rsid w:val="00911074"/>
    <w:rsid w:val="00912071"/>
    <w:rsid w:val="00912779"/>
    <w:rsid w:val="00912B42"/>
    <w:rsid w:val="00912C7A"/>
    <w:rsid w:val="00912EA4"/>
    <w:rsid w:val="00917499"/>
    <w:rsid w:val="009205B3"/>
    <w:rsid w:val="0092410F"/>
    <w:rsid w:val="00927A40"/>
    <w:rsid w:val="009300D7"/>
    <w:rsid w:val="009309DF"/>
    <w:rsid w:val="00932111"/>
    <w:rsid w:val="00935138"/>
    <w:rsid w:val="00935B34"/>
    <w:rsid w:val="00935C38"/>
    <w:rsid w:val="00937275"/>
    <w:rsid w:val="00940B73"/>
    <w:rsid w:val="00942954"/>
    <w:rsid w:val="00943E64"/>
    <w:rsid w:val="0094742C"/>
    <w:rsid w:val="00947FAA"/>
    <w:rsid w:val="009555D7"/>
    <w:rsid w:val="0096494C"/>
    <w:rsid w:val="009656F3"/>
    <w:rsid w:val="009664BD"/>
    <w:rsid w:val="00967460"/>
    <w:rsid w:val="0097133C"/>
    <w:rsid w:val="00982978"/>
    <w:rsid w:val="00984020"/>
    <w:rsid w:val="00986681"/>
    <w:rsid w:val="009910E7"/>
    <w:rsid w:val="00992205"/>
    <w:rsid w:val="00992DDB"/>
    <w:rsid w:val="00993979"/>
    <w:rsid w:val="00996554"/>
    <w:rsid w:val="009A063F"/>
    <w:rsid w:val="009A3499"/>
    <w:rsid w:val="009A36D7"/>
    <w:rsid w:val="009A4351"/>
    <w:rsid w:val="009A6EB2"/>
    <w:rsid w:val="009B0F4B"/>
    <w:rsid w:val="009B1040"/>
    <w:rsid w:val="009B270B"/>
    <w:rsid w:val="009B43D7"/>
    <w:rsid w:val="009B67B7"/>
    <w:rsid w:val="009B7019"/>
    <w:rsid w:val="009B76B7"/>
    <w:rsid w:val="009B7A19"/>
    <w:rsid w:val="009D114A"/>
    <w:rsid w:val="009D2F0C"/>
    <w:rsid w:val="009D3F31"/>
    <w:rsid w:val="009D5A53"/>
    <w:rsid w:val="009D602A"/>
    <w:rsid w:val="009D7EEA"/>
    <w:rsid w:val="009E02CC"/>
    <w:rsid w:val="009E058C"/>
    <w:rsid w:val="009E0923"/>
    <w:rsid w:val="009E0EA8"/>
    <w:rsid w:val="009E384B"/>
    <w:rsid w:val="009E389A"/>
    <w:rsid w:val="009E3E7A"/>
    <w:rsid w:val="009E4188"/>
    <w:rsid w:val="009E6010"/>
    <w:rsid w:val="009E66AC"/>
    <w:rsid w:val="009F07CA"/>
    <w:rsid w:val="009F0F62"/>
    <w:rsid w:val="009F1BEF"/>
    <w:rsid w:val="009F42C9"/>
    <w:rsid w:val="009F6C28"/>
    <w:rsid w:val="009F719F"/>
    <w:rsid w:val="009F7D9F"/>
    <w:rsid w:val="00A00147"/>
    <w:rsid w:val="00A00B3A"/>
    <w:rsid w:val="00A0471B"/>
    <w:rsid w:val="00A04A5D"/>
    <w:rsid w:val="00A06480"/>
    <w:rsid w:val="00A068F7"/>
    <w:rsid w:val="00A12F75"/>
    <w:rsid w:val="00A13689"/>
    <w:rsid w:val="00A2007E"/>
    <w:rsid w:val="00A251C5"/>
    <w:rsid w:val="00A2576D"/>
    <w:rsid w:val="00A26051"/>
    <w:rsid w:val="00A27E7A"/>
    <w:rsid w:val="00A30353"/>
    <w:rsid w:val="00A34C1B"/>
    <w:rsid w:val="00A35D98"/>
    <w:rsid w:val="00A44149"/>
    <w:rsid w:val="00A45B8D"/>
    <w:rsid w:val="00A45E1F"/>
    <w:rsid w:val="00A52A8E"/>
    <w:rsid w:val="00A53E49"/>
    <w:rsid w:val="00A5671C"/>
    <w:rsid w:val="00A56882"/>
    <w:rsid w:val="00A6215B"/>
    <w:rsid w:val="00A62215"/>
    <w:rsid w:val="00A6641C"/>
    <w:rsid w:val="00A73F1A"/>
    <w:rsid w:val="00A746B5"/>
    <w:rsid w:val="00A81116"/>
    <w:rsid w:val="00A816B5"/>
    <w:rsid w:val="00A91E47"/>
    <w:rsid w:val="00A92ADC"/>
    <w:rsid w:val="00A9354F"/>
    <w:rsid w:val="00A9387E"/>
    <w:rsid w:val="00A944B1"/>
    <w:rsid w:val="00AA1F02"/>
    <w:rsid w:val="00AA3A7F"/>
    <w:rsid w:val="00AA4B9D"/>
    <w:rsid w:val="00AB10D7"/>
    <w:rsid w:val="00AB3632"/>
    <w:rsid w:val="00AB3820"/>
    <w:rsid w:val="00AB51CA"/>
    <w:rsid w:val="00AB595D"/>
    <w:rsid w:val="00AB763B"/>
    <w:rsid w:val="00AC098A"/>
    <w:rsid w:val="00AC0BAD"/>
    <w:rsid w:val="00AC2D67"/>
    <w:rsid w:val="00AC3ECD"/>
    <w:rsid w:val="00AC41F1"/>
    <w:rsid w:val="00AC64DB"/>
    <w:rsid w:val="00AC6DEF"/>
    <w:rsid w:val="00AD0921"/>
    <w:rsid w:val="00AD0BD6"/>
    <w:rsid w:val="00AD1B10"/>
    <w:rsid w:val="00AD250F"/>
    <w:rsid w:val="00AD6371"/>
    <w:rsid w:val="00AE2216"/>
    <w:rsid w:val="00AE2A95"/>
    <w:rsid w:val="00AE478D"/>
    <w:rsid w:val="00AF4926"/>
    <w:rsid w:val="00AF503A"/>
    <w:rsid w:val="00AF62C1"/>
    <w:rsid w:val="00AF78C5"/>
    <w:rsid w:val="00B003D3"/>
    <w:rsid w:val="00B01A48"/>
    <w:rsid w:val="00B02908"/>
    <w:rsid w:val="00B0413E"/>
    <w:rsid w:val="00B06559"/>
    <w:rsid w:val="00B10CB6"/>
    <w:rsid w:val="00B12F23"/>
    <w:rsid w:val="00B17CA1"/>
    <w:rsid w:val="00B212BD"/>
    <w:rsid w:val="00B21480"/>
    <w:rsid w:val="00B2224D"/>
    <w:rsid w:val="00B26243"/>
    <w:rsid w:val="00B26E14"/>
    <w:rsid w:val="00B30AEC"/>
    <w:rsid w:val="00B32797"/>
    <w:rsid w:val="00B3479B"/>
    <w:rsid w:val="00B36A74"/>
    <w:rsid w:val="00B41974"/>
    <w:rsid w:val="00B43849"/>
    <w:rsid w:val="00B47338"/>
    <w:rsid w:val="00B50208"/>
    <w:rsid w:val="00B51718"/>
    <w:rsid w:val="00B543BB"/>
    <w:rsid w:val="00B55FF4"/>
    <w:rsid w:val="00B57645"/>
    <w:rsid w:val="00B64673"/>
    <w:rsid w:val="00B64E14"/>
    <w:rsid w:val="00B65631"/>
    <w:rsid w:val="00B70280"/>
    <w:rsid w:val="00B7339C"/>
    <w:rsid w:val="00B73DBE"/>
    <w:rsid w:val="00B75BF1"/>
    <w:rsid w:val="00B76515"/>
    <w:rsid w:val="00B77E9C"/>
    <w:rsid w:val="00B81DDD"/>
    <w:rsid w:val="00B82870"/>
    <w:rsid w:val="00B84CE0"/>
    <w:rsid w:val="00B85186"/>
    <w:rsid w:val="00B87E15"/>
    <w:rsid w:val="00B902B2"/>
    <w:rsid w:val="00B90B19"/>
    <w:rsid w:val="00B94E33"/>
    <w:rsid w:val="00B96271"/>
    <w:rsid w:val="00BA1807"/>
    <w:rsid w:val="00BA41BA"/>
    <w:rsid w:val="00BA464C"/>
    <w:rsid w:val="00BA7B51"/>
    <w:rsid w:val="00BB3F67"/>
    <w:rsid w:val="00BB7221"/>
    <w:rsid w:val="00BC27EF"/>
    <w:rsid w:val="00BC50E1"/>
    <w:rsid w:val="00BC68CB"/>
    <w:rsid w:val="00BC7F06"/>
    <w:rsid w:val="00BD22AE"/>
    <w:rsid w:val="00BE1919"/>
    <w:rsid w:val="00BE24DD"/>
    <w:rsid w:val="00BE2779"/>
    <w:rsid w:val="00BE39A6"/>
    <w:rsid w:val="00BE4A14"/>
    <w:rsid w:val="00BF2EC0"/>
    <w:rsid w:val="00BF4752"/>
    <w:rsid w:val="00BF4B65"/>
    <w:rsid w:val="00BF6767"/>
    <w:rsid w:val="00C017CA"/>
    <w:rsid w:val="00C10A33"/>
    <w:rsid w:val="00C111DA"/>
    <w:rsid w:val="00C121CA"/>
    <w:rsid w:val="00C129C9"/>
    <w:rsid w:val="00C156E4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2F50"/>
    <w:rsid w:val="00C54642"/>
    <w:rsid w:val="00C5464E"/>
    <w:rsid w:val="00C565EA"/>
    <w:rsid w:val="00C5759C"/>
    <w:rsid w:val="00C61A56"/>
    <w:rsid w:val="00C640B6"/>
    <w:rsid w:val="00C6451B"/>
    <w:rsid w:val="00C64A32"/>
    <w:rsid w:val="00C6627A"/>
    <w:rsid w:val="00C66E8D"/>
    <w:rsid w:val="00C67250"/>
    <w:rsid w:val="00C7119A"/>
    <w:rsid w:val="00C711CB"/>
    <w:rsid w:val="00C72A99"/>
    <w:rsid w:val="00C767DE"/>
    <w:rsid w:val="00C7790A"/>
    <w:rsid w:val="00C80686"/>
    <w:rsid w:val="00C80B45"/>
    <w:rsid w:val="00C81102"/>
    <w:rsid w:val="00C82383"/>
    <w:rsid w:val="00C8261B"/>
    <w:rsid w:val="00C83EF4"/>
    <w:rsid w:val="00C84507"/>
    <w:rsid w:val="00C85AAE"/>
    <w:rsid w:val="00C90A89"/>
    <w:rsid w:val="00C9533E"/>
    <w:rsid w:val="00C974D1"/>
    <w:rsid w:val="00C97853"/>
    <w:rsid w:val="00CA0714"/>
    <w:rsid w:val="00CA0850"/>
    <w:rsid w:val="00CA1BB3"/>
    <w:rsid w:val="00CA2672"/>
    <w:rsid w:val="00CA5CAC"/>
    <w:rsid w:val="00CA647E"/>
    <w:rsid w:val="00CA7646"/>
    <w:rsid w:val="00CB0C6E"/>
    <w:rsid w:val="00CB0E61"/>
    <w:rsid w:val="00CB39DF"/>
    <w:rsid w:val="00CB4060"/>
    <w:rsid w:val="00CC0F8C"/>
    <w:rsid w:val="00CC28C2"/>
    <w:rsid w:val="00CC30DF"/>
    <w:rsid w:val="00CC3DFE"/>
    <w:rsid w:val="00CC4B3E"/>
    <w:rsid w:val="00CD318F"/>
    <w:rsid w:val="00CD57F9"/>
    <w:rsid w:val="00CD6B72"/>
    <w:rsid w:val="00CD7415"/>
    <w:rsid w:val="00CE0591"/>
    <w:rsid w:val="00CE1C48"/>
    <w:rsid w:val="00CE2D47"/>
    <w:rsid w:val="00CE3911"/>
    <w:rsid w:val="00CF0C9B"/>
    <w:rsid w:val="00CF2407"/>
    <w:rsid w:val="00CF3B60"/>
    <w:rsid w:val="00CF3F31"/>
    <w:rsid w:val="00CF5314"/>
    <w:rsid w:val="00CF5319"/>
    <w:rsid w:val="00CF6861"/>
    <w:rsid w:val="00CF6AEE"/>
    <w:rsid w:val="00CF70DA"/>
    <w:rsid w:val="00D04C62"/>
    <w:rsid w:val="00D04ED4"/>
    <w:rsid w:val="00D0640C"/>
    <w:rsid w:val="00D06B32"/>
    <w:rsid w:val="00D11626"/>
    <w:rsid w:val="00D11863"/>
    <w:rsid w:val="00D138F0"/>
    <w:rsid w:val="00D142A0"/>
    <w:rsid w:val="00D15D31"/>
    <w:rsid w:val="00D21A41"/>
    <w:rsid w:val="00D24FF0"/>
    <w:rsid w:val="00D2700C"/>
    <w:rsid w:val="00D274EF"/>
    <w:rsid w:val="00D31F2B"/>
    <w:rsid w:val="00D32276"/>
    <w:rsid w:val="00D32600"/>
    <w:rsid w:val="00D33FC5"/>
    <w:rsid w:val="00D35308"/>
    <w:rsid w:val="00D3592C"/>
    <w:rsid w:val="00D42B4D"/>
    <w:rsid w:val="00D46F1A"/>
    <w:rsid w:val="00D478D3"/>
    <w:rsid w:val="00D514FF"/>
    <w:rsid w:val="00D5309E"/>
    <w:rsid w:val="00D54497"/>
    <w:rsid w:val="00D54784"/>
    <w:rsid w:val="00D61175"/>
    <w:rsid w:val="00D6118F"/>
    <w:rsid w:val="00D6255B"/>
    <w:rsid w:val="00D62BDA"/>
    <w:rsid w:val="00D64739"/>
    <w:rsid w:val="00D667DF"/>
    <w:rsid w:val="00D7046D"/>
    <w:rsid w:val="00D71943"/>
    <w:rsid w:val="00D72278"/>
    <w:rsid w:val="00D75709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4D55"/>
    <w:rsid w:val="00DA541E"/>
    <w:rsid w:val="00DA616D"/>
    <w:rsid w:val="00DB01B2"/>
    <w:rsid w:val="00DB1ED9"/>
    <w:rsid w:val="00DB22D5"/>
    <w:rsid w:val="00DB4DE6"/>
    <w:rsid w:val="00DB68CE"/>
    <w:rsid w:val="00DC1D95"/>
    <w:rsid w:val="00DD5555"/>
    <w:rsid w:val="00DD5E52"/>
    <w:rsid w:val="00DE1BF2"/>
    <w:rsid w:val="00DE2B33"/>
    <w:rsid w:val="00DE6122"/>
    <w:rsid w:val="00DF0FBB"/>
    <w:rsid w:val="00DF5BD8"/>
    <w:rsid w:val="00E0400E"/>
    <w:rsid w:val="00E075B6"/>
    <w:rsid w:val="00E0793C"/>
    <w:rsid w:val="00E11E47"/>
    <w:rsid w:val="00E13F12"/>
    <w:rsid w:val="00E21F8C"/>
    <w:rsid w:val="00E22D6C"/>
    <w:rsid w:val="00E255DB"/>
    <w:rsid w:val="00E34A74"/>
    <w:rsid w:val="00E35D04"/>
    <w:rsid w:val="00E42BE4"/>
    <w:rsid w:val="00E44374"/>
    <w:rsid w:val="00E45DBB"/>
    <w:rsid w:val="00E47DE5"/>
    <w:rsid w:val="00E53DDB"/>
    <w:rsid w:val="00E54F9B"/>
    <w:rsid w:val="00E5590D"/>
    <w:rsid w:val="00E55C8E"/>
    <w:rsid w:val="00E577D0"/>
    <w:rsid w:val="00E604D2"/>
    <w:rsid w:val="00E619BE"/>
    <w:rsid w:val="00E630BB"/>
    <w:rsid w:val="00E63B2A"/>
    <w:rsid w:val="00E643FA"/>
    <w:rsid w:val="00E700BC"/>
    <w:rsid w:val="00E70DD6"/>
    <w:rsid w:val="00E77424"/>
    <w:rsid w:val="00E9035D"/>
    <w:rsid w:val="00E90B50"/>
    <w:rsid w:val="00E91310"/>
    <w:rsid w:val="00E97937"/>
    <w:rsid w:val="00E97EC8"/>
    <w:rsid w:val="00EA2F7F"/>
    <w:rsid w:val="00EA324F"/>
    <w:rsid w:val="00EB19C1"/>
    <w:rsid w:val="00EB3F51"/>
    <w:rsid w:val="00EB3F81"/>
    <w:rsid w:val="00EB44A8"/>
    <w:rsid w:val="00EB71C4"/>
    <w:rsid w:val="00EC0679"/>
    <w:rsid w:val="00EC0942"/>
    <w:rsid w:val="00EC10BD"/>
    <w:rsid w:val="00EC1B3F"/>
    <w:rsid w:val="00EC2E1E"/>
    <w:rsid w:val="00EC48F1"/>
    <w:rsid w:val="00EC559F"/>
    <w:rsid w:val="00EC5BCD"/>
    <w:rsid w:val="00ED2ADD"/>
    <w:rsid w:val="00ED2AF8"/>
    <w:rsid w:val="00ED331E"/>
    <w:rsid w:val="00EE1D94"/>
    <w:rsid w:val="00EE2682"/>
    <w:rsid w:val="00EE3223"/>
    <w:rsid w:val="00EE70D5"/>
    <w:rsid w:val="00EE7AAE"/>
    <w:rsid w:val="00EF021A"/>
    <w:rsid w:val="00EF0A5D"/>
    <w:rsid w:val="00EF102E"/>
    <w:rsid w:val="00EF1B7B"/>
    <w:rsid w:val="00EF1B80"/>
    <w:rsid w:val="00EF34F0"/>
    <w:rsid w:val="00F0084A"/>
    <w:rsid w:val="00F0202C"/>
    <w:rsid w:val="00F0232E"/>
    <w:rsid w:val="00F02339"/>
    <w:rsid w:val="00F03302"/>
    <w:rsid w:val="00F034B5"/>
    <w:rsid w:val="00F050D7"/>
    <w:rsid w:val="00F11D29"/>
    <w:rsid w:val="00F14462"/>
    <w:rsid w:val="00F15573"/>
    <w:rsid w:val="00F2160A"/>
    <w:rsid w:val="00F24D68"/>
    <w:rsid w:val="00F2504F"/>
    <w:rsid w:val="00F2546F"/>
    <w:rsid w:val="00F2576C"/>
    <w:rsid w:val="00F308A3"/>
    <w:rsid w:val="00F333B5"/>
    <w:rsid w:val="00F33506"/>
    <w:rsid w:val="00F3484F"/>
    <w:rsid w:val="00F36E33"/>
    <w:rsid w:val="00F4001A"/>
    <w:rsid w:val="00F402F7"/>
    <w:rsid w:val="00F42C76"/>
    <w:rsid w:val="00F45AF5"/>
    <w:rsid w:val="00F515D2"/>
    <w:rsid w:val="00F52B84"/>
    <w:rsid w:val="00F53C98"/>
    <w:rsid w:val="00F545ED"/>
    <w:rsid w:val="00F551C7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45E8"/>
    <w:rsid w:val="00F74B70"/>
    <w:rsid w:val="00F75570"/>
    <w:rsid w:val="00F76562"/>
    <w:rsid w:val="00F77BDE"/>
    <w:rsid w:val="00F81256"/>
    <w:rsid w:val="00F90D5B"/>
    <w:rsid w:val="00F962E7"/>
    <w:rsid w:val="00FA039B"/>
    <w:rsid w:val="00FA0C6F"/>
    <w:rsid w:val="00FA19B5"/>
    <w:rsid w:val="00FA6307"/>
    <w:rsid w:val="00FA643C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298F"/>
    <w:rsid w:val="00FD5534"/>
    <w:rsid w:val="00FD66D3"/>
    <w:rsid w:val="00FD799B"/>
    <w:rsid w:val="00FD7C34"/>
    <w:rsid w:val="00FE0C5D"/>
    <w:rsid w:val="00FE4704"/>
    <w:rsid w:val="00FE48AD"/>
    <w:rsid w:val="00FE58A5"/>
    <w:rsid w:val="00FE7731"/>
    <w:rsid w:val="00FF1C71"/>
    <w:rsid w:val="00FF29A0"/>
    <w:rsid w:val="00FF5C9D"/>
    <w:rsid w:val="00FF67A1"/>
    <w:rsid w:val="00FF7A17"/>
    <w:rsid w:val="01A70138"/>
    <w:rsid w:val="02334FAF"/>
    <w:rsid w:val="02854CD9"/>
    <w:rsid w:val="03B543E6"/>
    <w:rsid w:val="04401DF7"/>
    <w:rsid w:val="0561A67F"/>
    <w:rsid w:val="073B9DAA"/>
    <w:rsid w:val="088B7529"/>
    <w:rsid w:val="095675FF"/>
    <w:rsid w:val="0AB67277"/>
    <w:rsid w:val="0C13733A"/>
    <w:rsid w:val="0C1E3023"/>
    <w:rsid w:val="0E414FC6"/>
    <w:rsid w:val="0E7D7876"/>
    <w:rsid w:val="0F41907F"/>
    <w:rsid w:val="109BEE8D"/>
    <w:rsid w:val="10A7344E"/>
    <w:rsid w:val="10AFDEAC"/>
    <w:rsid w:val="1163A149"/>
    <w:rsid w:val="130A4A25"/>
    <w:rsid w:val="147BB724"/>
    <w:rsid w:val="16DF3AB8"/>
    <w:rsid w:val="175FF852"/>
    <w:rsid w:val="17799D7B"/>
    <w:rsid w:val="19569966"/>
    <w:rsid w:val="1A481697"/>
    <w:rsid w:val="1DD34E78"/>
    <w:rsid w:val="1E27C3D5"/>
    <w:rsid w:val="1F2C5558"/>
    <w:rsid w:val="1F6E506B"/>
    <w:rsid w:val="21E3398E"/>
    <w:rsid w:val="223ADCFA"/>
    <w:rsid w:val="231ED4E2"/>
    <w:rsid w:val="2360B424"/>
    <w:rsid w:val="23C55189"/>
    <w:rsid w:val="2422020C"/>
    <w:rsid w:val="28C9BCF0"/>
    <w:rsid w:val="2B932219"/>
    <w:rsid w:val="2BF0F173"/>
    <w:rsid w:val="2C482519"/>
    <w:rsid w:val="2CC99B84"/>
    <w:rsid w:val="2D8B3D05"/>
    <w:rsid w:val="2E5C55CF"/>
    <w:rsid w:val="2E8B9706"/>
    <w:rsid w:val="2F6946EB"/>
    <w:rsid w:val="2FD96B8F"/>
    <w:rsid w:val="3053F521"/>
    <w:rsid w:val="32E80889"/>
    <w:rsid w:val="35335191"/>
    <w:rsid w:val="392EE7E6"/>
    <w:rsid w:val="39A74F18"/>
    <w:rsid w:val="3AAB1687"/>
    <w:rsid w:val="3C8112DD"/>
    <w:rsid w:val="3CEEC84D"/>
    <w:rsid w:val="3E1F5B6A"/>
    <w:rsid w:val="3E5F35AD"/>
    <w:rsid w:val="412F7AC7"/>
    <w:rsid w:val="417F08E5"/>
    <w:rsid w:val="43D0F473"/>
    <w:rsid w:val="4492D478"/>
    <w:rsid w:val="46434061"/>
    <w:rsid w:val="47B0699A"/>
    <w:rsid w:val="48C2DCF4"/>
    <w:rsid w:val="4A224205"/>
    <w:rsid w:val="4B6B658E"/>
    <w:rsid w:val="4BF119C0"/>
    <w:rsid w:val="4C344C75"/>
    <w:rsid w:val="4C3D2BCD"/>
    <w:rsid w:val="4E91A615"/>
    <w:rsid w:val="4EB22638"/>
    <w:rsid w:val="4FF8FEF5"/>
    <w:rsid w:val="5215EEA3"/>
    <w:rsid w:val="552D50B6"/>
    <w:rsid w:val="568369EC"/>
    <w:rsid w:val="56E4825D"/>
    <w:rsid w:val="58857F14"/>
    <w:rsid w:val="58F0E1CE"/>
    <w:rsid w:val="5961B51B"/>
    <w:rsid w:val="5AA7727F"/>
    <w:rsid w:val="5AC1063F"/>
    <w:rsid w:val="5D674032"/>
    <w:rsid w:val="5DC401B7"/>
    <w:rsid w:val="5DDC5033"/>
    <w:rsid w:val="5EACC4D9"/>
    <w:rsid w:val="60A49E5C"/>
    <w:rsid w:val="628108B9"/>
    <w:rsid w:val="62A2C8E9"/>
    <w:rsid w:val="6597E9DF"/>
    <w:rsid w:val="65EC27B9"/>
    <w:rsid w:val="68266D1B"/>
    <w:rsid w:val="69C95EB8"/>
    <w:rsid w:val="6D63629D"/>
    <w:rsid w:val="6D8657D8"/>
    <w:rsid w:val="6D974EB1"/>
    <w:rsid w:val="6DBB5CBB"/>
    <w:rsid w:val="6DD3FD12"/>
    <w:rsid w:val="6E294138"/>
    <w:rsid w:val="6FB2A680"/>
    <w:rsid w:val="6FE0EA34"/>
    <w:rsid w:val="70C24A89"/>
    <w:rsid w:val="70C464D7"/>
    <w:rsid w:val="712CD563"/>
    <w:rsid w:val="7463D471"/>
    <w:rsid w:val="75849AB0"/>
    <w:rsid w:val="7728487E"/>
    <w:rsid w:val="773CF84C"/>
    <w:rsid w:val="7965D00A"/>
    <w:rsid w:val="7C469085"/>
    <w:rsid w:val="7D0F974B"/>
    <w:rsid w:val="7E9DA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4EE2D6"/>
  <w15:docId w15:val="{A41FEC22-105A-445B-9998-0DE02E8E9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E414FC6"/>
  </w:style>
  <w:style w:type="paragraph" w:styleId="Ttulo1">
    <w:name w:val="heading 1"/>
    <w:basedOn w:val="Normal"/>
    <w:next w:val="Normal"/>
    <w:link w:val="Ttulo1Car"/>
    <w:uiPriority w:val="9"/>
    <w:qFormat/>
    <w:rsid w:val="0E414FC6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 w:themeColor="accent1" w:themeShade="BF"/>
      <w:sz w:val="28"/>
      <w:szCs w:val="28"/>
      <w:lang w:val="es-ES"/>
    </w:rPr>
  </w:style>
  <w:style w:type="paragraph" w:styleId="Ttulo2">
    <w:name w:val="heading 2"/>
    <w:basedOn w:val="Normal"/>
    <w:next w:val="Normal"/>
    <w:uiPriority w:val="9"/>
    <w:unhideWhenUsed/>
    <w:qFormat/>
    <w:rsid w:val="23C55189"/>
    <w:pPr>
      <w:keepNext/>
      <w:keepLines/>
      <w:spacing w:before="160" w:after="80"/>
      <w:outlineLvl w:val="1"/>
    </w:pPr>
    <w:rPr>
      <w:rFonts w:asciiTheme="majorHAnsi" w:eastAsiaTheme="minorEastAsia" w:hAnsiTheme="majorHAnsi" w:cstheme="majorEastAsia"/>
      <w:color w:val="365F9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E414F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E414FC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E414FC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E414FC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3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E414F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E414FC6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uiPriority w:val="1"/>
    <w:rsid w:val="0E414FC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tulo4Car">
    <w:name w:val="Título 4 Car"/>
    <w:basedOn w:val="Fuentedeprrafopredeter"/>
    <w:link w:val="Ttulo4"/>
    <w:uiPriority w:val="9"/>
    <w:semiHidden/>
    <w:rsid w:val="0082186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Mencinsinresolver">
    <w:name w:val="Unresolved Mention"/>
    <w:basedOn w:val="Fuentedeprrafopredeter"/>
    <w:uiPriority w:val="99"/>
    <w:semiHidden/>
    <w:unhideWhenUsed/>
    <w:rsid w:val="002140D6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1B51B5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EF1B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1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6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37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13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274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30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4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77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5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3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4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5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41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969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6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8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7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47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448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62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04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5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7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6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4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1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3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41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0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5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1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88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5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5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28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1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3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8.png"/><Relationship Id="rId2" Type="http://schemas.openxmlformats.org/officeDocument/2006/relationships/image" Target="media/image27.jpg"/><Relationship Id="rId1" Type="http://schemas.openxmlformats.org/officeDocument/2006/relationships/image" Target="media/image26.jp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11AE0B6-7058-4236-AE06-6FB01BDCB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3</Pages>
  <Words>762</Words>
  <Characters>4195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 esperado</vt:lpstr>
    </vt:vector>
  </TitlesOfParts>
  <Company>Microsoft</Company>
  <LinksUpToDate>false</LinksUpToDate>
  <CharactersWithSpaces>4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WILLIAM ESTEBAN ENRIQUEZ RECALDE</cp:lastModifiedBy>
  <cp:revision>5</cp:revision>
  <cp:lastPrinted>2025-01-18T07:36:00Z</cp:lastPrinted>
  <dcterms:created xsi:type="dcterms:W3CDTF">2025-02-05T04:01:00Z</dcterms:created>
  <dcterms:modified xsi:type="dcterms:W3CDTF">2025-02-05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